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B80D8" w14:textId="72559DBE" w:rsidR="0A1E761C" w:rsidRDefault="0A1E761C"/>
    <w:tbl>
      <w:tblPr>
        <w:tblW w:w="9781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24"/>
        <w:gridCol w:w="3277"/>
        <w:gridCol w:w="3080"/>
      </w:tblGrid>
      <w:tr w:rsidR="00360C9D" w:rsidRPr="00A43CD8" w14:paraId="1501CCFA" w14:textId="77777777" w:rsidTr="3332C107">
        <w:tc>
          <w:tcPr>
            <w:tcW w:w="9781" w:type="dxa"/>
            <w:gridSpan w:val="3"/>
          </w:tcPr>
          <w:p w14:paraId="7A08E93B" w14:textId="77777777" w:rsidR="00360C9D" w:rsidRPr="00A43CD8" w:rsidRDefault="003B2456" w:rsidP="60131696">
            <w:pPr>
              <w:rPr>
                <w:rFonts w:ascii="Arial" w:hAnsi="Arial" w:cs="Arial"/>
                <w:lang w:val="en-GB"/>
              </w:rPr>
            </w:pPr>
            <w:r w:rsidRPr="00A43CD8">
              <w:rPr>
                <w:rFonts w:ascii="Arial" w:hAnsi="Arial" w:cs="Arial"/>
                <w:noProof/>
                <w:lang w:val="en-MY" w:eastAsia="en-MY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0CA72E5" wp14:editId="260EA3EF">
                      <wp:simplePos x="0" y="0"/>
                      <wp:positionH relativeFrom="column">
                        <wp:posOffset>299516</wp:posOffset>
                      </wp:positionH>
                      <wp:positionV relativeFrom="paragraph">
                        <wp:posOffset>48200</wp:posOffset>
                      </wp:positionV>
                      <wp:extent cx="5409985" cy="685800"/>
                      <wp:effectExtent l="0" t="0" r="0" b="0"/>
                      <wp:wrapNone/>
                      <wp:docPr id="2" name="Text Box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409985" cy="685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8978D2E" w14:textId="77777777" w:rsidR="008D6D4D" w:rsidRDefault="008D6D4D">
                                  <w:pPr>
                                    <w:pStyle w:val="Heading2"/>
                                    <w:jc w:val="center"/>
                                    <w:rPr>
                                      <w:sz w:val="36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sz w:val="36"/>
                                    </w:rPr>
                                    <w:t>Perancangan</w:t>
                                  </w:r>
                                  <w:proofErr w:type="spellEnd"/>
                                  <w:r>
                                    <w:rPr>
                                      <w:sz w:val="36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sz w:val="36"/>
                                    </w:rPr>
                                    <w:t>Mengajar</w:t>
                                  </w:r>
                                  <w:proofErr w:type="spellEnd"/>
                                </w:p>
                                <w:p w14:paraId="3F943125" w14:textId="0B603E60" w:rsidR="008D6D4D" w:rsidRDefault="008D6D4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</w:rPr>
                                    <w:t xml:space="preserve">PUSAT </w:t>
                                  </w:r>
                                  <w:r w:rsidR="00524CA6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</w:rPr>
                                    <w:t xml:space="preserve">PEMBELAJARAN </w:t>
                                  </w: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</w:rPr>
                                    <w:t xml:space="preserve">BAHASA </w:t>
                                  </w:r>
                                </w:p>
                                <w:p w14:paraId="436D1D55" w14:textId="77777777" w:rsidR="008D6D4D" w:rsidRDefault="008D6D4D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2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20"/>
                                    </w:rPr>
                                    <w:t>UNIVERSITI TEKNIKAL MALAYSIA MELAK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0CA72E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margin-left:23.6pt;margin-top:3.8pt;width:426pt;height:5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N5ZGuAIAALk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" filled="f" stroked="f">
                      <v:textbox>
                        <w:txbxContent>
                          <w:p w14:paraId="68978D2E" w14:textId="77777777" w:rsidR="008D6D4D" w:rsidRDefault="008D6D4D">
                            <w:pPr>
                              <w:pStyle w:val="Heading2"/>
                              <w:jc w:val="center"/>
                              <w:rPr>
                                <w:sz w:val="36"/>
                              </w:rPr>
                            </w:pPr>
                            <w:proofErr w:type="spellStart"/>
                            <w:r>
                              <w:rPr>
                                <w:sz w:val="36"/>
                              </w:rPr>
                              <w:t>Perancangan</w:t>
                            </w:r>
                            <w:proofErr w:type="spellEnd"/>
                            <w:r>
                              <w:rPr>
                                <w:sz w:val="3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36"/>
                              </w:rPr>
                              <w:t>Mengajar</w:t>
                            </w:r>
                            <w:proofErr w:type="spellEnd"/>
                          </w:p>
                          <w:p w14:paraId="3F943125" w14:textId="0B603E60" w:rsidR="008D6D4D" w:rsidRDefault="008D6D4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</w:rPr>
                              <w:t xml:space="preserve">PUSAT </w:t>
                            </w:r>
                            <w:r w:rsidR="00524CA6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</w:rPr>
                              <w:t xml:space="preserve">PEMBELAJARAN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</w:rPr>
                              <w:t xml:space="preserve">BAHASA </w:t>
                            </w:r>
                          </w:p>
                          <w:p w14:paraId="436D1D55" w14:textId="77777777" w:rsidR="008D6D4D" w:rsidRDefault="008D6D4D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</w:rPr>
                              <w:t>UNIVERSITI TEKNIKAL MALAYSIA MELAK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0523BAE2" w14:textId="77777777" w:rsidR="001555C8" w:rsidRPr="00A43CD8" w:rsidRDefault="003B2456" w:rsidP="00A43CD8">
            <w:pPr>
              <w:rPr>
                <w:rFonts w:ascii="Arial" w:hAnsi="Arial" w:cs="Arial"/>
                <w:sz w:val="20"/>
              </w:rPr>
            </w:pPr>
            <w:r w:rsidRPr="00A43CD8">
              <w:rPr>
                <w:rFonts w:ascii="Arial" w:hAnsi="Arial" w:cs="Arial"/>
                <w:noProof/>
                <w:sz w:val="20"/>
                <w:lang w:val="en-MY" w:eastAsia="en-MY"/>
              </w:rPr>
              <w:drawing>
                <wp:anchor distT="0" distB="0" distL="114300" distR="114300" simplePos="0" relativeHeight="251658241" behindDoc="1" locked="0" layoutInCell="1" allowOverlap="1" wp14:anchorId="419DF089" wp14:editId="07777777">
                  <wp:simplePos x="0" y="0"/>
                  <wp:positionH relativeFrom="column">
                    <wp:posOffset>370840</wp:posOffset>
                  </wp:positionH>
                  <wp:positionV relativeFrom="paragraph">
                    <wp:posOffset>-136525</wp:posOffset>
                  </wp:positionV>
                  <wp:extent cx="1105535" cy="602615"/>
                  <wp:effectExtent l="0" t="0" r="0" b="0"/>
                  <wp:wrapNone/>
                  <wp:docPr id="4" name="Picture 12" descr="Letterhead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Letterhead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5710" b="87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5535" cy="602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21803EA" w14:textId="77777777" w:rsidR="001555C8" w:rsidRPr="00A43CD8" w:rsidRDefault="001555C8" w:rsidP="00A43CD8">
            <w:pPr>
              <w:pStyle w:val="Heading1"/>
              <w:tabs>
                <w:tab w:val="left" w:pos="1035"/>
              </w:tabs>
              <w:rPr>
                <w:rFonts w:cs="Arial"/>
                <w:sz w:val="20"/>
              </w:rPr>
            </w:pPr>
            <w:r w:rsidRPr="00A43CD8">
              <w:rPr>
                <w:rFonts w:cs="Arial"/>
                <w:sz w:val="20"/>
              </w:rPr>
              <w:tab/>
            </w:r>
          </w:p>
          <w:p w14:paraId="12103AC3" w14:textId="77777777" w:rsidR="001555C8" w:rsidRPr="00A43CD8" w:rsidRDefault="001555C8" w:rsidP="00A43CD8">
            <w:pPr>
              <w:rPr>
                <w:rFonts w:ascii="Arial" w:hAnsi="Arial" w:cs="Arial"/>
                <w:lang w:val="ms-MY"/>
              </w:rPr>
            </w:pPr>
          </w:p>
          <w:p w14:paraId="51CD099B" w14:textId="77777777" w:rsidR="00360C9D" w:rsidRPr="00A43CD8" w:rsidRDefault="00360C9D" w:rsidP="00A43CD8">
            <w:pPr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360C9D" w:rsidRPr="00A43CD8" w14:paraId="30115F3A" w14:textId="77777777" w:rsidTr="3332C107">
        <w:trPr>
          <w:trHeight w:val="728"/>
        </w:trPr>
        <w:tc>
          <w:tcPr>
            <w:tcW w:w="9781" w:type="dxa"/>
            <w:gridSpan w:val="3"/>
          </w:tcPr>
          <w:p w14:paraId="2405E4D7" w14:textId="77777777" w:rsidR="00360C9D" w:rsidRPr="00A43CD8" w:rsidRDefault="00360C9D" w:rsidP="00A43CD8">
            <w:pPr>
              <w:rPr>
                <w:rFonts w:ascii="Arial" w:hAnsi="Arial" w:cs="Arial"/>
                <w:color w:val="000000"/>
                <w:lang w:val="en-GB"/>
              </w:rPr>
            </w:pPr>
          </w:p>
          <w:p w14:paraId="6E4BF487" w14:textId="403B3708" w:rsidR="00360C9D" w:rsidRPr="00A43CD8" w:rsidRDefault="41E16D9C" w:rsidP="00A43CD8">
            <w:pPr>
              <w:pStyle w:val="Heading2"/>
              <w:jc w:val="center"/>
              <w:rPr>
                <w:color w:val="000000" w:themeColor="text1"/>
                <w:sz w:val="28"/>
                <w:szCs w:val="28"/>
                <w:lang w:val="en-GB"/>
              </w:rPr>
            </w:pPr>
            <w:r w:rsidRPr="00A43CD8">
              <w:rPr>
                <w:color w:val="000000" w:themeColor="text1"/>
                <w:sz w:val="28"/>
                <w:szCs w:val="28"/>
                <w:lang w:val="en-GB"/>
              </w:rPr>
              <w:t>ENGLISH FOR ACADEMIC PURPOSES</w:t>
            </w:r>
          </w:p>
          <w:p w14:paraId="72B39FA8" w14:textId="77777777" w:rsidR="00360C9D" w:rsidRPr="00A43CD8" w:rsidRDefault="00360C9D" w:rsidP="00A43CD8">
            <w:pPr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360C9D" w:rsidRPr="00A43CD8" w14:paraId="12A447BF" w14:textId="77777777" w:rsidTr="3332C107">
        <w:trPr>
          <w:trHeight w:val="557"/>
        </w:trPr>
        <w:tc>
          <w:tcPr>
            <w:tcW w:w="3424" w:type="dxa"/>
          </w:tcPr>
          <w:p w14:paraId="6C25A4FA" w14:textId="77777777" w:rsidR="00360C9D" w:rsidRPr="00A43CD8" w:rsidRDefault="00360C9D" w:rsidP="00A43CD8">
            <w:pPr>
              <w:rPr>
                <w:rFonts w:ascii="Arial" w:hAnsi="Arial" w:cs="Arial"/>
                <w:b/>
                <w:bCs/>
                <w:color w:val="000000" w:themeColor="text1"/>
                <w:highlight w:val="yellow"/>
                <w:lang w:val="en-GB"/>
              </w:rPr>
            </w:pPr>
          </w:p>
          <w:p w14:paraId="5E19E54D" w14:textId="78591DA2" w:rsidR="00360C9D" w:rsidRPr="00A43CD8" w:rsidRDefault="00524CA6" w:rsidP="00A43CD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highlight w:val="yellow"/>
                <w:lang w:val="en-GB"/>
              </w:rPr>
            </w:pPr>
            <w:r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BLLW 11</w:t>
            </w:r>
            <w:r w:rsidR="0007438A" w:rsidRPr="00A43CD8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4</w:t>
            </w:r>
            <w:r w:rsidR="25188608" w:rsidRPr="00A43CD8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2</w:t>
            </w:r>
          </w:p>
        </w:tc>
        <w:tc>
          <w:tcPr>
            <w:tcW w:w="3277" w:type="dxa"/>
          </w:tcPr>
          <w:p w14:paraId="7F867081" w14:textId="77777777" w:rsidR="00360C9D" w:rsidRPr="00A43CD8" w:rsidRDefault="00360C9D" w:rsidP="00A43CD8">
            <w:pPr>
              <w:jc w:val="center"/>
              <w:rPr>
                <w:rFonts w:ascii="Arial" w:hAnsi="Arial" w:cs="Arial"/>
                <w:b/>
                <w:bCs/>
                <w:color w:val="000000"/>
                <w:lang w:val="en-GB"/>
              </w:rPr>
            </w:pPr>
          </w:p>
          <w:p w14:paraId="2403B142" w14:textId="0DD2C139" w:rsidR="00360C9D" w:rsidRPr="00A43CD8" w:rsidRDefault="25188608" w:rsidP="00A43CD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</w:pPr>
            <w:r w:rsidRPr="00A43CD8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>SEMESTER I</w:t>
            </w:r>
          </w:p>
        </w:tc>
        <w:tc>
          <w:tcPr>
            <w:tcW w:w="3080" w:type="dxa"/>
          </w:tcPr>
          <w:p w14:paraId="3219FC70" w14:textId="77777777" w:rsidR="00360C9D" w:rsidRPr="00A43CD8" w:rsidRDefault="00360C9D" w:rsidP="00A43CD8">
            <w:pPr>
              <w:jc w:val="center"/>
              <w:rPr>
                <w:rFonts w:ascii="Arial" w:hAnsi="Arial" w:cs="Arial"/>
                <w:b/>
                <w:bCs/>
                <w:color w:val="000000"/>
                <w:lang w:val="en-GB"/>
              </w:rPr>
            </w:pPr>
          </w:p>
          <w:p w14:paraId="14D5A075" w14:textId="76CB8944" w:rsidR="00360C9D" w:rsidRPr="00A43CD8" w:rsidRDefault="25188608" w:rsidP="00A43CD8">
            <w:pPr>
              <w:pStyle w:val="Heading2"/>
              <w:jc w:val="center"/>
              <w:rPr>
                <w:color w:val="000000" w:themeColor="text1"/>
                <w:sz w:val="24"/>
                <w:szCs w:val="24"/>
                <w:lang w:val="en-GB"/>
              </w:rPr>
            </w:pPr>
            <w:r w:rsidRPr="00A43CD8">
              <w:rPr>
                <w:color w:val="000000" w:themeColor="text1"/>
                <w:sz w:val="24"/>
                <w:szCs w:val="24"/>
                <w:lang w:val="en-GB"/>
              </w:rPr>
              <w:t>SESI 20</w:t>
            </w:r>
            <w:r w:rsidR="00CD1D63">
              <w:rPr>
                <w:color w:val="000000" w:themeColor="text1"/>
                <w:sz w:val="24"/>
                <w:szCs w:val="24"/>
                <w:lang w:val="en-GB"/>
              </w:rPr>
              <w:t>2</w:t>
            </w:r>
            <w:r w:rsidR="00524CA6">
              <w:rPr>
                <w:color w:val="000000" w:themeColor="text1"/>
                <w:sz w:val="24"/>
                <w:szCs w:val="24"/>
                <w:lang w:val="en-GB"/>
              </w:rPr>
              <w:t>1</w:t>
            </w:r>
            <w:r w:rsidRPr="00A43CD8">
              <w:rPr>
                <w:color w:val="000000" w:themeColor="text1"/>
                <w:sz w:val="24"/>
                <w:szCs w:val="24"/>
                <w:lang w:val="en-GB"/>
              </w:rPr>
              <w:t>/20</w:t>
            </w:r>
            <w:r w:rsidR="00CC72DB">
              <w:rPr>
                <w:color w:val="000000" w:themeColor="text1"/>
                <w:sz w:val="24"/>
                <w:szCs w:val="24"/>
                <w:lang w:val="en-GB"/>
              </w:rPr>
              <w:t>2</w:t>
            </w:r>
            <w:r w:rsidR="00524CA6">
              <w:rPr>
                <w:color w:val="000000" w:themeColor="text1"/>
                <w:sz w:val="24"/>
                <w:szCs w:val="24"/>
                <w:lang w:val="en-GB"/>
              </w:rPr>
              <w:t>2</w:t>
            </w:r>
          </w:p>
          <w:p w14:paraId="102E69F1" w14:textId="77777777" w:rsidR="00360C9D" w:rsidRPr="00A43CD8" w:rsidRDefault="00360C9D" w:rsidP="00A43CD8">
            <w:pPr>
              <w:jc w:val="center"/>
              <w:rPr>
                <w:rFonts w:ascii="Arial" w:hAnsi="Arial" w:cs="Arial"/>
                <w:b/>
                <w:bCs/>
                <w:color w:val="000000"/>
                <w:lang w:val="en-GB"/>
              </w:rPr>
            </w:pPr>
          </w:p>
        </w:tc>
      </w:tr>
    </w:tbl>
    <w:p w14:paraId="16249892" w14:textId="77777777" w:rsidR="00360C9D" w:rsidRPr="00A43CD8" w:rsidRDefault="00360C9D" w:rsidP="00A43CD8">
      <w:pPr>
        <w:jc w:val="both"/>
        <w:rPr>
          <w:rFonts w:ascii="Arial" w:hAnsi="Arial" w:cs="Arial"/>
          <w:b/>
          <w:bCs/>
          <w:color w:val="000000"/>
          <w:sz w:val="20"/>
          <w:lang w:val="en-GB"/>
        </w:rPr>
      </w:pPr>
    </w:p>
    <w:p w14:paraId="1EC99CA8" w14:textId="0CCBE9EF" w:rsidR="00360C9D" w:rsidRDefault="00A43CD8" w:rsidP="00A43CD8">
      <w:pPr>
        <w:pStyle w:val="Heading1"/>
        <w:numPr>
          <w:ilvl w:val="0"/>
          <w:numId w:val="14"/>
        </w:numPr>
        <w:rPr>
          <w:rFonts w:cs="Arial"/>
          <w:color w:val="000000" w:themeColor="text1"/>
          <w:lang w:val="en-GB"/>
        </w:rPr>
      </w:pPr>
      <w:r>
        <w:rPr>
          <w:rFonts w:cs="Arial"/>
          <w:color w:val="000000" w:themeColor="text1"/>
          <w:lang w:val="en-GB"/>
        </w:rPr>
        <w:t>LEARNING OUTCOMES</w:t>
      </w:r>
    </w:p>
    <w:p w14:paraId="05DA31FF" w14:textId="77777777" w:rsidR="00AB3A7D" w:rsidRPr="00AB3A7D" w:rsidRDefault="00AB3A7D" w:rsidP="00AB3A7D">
      <w:pPr>
        <w:rPr>
          <w:lang w:val="en-GB"/>
        </w:rPr>
      </w:pPr>
    </w:p>
    <w:p w14:paraId="7E167130" w14:textId="77777777" w:rsidR="00036308" w:rsidRPr="00A43CD8" w:rsidRDefault="25188608" w:rsidP="00A43CD8">
      <w:pPr>
        <w:rPr>
          <w:rFonts w:ascii="Arial" w:hAnsi="Arial" w:cs="Arial"/>
          <w:sz w:val="22"/>
          <w:szCs w:val="22"/>
        </w:rPr>
      </w:pPr>
      <w:r w:rsidRPr="00A43CD8">
        <w:rPr>
          <w:rFonts w:ascii="Arial" w:hAnsi="Arial" w:cs="Arial"/>
          <w:sz w:val="22"/>
          <w:szCs w:val="22"/>
        </w:rPr>
        <w:t>At the end of the subject, students should be able to:</w:t>
      </w:r>
    </w:p>
    <w:p w14:paraId="3082D711" w14:textId="77777777" w:rsidR="00036308" w:rsidRPr="00A43CD8" w:rsidRDefault="00036308" w:rsidP="00A43CD8">
      <w:pPr>
        <w:pStyle w:val="ListParagraph"/>
        <w:spacing w:after="0" w:line="240" w:lineRule="auto"/>
        <w:ind w:left="0"/>
        <w:rPr>
          <w:rFonts w:ascii="Arial" w:hAnsi="Arial" w:cs="Arial"/>
          <w:color w:val="000000"/>
        </w:rPr>
      </w:pPr>
    </w:p>
    <w:p w14:paraId="280E0DC8" w14:textId="77777777" w:rsidR="00331B4D" w:rsidRPr="00331B4D" w:rsidRDefault="00331B4D" w:rsidP="2F51DE22">
      <w:pPr>
        <w:numPr>
          <w:ilvl w:val="0"/>
          <w:numId w:val="20"/>
        </w:numPr>
        <w:ind w:left="714" w:hanging="357"/>
        <w:contextualSpacing/>
        <w:rPr>
          <w:rFonts w:ascii="Arial" w:hAnsi="Arial" w:cs="Arial"/>
          <w:color w:val="000000" w:themeColor="text1"/>
        </w:rPr>
      </w:pPr>
      <w:r w:rsidRPr="00260D4F">
        <w:rPr>
          <w:rFonts w:ascii="Arial" w:hAnsi="Arial" w:cs="Arial"/>
        </w:rPr>
        <w:t>demonstrate effective reading skills in academic reading texts (PLO5).</w:t>
      </w:r>
    </w:p>
    <w:p w14:paraId="4FB8E4D8" w14:textId="26E486A4" w:rsidR="00E23DFA" w:rsidRPr="00A43CD8" w:rsidRDefault="00266955" w:rsidP="2F51DE22">
      <w:pPr>
        <w:numPr>
          <w:ilvl w:val="0"/>
          <w:numId w:val="20"/>
        </w:numPr>
        <w:ind w:left="714" w:hanging="357"/>
        <w:contextualSpacing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c</w:t>
      </w:r>
      <w:r w:rsidR="058BDCBF">
        <w:rPr>
          <w:rFonts w:ascii="Arial" w:hAnsi="Arial" w:cs="Arial"/>
          <w:color w:val="000000" w:themeColor="text1"/>
        </w:rPr>
        <w:t>omply</w:t>
      </w:r>
      <w:r w:rsidR="00AB4BE9">
        <w:rPr>
          <w:rFonts w:ascii="Arial" w:hAnsi="Arial" w:cs="Arial"/>
          <w:color w:val="000000" w:themeColor="text1"/>
        </w:rPr>
        <w:t xml:space="preserve"> with</w:t>
      </w:r>
      <w:r w:rsidR="058BDCBF" w:rsidRPr="255B8820">
        <w:rPr>
          <w:rFonts w:ascii="Arial" w:hAnsi="Arial" w:cs="Arial"/>
          <w:color w:val="5B9BD5" w:themeColor="accent5"/>
        </w:rPr>
        <w:t xml:space="preserve"> </w:t>
      </w:r>
      <w:r w:rsidR="34A4ED27" w:rsidRPr="3169C836">
        <w:rPr>
          <w:rFonts w:ascii="Arial" w:hAnsi="Arial" w:cs="Arial"/>
          <w:color w:val="000000" w:themeColor="text1"/>
        </w:rPr>
        <w:t>correct grammar rules according to</w:t>
      </w:r>
      <w:r w:rsidR="058BDCBF">
        <w:rPr>
          <w:rFonts w:ascii="Arial" w:hAnsi="Arial" w:cs="Arial"/>
          <w:color w:val="000000" w:themeColor="text1"/>
        </w:rPr>
        <w:t xml:space="preserve"> academic</w:t>
      </w:r>
      <w:r w:rsidR="34A4ED27" w:rsidRPr="3169C836">
        <w:rPr>
          <w:rFonts w:ascii="Arial" w:hAnsi="Arial" w:cs="Arial"/>
          <w:color w:val="000000" w:themeColor="text1"/>
        </w:rPr>
        <w:t xml:space="preserve"> </w:t>
      </w:r>
      <w:r w:rsidR="058BDCBF">
        <w:rPr>
          <w:rFonts w:ascii="Arial" w:hAnsi="Arial" w:cs="Arial"/>
          <w:color w:val="000000" w:themeColor="text1"/>
        </w:rPr>
        <w:t>genres</w:t>
      </w:r>
      <w:r w:rsidR="34A4ED27" w:rsidRPr="3169C836">
        <w:rPr>
          <w:rFonts w:ascii="Arial" w:hAnsi="Arial" w:cs="Arial"/>
          <w:color w:val="000000" w:themeColor="text1"/>
        </w:rPr>
        <w:t xml:space="preserve"> </w:t>
      </w:r>
      <w:r w:rsidR="34A4ED27" w:rsidRPr="00E86EFF">
        <w:rPr>
          <w:rFonts w:ascii="Arial" w:hAnsi="Arial" w:cs="Arial"/>
        </w:rPr>
        <w:t>(</w:t>
      </w:r>
      <w:r w:rsidR="204FD003" w:rsidRPr="00E86EFF">
        <w:rPr>
          <w:rFonts w:ascii="Arial" w:hAnsi="Arial" w:cs="Arial"/>
        </w:rPr>
        <w:t>PLO5</w:t>
      </w:r>
      <w:r w:rsidR="34A4ED27" w:rsidRPr="00E86EFF">
        <w:rPr>
          <w:rFonts w:ascii="Arial" w:hAnsi="Arial" w:cs="Arial"/>
        </w:rPr>
        <w:t>).</w:t>
      </w:r>
    </w:p>
    <w:p w14:paraId="195FF2CC" w14:textId="023FD651" w:rsidR="6E432926" w:rsidRPr="00260D4F" w:rsidRDefault="6E432926" w:rsidP="00331B4D">
      <w:pPr>
        <w:ind w:left="714"/>
        <w:contextualSpacing/>
        <w:rPr>
          <w:rFonts w:ascii="Arial" w:hAnsi="Arial" w:cs="Arial"/>
        </w:rPr>
      </w:pPr>
    </w:p>
    <w:p w14:paraId="527636B4" w14:textId="77777777" w:rsidR="00A43CD8" w:rsidRPr="00A43CD8" w:rsidRDefault="00A43CD8" w:rsidP="00A43CD8">
      <w:pPr>
        <w:ind w:left="714"/>
        <w:contextualSpacing/>
        <w:rPr>
          <w:rFonts w:ascii="Arial" w:hAnsi="Arial" w:cs="Arial"/>
          <w:color w:val="000000"/>
        </w:rPr>
      </w:pPr>
    </w:p>
    <w:p w14:paraId="2974429C" w14:textId="33AFC4A9" w:rsidR="006C35DF" w:rsidRPr="00A43CD8" w:rsidRDefault="00A43CD8" w:rsidP="00A43CD8">
      <w:pPr>
        <w:pStyle w:val="Heading1"/>
        <w:numPr>
          <w:ilvl w:val="0"/>
          <w:numId w:val="14"/>
        </w:numPr>
        <w:rPr>
          <w:rFonts w:cs="Arial"/>
          <w:color w:val="000000" w:themeColor="text1"/>
          <w:lang w:val="en-GB"/>
        </w:rPr>
      </w:pPr>
      <w:r>
        <w:rPr>
          <w:rFonts w:cs="Arial"/>
          <w:color w:val="000000" w:themeColor="text1"/>
          <w:lang w:val="en-GB"/>
        </w:rPr>
        <w:t>SYNOPSIS</w:t>
      </w:r>
    </w:p>
    <w:p w14:paraId="00370A33" w14:textId="77777777" w:rsidR="006C35DF" w:rsidRPr="00A43CD8" w:rsidRDefault="006C35DF" w:rsidP="00A43CD8">
      <w:pPr>
        <w:pStyle w:val="BodyText"/>
        <w:rPr>
          <w:rFonts w:cs="Arial"/>
          <w:iCs w:val="0"/>
          <w:color w:val="000000"/>
          <w:szCs w:val="22"/>
          <w:lang w:val="en-GB"/>
        </w:rPr>
      </w:pPr>
    </w:p>
    <w:p w14:paraId="093F82BE" w14:textId="16632238" w:rsidR="41E16D9C" w:rsidRDefault="41E16D9C" w:rsidP="2D3C09CE">
      <w:pPr>
        <w:pStyle w:val="BodyText"/>
        <w:rPr>
          <w:rFonts w:eastAsia="Arial" w:cs="Arial"/>
          <w:szCs w:val="22"/>
          <w:lang w:val="en-GB"/>
        </w:rPr>
      </w:pPr>
      <w:r w:rsidRPr="2D3C09CE">
        <w:rPr>
          <w:rFonts w:cs="Arial"/>
          <w:lang w:val="en-GB"/>
        </w:rPr>
        <w:t xml:space="preserve">This subject aims to </w:t>
      </w:r>
      <w:r w:rsidR="00AB4BE9">
        <w:rPr>
          <w:rFonts w:cs="Arial"/>
          <w:lang w:val="en-GB"/>
        </w:rPr>
        <w:t>develop students’ reading</w:t>
      </w:r>
      <w:r w:rsidRPr="2D3C09CE">
        <w:rPr>
          <w:rFonts w:cs="Arial"/>
          <w:lang w:val="en-GB"/>
        </w:rPr>
        <w:t xml:space="preserve"> and grammar</w:t>
      </w:r>
      <w:r w:rsidR="00AB4BE9">
        <w:rPr>
          <w:rFonts w:cs="Arial"/>
          <w:lang w:val="en-GB"/>
        </w:rPr>
        <w:t xml:space="preserve"> skills</w:t>
      </w:r>
      <w:r w:rsidRPr="2D3C09CE">
        <w:rPr>
          <w:rFonts w:cs="Arial"/>
          <w:lang w:val="en-GB"/>
        </w:rPr>
        <w:t xml:space="preserve">. A variety of academic reading texts and reading skills are </w:t>
      </w:r>
      <w:r w:rsidR="00490929" w:rsidRPr="2D3C09CE">
        <w:rPr>
          <w:rFonts w:cs="Arial"/>
          <w:lang w:val="en-GB"/>
        </w:rPr>
        <w:t>explored</w:t>
      </w:r>
      <w:r w:rsidRPr="2D3C09CE">
        <w:rPr>
          <w:rFonts w:cs="Arial"/>
          <w:lang w:val="en-GB"/>
        </w:rPr>
        <w:t xml:space="preserve"> to facilitate students’ comprehension of the texts. These reading skills are also necessary in assisting students to master study skills</w:t>
      </w:r>
      <w:r w:rsidRPr="007025F6">
        <w:rPr>
          <w:rFonts w:cs="Arial"/>
          <w:color w:val="000000" w:themeColor="text1"/>
          <w:lang w:val="en-GB"/>
        </w:rPr>
        <w:t>. Grammar elements are taught in context to develop students’ accuracy in the use of the language</w:t>
      </w:r>
      <w:r w:rsidRPr="2D3C09CE">
        <w:rPr>
          <w:rFonts w:cs="Arial"/>
          <w:lang w:val="en-GB"/>
        </w:rPr>
        <w:t xml:space="preserve">. </w:t>
      </w:r>
      <w:r w:rsidR="2F32E360" w:rsidRPr="2D3C09CE">
        <w:rPr>
          <w:rFonts w:cs="Arial"/>
          <w:lang w:val="en-GB"/>
        </w:rPr>
        <w:t xml:space="preserve">Both grammar and reading skills are benchmarked against the </w:t>
      </w:r>
      <w:r w:rsidR="197E4F8A" w:rsidRPr="2D3C09CE">
        <w:rPr>
          <w:rFonts w:eastAsia="Arial" w:cs="Arial"/>
          <w:szCs w:val="22"/>
          <w:lang w:val="en-GB"/>
        </w:rPr>
        <w:t>Common European Framework of Reference for Languages (CEFR) level B2.</w:t>
      </w:r>
    </w:p>
    <w:p w14:paraId="52B7293B" w14:textId="20FDAB17" w:rsidR="00A43CD8" w:rsidRDefault="00A43CD8" w:rsidP="00A43CD8">
      <w:pPr>
        <w:pStyle w:val="BodyText"/>
        <w:rPr>
          <w:rFonts w:cs="Arial"/>
          <w:lang w:val="en-GB"/>
        </w:rPr>
      </w:pPr>
    </w:p>
    <w:p w14:paraId="09F34ED6" w14:textId="7CB6053B" w:rsidR="00A43CD8" w:rsidRDefault="00A43CD8" w:rsidP="00A43CD8">
      <w:pPr>
        <w:numPr>
          <w:ilvl w:val="0"/>
          <w:numId w:val="14"/>
        </w:numPr>
        <w:ind w:left="357"/>
        <w:rPr>
          <w:rFonts w:ascii="Arial" w:eastAsia="Arial" w:hAnsi="Arial" w:cs="Arial"/>
          <w:b/>
          <w:bCs/>
          <w:sz w:val="22"/>
          <w:szCs w:val="22"/>
          <w:lang w:val="en-GB"/>
        </w:rPr>
      </w:pPr>
      <w:r w:rsidRPr="00A43CD8">
        <w:rPr>
          <w:rFonts w:ascii="Arial" w:eastAsia="Arial" w:hAnsi="Arial" w:cs="Arial"/>
          <w:b/>
          <w:bCs/>
          <w:sz w:val="22"/>
          <w:szCs w:val="22"/>
          <w:lang w:val="en-GB"/>
        </w:rPr>
        <w:t>PRE-REQUISITE</w:t>
      </w:r>
    </w:p>
    <w:p w14:paraId="6DF39334" w14:textId="77777777" w:rsidR="00AB3A7D" w:rsidRPr="00A43CD8" w:rsidRDefault="00AB3A7D" w:rsidP="00AB3A7D">
      <w:pPr>
        <w:ind w:left="357"/>
        <w:rPr>
          <w:rFonts w:ascii="Arial" w:eastAsia="Arial" w:hAnsi="Arial" w:cs="Arial"/>
          <w:b/>
          <w:bCs/>
          <w:sz w:val="22"/>
          <w:szCs w:val="22"/>
          <w:lang w:val="en-GB"/>
        </w:rPr>
      </w:pPr>
    </w:p>
    <w:p w14:paraId="56240C75" w14:textId="6B2702D0" w:rsidR="00A43CD8" w:rsidRPr="00A43CD8" w:rsidRDefault="00A43CD8" w:rsidP="00A43CD8">
      <w:pPr>
        <w:ind w:left="357"/>
        <w:rPr>
          <w:rFonts w:ascii="Arial" w:eastAsia="Arial" w:hAnsi="Arial" w:cs="Arial"/>
          <w:bCs/>
          <w:sz w:val="22"/>
          <w:szCs w:val="22"/>
          <w:lang w:val="en-GB"/>
        </w:rPr>
      </w:pPr>
      <w:r>
        <w:rPr>
          <w:rFonts w:ascii="Arial" w:eastAsia="Arial" w:hAnsi="Arial" w:cs="Arial"/>
          <w:bCs/>
          <w:sz w:val="22"/>
          <w:szCs w:val="22"/>
          <w:lang w:val="en-GB"/>
        </w:rPr>
        <w:t>None</w:t>
      </w:r>
    </w:p>
    <w:p w14:paraId="3FFEBE7E" w14:textId="77777777" w:rsidR="00A43CD8" w:rsidRPr="00A43CD8" w:rsidRDefault="00A43CD8" w:rsidP="00A43CD8">
      <w:pPr>
        <w:ind w:left="357"/>
        <w:rPr>
          <w:rFonts w:ascii="Arial" w:eastAsia="Arial" w:hAnsi="Arial" w:cs="Arial"/>
          <w:b/>
          <w:bCs/>
          <w:sz w:val="22"/>
          <w:szCs w:val="22"/>
          <w:lang w:val="en-GB"/>
        </w:rPr>
      </w:pPr>
    </w:p>
    <w:p w14:paraId="67BDFE92" w14:textId="77777777" w:rsidR="00AB3A7D" w:rsidRDefault="00A43CD8" w:rsidP="00A43CD8">
      <w:pPr>
        <w:numPr>
          <w:ilvl w:val="0"/>
          <w:numId w:val="14"/>
        </w:numPr>
        <w:ind w:left="357"/>
        <w:rPr>
          <w:rFonts w:ascii="Arial" w:eastAsia="Arial" w:hAnsi="Arial" w:cs="Arial"/>
          <w:b/>
          <w:bCs/>
          <w:sz w:val="22"/>
          <w:szCs w:val="22"/>
          <w:lang w:val="en-GB"/>
        </w:rPr>
      </w:pPr>
      <w:r w:rsidRPr="00A43CD8">
        <w:rPr>
          <w:rFonts w:ascii="Arial" w:eastAsia="Arial" w:hAnsi="Arial" w:cs="Arial"/>
          <w:b/>
          <w:bCs/>
          <w:sz w:val="22"/>
          <w:szCs w:val="22"/>
          <w:lang w:val="en-GB"/>
        </w:rPr>
        <w:t>MAIN TEXT</w:t>
      </w:r>
    </w:p>
    <w:p w14:paraId="2ADEC762" w14:textId="4687EDE3" w:rsidR="00A43CD8" w:rsidRPr="00A43CD8" w:rsidRDefault="00A43CD8" w:rsidP="00AB3A7D">
      <w:pPr>
        <w:ind w:left="357"/>
        <w:rPr>
          <w:rFonts w:ascii="Arial" w:eastAsia="Arial" w:hAnsi="Arial" w:cs="Arial"/>
          <w:b/>
          <w:bCs/>
          <w:sz w:val="22"/>
          <w:szCs w:val="22"/>
          <w:lang w:val="en-GB"/>
        </w:rPr>
      </w:pPr>
      <w:r w:rsidRPr="00A43CD8">
        <w:rPr>
          <w:rFonts w:ascii="Arial" w:eastAsia="Arial" w:hAnsi="Arial" w:cs="Arial"/>
          <w:b/>
          <w:bCs/>
          <w:sz w:val="22"/>
          <w:szCs w:val="22"/>
          <w:lang w:val="en-GB"/>
        </w:rPr>
        <w:br/>
      </w:r>
      <w:r>
        <w:rPr>
          <w:rFonts w:ascii="Arial" w:eastAsia="Arial" w:hAnsi="Arial" w:cs="Arial"/>
          <w:bCs/>
          <w:sz w:val="22"/>
          <w:szCs w:val="22"/>
          <w:lang w:val="en-GB"/>
        </w:rPr>
        <w:t>None</w:t>
      </w:r>
    </w:p>
    <w:p w14:paraId="3E90930B" w14:textId="77777777" w:rsidR="00A43CD8" w:rsidRPr="00A43CD8" w:rsidRDefault="00A43CD8" w:rsidP="00A43CD8">
      <w:pPr>
        <w:pStyle w:val="BodyText"/>
        <w:rPr>
          <w:rFonts w:cs="Arial"/>
          <w:lang w:val="en-GB"/>
        </w:rPr>
      </w:pPr>
    </w:p>
    <w:p w14:paraId="6F9957C6" w14:textId="1E052816" w:rsidR="006C35DF" w:rsidRDefault="00A43CD8" w:rsidP="00A43CD8">
      <w:pPr>
        <w:pStyle w:val="Heading1"/>
        <w:numPr>
          <w:ilvl w:val="0"/>
          <w:numId w:val="14"/>
        </w:numPr>
        <w:rPr>
          <w:rFonts w:cs="Arial"/>
          <w:color w:val="000000" w:themeColor="text1"/>
          <w:lang w:val="en-GB"/>
        </w:rPr>
      </w:pPr>
      <w:r>
        <w:rPr>
          <w:rFonts w:cs="Arial"/>
          <w:color w:val="000000" w:themeColor="text1"/>
          <w:lang w:val="en-GB"/>
        </w:rPr>
        <w:t>REFERENCES</w:t>
      </w:r>
    </w:p>
    <w:p w14:paraId="202AD6CC" w14:textId="77777777" w:rsidR="009A0D7D" w:rsidRDefault="009A0D7D" w:rsidP="009A0D7D">
      <w:pPr>
        <w:rPr>
          <w:lang w:val="en-GB"/>
        </w:rPr>
      </w:pPr>
    </w:p>
    <w:p w14:paraId="782C1FAB" w14:textId="77777777" w:rsidR="009A0D7D" w:rsidRPr="009A0D7D" w:rsidRDefault="009A0D7D" w:rsidP="00E76288">
      <w:pPr>
        <w:jc w:val="both"/>
        <w:rPr>
          <w:rFonts w:ascii="Arial" w:hAnsi="Arial" w:cs="Arial"/>
          <w:sz w:val="22"/>
          <w:szCs w:val="22"/>
          <w:lang w:val="en-GB"/>
        </w:rPr>
      </w:pPr>
      <w:r w:rsidRPr="009A0D7D">
        <w:rPr>
          <w:rFonts w:ascii="Arial" w:hAnsi="Arial" w:cs="Arial"/>
          <w:sz w:val="22"/>
          <w:szCs w:val="22"/>
          <w:lang w:val="en-GB"/>
        </w:rPr>
        <w:t xml:space="preserve">Council of Europe. (2018). Common European Framework </w:t>
      </w:r>
      <w:proofErr w:type="gramStart"/>
      <w:r w:rsidRPr="009A0D7D">
        <w:rPr>
          <w:rFonts w:ascii="Arial" w:hAnsi="Arial" w:cs="Arial"/>
          <w:sz w:val="22"/>
          <w:szCs w:val="22"/>
          <w:lang w:val="en-GB"/>
        </w:rPr>
        <w:t>Of</w:t>
      </w:r>
      <w:proofErr w:type="gramEnd"/>
      <w:r w:rsidRPr="009A0D7D">
        <w:rPr>
          <w:rFonts w:ascii="Arial" w:hAnsi="Arial" w:cs="Arial"/>
          <w:sz w:val="22"/>
          <w:szCs w:val="22"/>
          <w:lang w:val="en-GB"/>
        </w:rPr>
        <w:t xml:space="preserve"> Reference For Languages: </w:t>
      </w:r>
    </w:p>
    <w:p w14:paraId="4EFCAC0C" w14:textId="77777777" w:rsidR="009A0D7D" w:rsidRPr="009A0D7D" w:rsidRDefault="009A0D7D" w:rsidP="00E76288">
      <w:pPr>
        <w:jc w:val="both"/>
        <w:rPr>
          <w:rFonts w:ascii="Arial" w:hAnsi="Arial" w:cs="Arial"/>
          <w:sz w:val="22"/>
          <w:szCs w:val="22"/>
          <w:lang w:val="en-GB"/>
        </w:rPr>
      </w:pPr>
      <w:r w:rsidRPr="009A0D7D">
        <w:rPr>
          <w:rFonts w:ascii="Arial" w:hAnsi="Arial" w:cs="Arial"/>
          <w:sz w:val="22"/>
          <w:szCs w:val="22"/>
          <w:lang w:val="en-GB"/>
        </w:rPr>
        <w:t xml:space="preserve">        Learning, Teaching, Assessment Companion Volume </w:t>
      </w:r>
      <w:proofErr w:type="gramStart"/>
      <w:r w:rsidRPr="009A0D7D">
        <w:rPr>
          <w:rFonts w:ascii="Arial" w:hAnsi="Arial" w:cs="Arial"/>
          <w:sz w:val="22"/>
          <w:szCs w:val="22"/>
          <w:lang w:val="en-GB"/>
        </w:rPr>
        <w:t>With</w:t>
      </w:r>
      <w:proofErr w:type="gramEnd"/>
      <w:r w:rsidRPr="009A0D7D">
        <w:rPr>
          <w:rFonts w:ascii="Arial" w:hAnsi="Arial" w:cs="Arial"/>
          <w:sz w:val="22"/>
          <w:szCs w:val="22"/>
          <w:lang w:val="en-GB"/>
        </w:rPr>
        <w:t xml:space="preserve"> New Descriptors. Strasbourg. </w:t>
      </w:r>
    </w:p>
    <w:p w14:paraId="258914F1" w14:textId="15A8087E" w:rsidR="009A0D7D" w:rsidRPr="009A0D7D" w:rsidRDefault="009A0D7D" w:rsidP="00E76288">
      <w:pPr>
        <w:jc w:val="both"/>
        <w:rPr>
          <w:rFonts w:ascii="Arial" w:hAnsi="Arial" w:cs="Arial"/>
          <w:sz w:val="22"/>
          <w:szCs w:val="22"/>
          <w:lang w:val="en-GB"/>
        </w:rPr>
      </w:pPr>
      <w:r w:rsidRPr="009A0D7D">
        <w:rPr>
          <w:rFonts w:ascii="Arial" w:hAnsi="Arial" w:cs="Arial"/>
          <w:sz w:val="22"/>
          <w:szCs w:val="22"/>
          <w:lang w:val="en-GB"/>
        </w:rPr>
        <w:t xml:space="preserve">        Retrieved from </w:t>
      </w:r>
      <w:hyperlink r:id="rId12" w:history="1">
        <w:r w:rsidRPr="009A0D7D">
          <w:rPr>
            <w:rStyle w:val="Hyperlink"/>
            <w:rFonts w:ascii="Arial" w:hAnsi="Arial" w:cs="Arial"/>
            <w:color w:val="auto"/>
            <w:sz w:val="22"/>
            <w:szCs w:val="22"/>
            <w:u w:val="none"/>
            <w:lang w:val="en-GB"/>
          </w:rPr>
          <w:t>https://rm.coe.int/cefr-companion-volume-with-new-descriptors-</w:t>
        </w:r>
      </w:hyperlink>
    </w:p>
    <w:p w14:paraId="267F102D" w14:textId="6A5A7D79" w:rsidR="009A0D7D" w:rsidRDefault="009A0D7D" w:rsidP="00E76288">
      <w:pPr>
        <w:jc w:val="both"/>
        <w:rPr>
          <w:rFonts w:ascii="Arial" w:hAnsi="Arial" w:cs="Arial"/>
          <w:sz w:val="22"/>
          <w:szCs w:val="22"/>
          <w:lang w:val="en-GB"/>
        </w:rPr>
      </w:pPr>
      <w:r w:rsidRPr="009A0D7D">
        <w:rPr>
          <w:rFonts w:ascii="Arial" w:hAnsi="Arial" w:cs="Arial"/>
          <w:sz w:val="22"/>
          <w:szCs w:val="22"/>
          <w:lang w:val="en-GB"/>
        </w:rPr>
        <w:t xml:space="preserve">        2018/1680787989</w:t>
      </w:r>
    </w:p>
    <w:p w14:paraId="789D358D" w14:textId="77777777" w:rsidR="009A0D7D" w:rsidRDefault="009A0D7D" w:rsidP="00E76288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452CF4F0" w14:textId="36A33649" w:rsidR="00E76288" w:rsidRDefault="00E76288" w:rsidP="00E76288">
      <w:pPr>
        <w:ind w:left="450" w:hanging="450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>
        <w:rPr>
          <w:rFonts w:ascii="Arial" w:hAnsi="Arial" w:cs="Arial"/>
          <w:color w:val="000000" w:themeColor="text1"/>
          <w:sz w:val="22"/>
          <w:szCs w:val="22"/>
          <w:lang w:val="en-GB"/>
        </w:rPr>
        <w:t>de Chazal, E., &amp; McCarter, S. (2016</w:t>
      </w:r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). </w:t>
      </w:r>
      <w:r w:rsidRPr="00A43CD8">
        <w:rPr>
          <w:rFonts w:ascii="Arial" w:hAnsi="Arial" w:cs="Arial"/>
          <w:i/>
          <w:iCs/>
          <w:color w:val="000000" w:themeColor="text1"/>
          <w:sz w:val="22"/>
          <w:szCs w:val="22"/>
          <w:lang w:val="en-GB"/>
        </w:rPr>
        <w:t>Oxford EAP: A course in English for Academic Purposes</w:t>
      </w:r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.  Oxford: Oxford University Press.</w:t>
      </w:r>
    </w:p>
    <w:p w14:paraId="67EAACC9" w14:textId="77777777" w:rsidR="00E76288" w:rsidRPr="009A0D7D" w:rsidRDefault="00E76288" w:rsidP="00E76288">
      <w:pPr>
        <w:jc w:val="both"/>
        <w:rPr>
          <w:rFonts w:ascii="Arial" w:hAnsi="Arial" w:cs="Arial"/>
          <w:sz w:val="22"/>
          <w:szCs w:val="22"/>
          <w:lang w:val="en-GB"/>
        </w:rPr>
      </w:pPr>
    </w:p>
    <w:p w14:paraId="539FFC73" w14:textId="34B6A922" w:rsidR="009A0D7D" w:rsidRDefault="009A0D7D" w:rsidP="009A0D7D">
      <w:pPr>
        <w:rPr>
          <w:rFonts w:ascii="Arial" w:hAnsi="Arial" w:cs="Arial"/>
          <w:sz w:val="22"/>
          <w:szCs w:val="22"/>
        </w:rPr>
      </w:pPr>
    </w:p>
    <w:p w14:paraId="73B521FD" w14:textId="4B4B118C" w:rsidR="009A0D7D" w:rsidRPr="009A0D7D" w:rsidRDefault="009A0D7D" w:rsidP="009A0D7D"/>
    <w:p w14:paraId="2C8C888A" w14:textId="77777777" w:rsidR="009A0D7D" w:rsidRPr="009A0D7D" w:rsidRDefault="009A0D7D" w:rsidP="009A0D7D">
      <w:pPr>
        <w:rPr>
          <w:lang w:val="en-GB"/>
        </w:rPr>
      </w:pPr>
    </w:p>
    <w:p w14:paraId="6A904287" w14:textId="77777777" w:rsidR="00DE63B6" w:rsidRPr="00A43CD8" w:rsidRDefault="00DE63B6" w:rsidP="00A43CD8">
      <w:pPr>
        <w:rPr>
          <w:rFonts w:ascii="Arial" w:hAnsi="Arial" w:cs="Arial"/>
          <w:lang w:val="en-GB"/>
        </w:rPr>
      </w:pPr>
    </w:p>
    <w:p w14:paraId="37D719D6" w14:textId="58AD37DF" w:rsidR="25188608" w:rsidRDefault="25188608" w:rsidP="00A43CD8">
      <w:pPr>
        <w:ind w:left="450" w:hanging="450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de Chazal, E., &amp; Rogers, L. (2013). </w:t>
      </w:r>
      <w:r w:rsidRPr="00A43CD8">
        <w:rPr>
          <w:rFonts w:ascii="Arial" w:hAnsi="Arial" w:cs="Arial"/>
          <w:i/>
          <w:iCs/>
          <w:color w:val="000000" w:themeColor="text1"/>
          <w:sz w:val="22"/>
          <w:szCs w:val="22"/>
          <w:lang w:val="en-GB"/>
        </w:rPr>
        <w:t>Oxford EAP: A course in English for Academic Purposes</w:t>
      </w:r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.  Oxford: Oxford University Press.</w:t>
      </w:r>
    </w:p>
    <w:p w14:paraId="08455655" w14:textId="77777777" w:rsidR="00A43CD8" w:rsidRPr="00A43CD8" w:rsidRDefault="00A43CD8" w:rsidP="00A43CD8">
      <w:pPr>
        <w:ind w:left="450" w:hanging="450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670F0EF4" w14:textId="25A1334C" w:rsidR="6E432926" w:rsidRDefault="25188608" w:rsidP="00A43CD8">
      <w:pPr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McDonald, A. &amp; Hancock, M. (2010).</w:t>
      </w:r>
      <w:r w:rsidRPr="00A43CD8">
        <w:rPr>
          <w:rFonts w:ascii="Arial" w:hAnsi="Arial" w:cs="Arial"/>
          <w:i/>
          <w:iCs/>
          <w:color w:val="000000" w:themeColor="text1"/>
          <w:sz w:val="22"/>
          <w:szCs w:val="22"/>
          <w:lang w:val="en-GB"/>
        </w:rPr>
        <w:t xml:space="preserve"> English result</w:t>
      </w:r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. Oxford: Oxford University Press.</w:t>
      </w:r>
    </w:p>
    <w:p w14:paraId="3439B491" w14:textId="77777777" w:rsidR="00A43CD8" w:rsidRPr="00A43CD8" w:rsidRDefault="00A43CD8" w:rsidP="00A43CD8">
      <w:pPr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</w:p>
    <w:p w14:paraId="7EB9A14C" w14:textId="1DFD9660" w:rsidR="6E432926" w:rsidRPr="00A43CD8" w:rsidRDefault="25188608" w:rsidP="00A43CD8">
      <w:pPr>
        <w:ind w:left="450" w:hanging="450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Paterson, K. &amp; Wedge, R. (2013). </w:t>
      </w:r>
      <w:r w:rsidRPr="00A43CD8">
        <w:rPr>
          <w:rFonts w:ascii="Arial" w:hAnsi="Arial" w:cs="Arial"/>
          <w:i/>
          <w:iCs/>
          <w:color w:val="000000" w:themeColor="text1"/>
          <w:sz w:val="22"/>
          <w:szCs w:val="22"/>
          <w:lang w:val="en-GB"/>
        </w:rPr>
        <w:t>Oxford grammar for EAP</w:t>
      </w:r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. Oxford: Oxford University Press.</w:t>
      </w:r>
    </w:p>
    <w:p w14:paraId="43BE8BB0" w14:textId="12D9B5AC" w:rsidR="6E432926" w:rsidRPr="00A43CD8" w:rsidRDefault="6E432926" w:rsidP="00A43CD8">
      <w:pPr>
        <w:rPr>
          <w:rFonts w:ascii="Arial" w:hAnsi="Arial" w:cs="Arial"/>
          <w:color w:val="000000" w:themeColor="text1"/>
          <w:sz w:val="22"/>
          <w:szCs w:val="22"/>
          <w:highlight w:val="yellow"/>
          <w:lang w:val="en-GB"/>
        </w:rPr>
      </w:pPr>
    </w:p>
    <w:p w14:paraId="333EB364" w14:textId="5BF684A8" w:rsidR="006C35DF" w:rsidRDefault="00A43CD8" w:rsidP="00A43CD8">
      <w:pPr>
        <w:numPr>
          <w:ilvl w:val="0"/>
          <w:numId w:val="14"/>
        </w:numPr>
        <w:tabs>
          <w:tab w:val="left" w:pos="1440"/>
        </w:tabs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en-GB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  <w:lang w:val="en-GB"/>
        </w:rPr>
        <w:t>COURSE EXECUTION</w:t>
      </w:r>
    </w:p>
    <w:p w14:paraId="1B4C1433" w14:textId="77777777" w:rsidR="00AB3A7D" w:rsidRPr="00A43CD8" w:rsidRDefault="00AB3A7D" w:rsidP="00AB3A7D">
      <w:pPr>
        <w:tabs>
          <w:tab w:val="left" w:pos="1440"/>
        </w:tabs>
        <w:ind w:left="360"/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en-GB"/>
        </w:rPr>
      </w:pPr>
    </w:p>
    <w:p w14:paraId="692A8C27" w14:textId="77777777" w:rsidR="006C35DF" w:rsidRPr="00A43CD8" w:rsidRDefault="00616D8B" w:rsidP="00A43CD8">
      <w:pPr>
        <w:pStyle w:val="BodyText"/>
        <w:tabs>
          <w:tab w:val="left" w:pos="810"/>
        </w:tabs>
        <w:rPr>
          <w:rFonts w:cs="Arial"/>
          <w:color w:val="000000" w:themeColor="text1"/>
          <w:lang w:val="en-GB"/>
        </w:rPr>
      </w:pPr>
      <w:r w:rsidRPr="00A43CD8">
        <w:rPr>
          <w:rFonts w:cs="Arial"/>
          <w:color w:val="000000"/>
          <w:lang w:val="en-GB"/>
        </w:rPr>
        <w:t xml:space="preserve">      </w:t>
      </w:r>
      <w:r w:rsidR="006C35DF" w:rsidRPr="00A43CD8">
        <w:rPr>
          <w:rFonts w:cs="Arial"/>
          <w:color w:val="000000"/>
          <w:lang w:val="en-GB"/>
        </w:rPr>
        <w:t>Lectures</w:t>
      </w:r>
      <w:r w:rsidR="006C35DF" w:rsidRPr="00A43CD8">
        <w:rPr>
          <w:rFonts w:cs="Arial"/>
          <w:color w:val="000000"/>
          <w:szCs w:val="22"/>
          <w:lang w:val="en-GB"/>
        </w:rPr>
        <w:tab/>
      </w:r>
      <w:r w:rsidR="006C35DF" w:rsidRPr="00A43CD8">
        <w:rPr>
          <w:rFonts w:cs="Arial"/>
          <w:color w:val="000000"/>
          <w:szCs w:val="22"/>
          <w:lang w:val="en-GB"/>
        </w:rPr>
        <w:tab/>
      </w:r>
    </w:p>
    <w:p w14:paraId="1314E462" w14:textId="3E338115" w:rsidR="0095146D" w:rsidRDefault="25188608" w:rsidP="00A43CD8">
      <w:pPr>
        <w:pStyle w:val="BodyText"/>
        <w:numPr>
          <w:ilvl w:val="1"/>
          <w:numId w:val="15"/>
        </w:numPr>
        <w:tabs>
          <w:tab w:val="left" w:pos="810"/>
        </w:tabs>
        <w:rPr>
          <w:rFonts w:cs="Arial"/>
          <w:color w:val="000000" w:themeColor="text1"/>
          <w:lang w:val="en-GB"/>
        </w:rPr>
      </w:pPr>
      <w:r w:rsidRPr="00A43CD8">
        <w:rPr>
          <w:rFonts w:cs="Arial"/>
          <w:color w:val="000000" w:themeColor="text1"/>
          <w:lang w:val="en-GB"/>
        </w:rPr>
        <w:t>2 hours per week for 14 weeks (Total = 28 hours)</w:t>
      </w:r>
    </w:p>
    <w:p w14:paraId="58EBCAC9" w14:textId="77777777" w:rsidR="00331B4D" w:rsidRPr="00A43CD8" w:rsidRDefault="00331B4D" w:rsidP="00331B4D">
      <w:pPr>
        <w:pStyle w:val="BodyText"/>
        <w:tabs>
          <w:tab w:val="left" w:pos="810"/>
        </w:tabs>
        <w:ind w:left="1200"/>
        <w:rPr>
          <w:rFonts w:cs="Arial"/>
          <w:color w:val="000000" w:themeColor="text1"/>
          <w:lang w:val="en-GB"/>
        </w:rPr>
      </w:pPr>
    </w:p>
    <w:p w14:paraId="665A1E39" w14:textId="3B4F26BA" w:rsidR="00360C9D" w:rsidRPr="00A43CD8" w:rsidRDefault="00A43CD8" w:rsidP="00A43CD8">
      <w:pPr>
        <w:numPr>
          <w:ilvl w:val="0"/>
          <w:numId w:val="14"/>
        </w:numPr>
        <w:tabs>
          <w:tab w:val="left" w:pos="1440"/>
        </w:tabs>
        <w:jc w:val="both"/>
        <w:rPr>
          <w:rFonts w:ascii="Arial" w:hAnsi="Arial" w:cs="Arial"/>
          <w:b/>
          <w:bCs/>
          <w:color w:val="000000" w:themeColor="text1"/>
          <w:sz w:val="22"/>
          <w:szCs w:val="22"/>
          <w:lang w:val="en-GB"/>
        </w:rPr>
      </w:pPr>
      <w:r>
        <w:rPr>
          <w:rFonts w:ascii="Arial" w:hAnsi="Arial" w:cs="Arial"/>
          <w:b/>
          <w:bCs/>
          <w:color w:val="000000" w:themeColor="text1"/>
          <w:sz w:val="22"/>
          <w:szCs w:val="22"/>
          <w:lang w:val="en-GB"/>
        </w:rPr>
        <w:t>ASSESSMENT</w:t>
      </w:r>
    </w:p>
    <w:p w14:paraId="440192B9" w14:textId="77777777" w:rsidR="006C35DF" w:rsidRPr="00A43CD8" w:rsidRDefault="006C35DF" w:rsidP="00A43CD8">
      <w:pPr>
        <w:rPr>
          <w:rFonts w:ascii="Arial" w:hAnsi="Arial" w:cs="Arial"/>
          <w:b/>
          <w:bCs/>
          <w:color w:val="000000"/>
          <w:sz w:val="22"/>
          <w:szCs w:val="22"/>
          <w:lang w:val="en-GB"/>
        </w:rPr>
      </w:pPr>
    </w:p>
    <w:tbl>
      <w:tblPr>
        <w:tblW w:w="10207" w:type="dxa"/>
        <w:tblInd w:w="-7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39"/>
        <w:gridCol w:w="1559"/>
        <w:gridCol w:w="709"/>
      </w:tblGrid>
      <w:tr w:rsidR="006C35DF" w:rsidRPr="00A43CD8" w14:paraId="618D63B1" w14:textId="77777777" w:rsidTr="3332C107">
        <w:trPr>
          <w:cantSplit/>
          <w:trHeight w:val="381"/>
        </w:trPr>
        <w:tc>
          <w:tcPr>
            <w:tcW w:w="7939" w:type="dxa"/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7423456F" w14:textId="77777777" w:rsidR="006C35DF" w:rsidRPr="00A43CD8" w:rsidRDefault="25188608" w:rsidP="00A43CD8">
            <w:pPr>
              <w:pStyle w:val="Heading4"/>
              <w:jc w:val="center"/>
              <w:rPr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color w:val="000000" w:themeColor="text1"/>
                <w:sz w:val="22"/>
                <w:szCs w:val="22"/>
                <w:lang w:val="en-GB"/>
              </w:rPr>
              <w:t>Coursework</w:t>
            </w:r>
          </w:p>
        </w:tc>
        <w:tc>
          <w:tcPr>
            <w:tcW w:w="1559" w:type="dxa"/>
            <w:vAlign w:val="bottom"/>
          </w:tcPr>
          <w:p w14:paraId="707A73BA" w14:textId="77777777" w:rsidR="006C35DF" w:rsidRPr="00A43CD8" w:rsidRDefault="25188608" w:rsidP="00A43CD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  <w:t>Percentage (%)</w:t>
            </w:r>
          </w:p>
        </w:tc>
        <w:tc>
          <w:tcPr>
            <w:tcW w:w="709" w:type="dxa"/>
          </w:tcPr>
          <w:p w14:paraId="754EBD69" w14:textId="77777777" w:rsidR="006C35DF" w:rsidRPr="00A43CD8" w:rsidRDefault="25188608" w:rsidP="00A43CD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  <w:t>Week</w:t>
            </w:r>
          </w:p>
        </w:tc>
      </w:tr>
      <w:tr w:rsidR="00331B4D" w:rsidRPr="00A43CD8" w14:paraId="48B9B275" w14:textId="77777777" w:rsidTr="3332C107">
        <w:trPr>
          <w:cantSplit/>
          <w:trHeight w:val="381"/>
        </w:trPr>
        <w:tc>
          <w:tcPr>
            <w:tcW w:w="10207" w:type="dxa"/>
            <w:gridSpan w:val="3"/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4F5D4EE1" w14:textId="013A0BC4" w:rsidR="00331B4D" w:rsidRPr="00A43CD8" w:rsidRDefault="00331B4D" w:rsidP="00CE7566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>Reading</w:t>
            </w:r>
            <w:r w:rsidR="0016166A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 xml:space="preserve"> (before </w:t>
            </w:r>
            <w:proofErr w:type="spellStart"/>
            <w:r w:rsidR="0016166A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>midsem</w:t>
            </w:r>
            <w:proofErr w:type="spellEnd"/>
            <w:r w:rsidR="0016166A"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  <w:t xml:space="preserve"> break)</w:t>
            </w:r>
          </w:p>
          <w:p w14:paraId="49A7E2EE" w14:textId="77777777" w:rsidR="00331B4D" w:rsidRPr="00A43CD8" w:rsidRDefault="00331B4D" w:rsidP="00CE7566">
            <w:pPr>
              <w:rPr>
                <w:rFonts w:ascii="Arial" w:hAnsi="Arial" w:cs="Arial"/>
                <w:b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331B4D" w:rsidRPr="00A43CD8" w14:paraId="7748F13D" w14:textId="77777777" w:rsidTr="3332C107">
        <w:trPr>
          <w:cantSplit/>
          <w:trHeight w:val="255"/>
        </w:trPr>
        <w:tc>
          <w:tcPr>
            <w:tcW w:w="7939" w:type="dxa"/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center"/>
          </w:tcPr>
          <w:p w14:paraId="16FFFEDC" w14:textId="77777777" w:rsidR="00331B4D" w:rsidRDefault="00331B4D" w:rsidP="00CE7566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3C236DB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Reading Test </w:t>
            </w:r>
          </w:p>
          <w:p w14:paraId="75E0F4EB" w14:textId="77777777" w:rsidR="00331B4D" w:rsidRPr="00A43CD8" w:rsidRDefault="00331B4D" w:rsidP="00CE7566">
            <w:pPr>
              <w:jc w:val="both"/>
              <w:rPr>
                <w:rFonts w:ascii="Arial" w:hAnsi="Arial" w:cs="Arial"/>
                <w:sz w:val="22"/>
                <w:szCs w:val="22"/>
                <w:highlight w:val="lightGray"/>
                <w:lang w:val="en-GB"/>
              </w:rPr>
            </w:pPr>
            <w:r w:rsidRPr="3C236DB4">
              <w:rPr>
                <w:rFonts w:ascii="Arial" w:hAnsi="Arial" w:cs="Arial"/>
                <w:noProof/>
                <w:sz w:val="22"/>
                <w:szCs w:val="22"/>
                <w:lang w:eastAsia="en-MY"/>
              </w:rPr>
              <w:t xml:space="preserve">Reading for </w:t>
            </w:r>
            <w:r w:rsidRPr="0016166A">
              <w:rPr>
                <w:rFonts w:ascii="Arial" w:hAnsi="Arial" w:cs="Arial"/>
                <w:noProof/>
                <w:sz w:val="22"/>
                <w:szCs w:val="22"/>
                <w:highlight w:val="yellow"/>
                <w:lang w:eastAsia="en-MY"/>
              </w:rPr>
              <w:t>main ideas, reading for specific details, distinguishing relevant &amp; irrelevant details</w:t>
            </w:r>
            <w:r w:rsidRPr="0016166A">
              <w:rPr>
                <w:rFonts w:ascii="Arial" w:hAnsi="Arial" w:cs="Arial"/>
                <w:sz w:val="22"/>
                <w:szCs w:val="22"/>
                <w:highlight w:val="yellow"/>
                <w:lang w:val="en-GB"/>
              </w:rPr>
              <w:t xml:space="preserve">, </w:t>
            </w:r>
            <w:r w:rsidRPr="0016166A">
              <w:rPr>
                <w:rFonts w:ascii="Arial" w:hAnsi="Arial" w:cs="Arial"/>
                <w:color w:val="000000" w:themeColor="text1"/>
                <w:sz w:val="22"/>
                <w:szCs w:val="22"/>
                <w:highlight w:val="yellow"/>
                <w:lang w:val="en-GB"/>
              </w:rPr>
              <w:t xml:space="preserve">distinguishing facts from opinion, recognising author’s intention &amp; </w:t>
            </w:r>
            <w:r w:rsidRPr="0016166A">
              <w:rPr>
                <w:rFonts w:ascii="Arial" w:hAnsi="Arial" w:cs="Arial"/>
                <w:sz w:val="22"/>
                <w:szCs w:val="22"/>
                <w:highlight w:val="yellow"/>
                <w:lang w:val="en-GB"/>
              </w:rPr>
              <w:t>attitude, identifying the purpose of a text, &amp; identifying the sequence of ideas</w:t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>.</w:t>
            </w:r>
          </w:p>
          <w:p w14:paraId="5220C1A6" w14:textId="77777777" w:rsidR="00331B4D" w:rsidRPr="00A43CD8" w:rsidRDefault="00331B4D" w:rsidP="00CE7566">
            <w:pPr>
              <w:rPr>
                <w:rFonts w:ascii="Arial" w:eastAsia="Arial" w:hAnsi="Arial" w:cs="Arial"/>
                <w:sz w:val="22"/>
                <w:szCs w:val="22"/>
                <w:lang w:val="en-GB"/>
              </w:rPr>
            </w:pPr>
          </w:p>
          <w:p w14:paraId="4DB1D4E5" w14:textId="77777777" w:rsidR="00331B4D" w:rsidRPr="00A43CD8" w:rsidRDefault="00331B4D" w:rsidP="00CE7566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1559" w:type="dxa"/>
            <w:vAlign w:val="center"/>
          </w:tcPr>
          <w:p w14:paraId="3A413BFE" w14:textId="77777777" w:rsidR="00331B4D" w:rsidRPr="00A43CD8" w:rsidRDefault="00331B4D" w:rsidP="00CE7566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50</w:t>
            </w:r>
          </w:p>
        </w:tc>
        <w:tc>
          <w:tcPr>
            <w:tcW w:w="709" w:type="dxa"/>
            <w:vAlign w:val="center"/>
          </w:tcPr>
          <w:p w14:paraId="73A76134" w14:textId="05525CFA" w:rsidR="00331B4D" w:rsidRPr="00A43CD8" w:rsidRDefault="0016166A" w:rsidP="00CE7566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7</w:t>
            </w:r>
          </w:p>
        </w:tc>
      </w:tr>
      <w:tr w:rsidR="00FC5DC3" w:rsidRPr="00A43CD8" w14:paraId="07DED455" w14:textId="77777777" w:rsidTr="3332C107">
        <w:trPr>
          <w:cantSplit/>
          <w:trHeight w:val="381"/>
        </w:trPr>
        <w:tc>
          <w:tcPr>
            <w:tcW w:w="10207" w:type="dxa"/>
            <w:gridSpan w:val="3"/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3C782C95" w14:textId="09A9ADBF" w:rsidR="00FC5DC3" w:rsidRPr="00A43CD8" w:rsidRDefault="00FC5DC3" w:rsidP="00A43CD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  <w:t>Grammar</w:t>
            </w:r>
            <w:r w:rsidR="0016166A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  <w:t xml:space="preserve"> </w:t>
            </w:r>
            <w:r w:rsidR="00CD4B10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  <w:t>(last week of lecture)</w:t>
            </w:r>
          </w:p>
          <w:p w14:paraId="4038AAC6" w14:textId="04C609F2" w:rsidR="00CA2F2A" w:rsidRPr="00A43CD8" w:rsidRDefault="00CA2F2A" w:rsidP="00A43CD8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</w:p>
        </w:tc>
      </w:tr>
      <w:tr w:rsidR="00CA2F2A" w:rsidRPr="00A43CD8" w14:paraId="5498B842" w14:textId="77777777" w:rsidTr="3332C107">
        <w:trPr>
          <w:cantSplit/>
          <w:trHeight w:val="381"/>
        </w:trPr>
        <w:tc>
          <w:tcPr>
            <w:tcW w:w="7939" w:type="dxa"/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bottom"/>
          </w:tcPr>
          <w:p w14:paraId="08D5459E" w14:textId="2A076749" w:rsidR="00CA2F2A" w:rsidRPr="00A43CD8" w:rsidRDefault="2BFEC9D1" w:rsidP="7F3FE99C">
            <w:pPr>
              <w:spacing w:line="360" w:lineRule="auto"/>
              <w:rPr>
                <w:rFonts w:ascii="Arial" w:eastAsia="Arial" w:hAnsi="Arial" w:cs="Arial"/>
                <w:noProof/>
                <w:sz w:val="22"/>
                <w:szCs w:val="22"/>
              </w:rPr>
            </w:pPr>
            <w:r w:rsidRPr="7F3FE99C">
              <w:rPr>
                <w:rFonts w:ascii="Arial" w:eastAsia="Arial" w:hAnsi="Arial" w:cs="Arial"/>
                <w:b/>
                <w:bCs/>
                <w:noProof/>
                <w:sz w:val="22"/>
                <w:szCs w:val="22"/>
              </w:rPr>
              <w:t xml:space="preserve">Grammar Test </w:t>
            </w:r>
          </w:p>
          <w:p w14:paraId="076BA4B0" w14:textId="77777777" w:rsidR="00CA2F2A" w:rsidRDefault="00AB4BE9" w:rsidP="00E04E05">
            <w:pPr>
              <w:spacing w:line="360" w:lineRule="auto"/>
              <w:rPr>
                <w:rFonts w:ascii="Arial" w:eastAsia="Arial" w:hAnsi="Arial" w:cs="Arial"/>
                <w:bCs/>
                <w:noProof/>
                <w:sz w:val="22"/>
                <w:szCs w:val="22"/>
              </w:rPr>
            </w:pPr>
            <w:r w:rsidRPr="00AB4BE9">
              <w:rPr>
                <w:rFonts w:ascii="Arial" w:eastAsia="Arial" w:hAnsi="Arial" w:cs="Arial"/>
                <w:bCs/>
                <w:noProof/>
                <w:sz w:val="22"/>
                <w:szCs w:val="22"/>
              </w:rPr>
              <w:t>Adverb,</w:t>
            </w:r>
            <w:r w:rsidR="00E04E05">
              <w:rPr>
                <w:rFonts w:ascii="Arial" w:eastAsia="Arial" w:hAnsi="Arial" w:cs="Arial"/>
                <w:bCs/>
                <w:noProof/>
                <w:sz w:val="22"/>
                <w:szCs w:val="22"/>
              </w:rPr>
              <w:t xml:space="preserve"> </w:t>
            </w:r>
            <w:r w:rsidRPr="00AB4BE9">
              <w:rPr>
                <w:rFonts w:ascii="Arial" w:eastAsia="Arial" w:hAnsi="Arial" w:cs="Arial"/>
                <w:bCs/>
                <w:noProof/>
                <w:sz w:val="22"/>
                <w:szCs w:val="22"/>
              </w:rPr>
              <w:t>Relative</w:t>
            </w:r>
            <w:r w:rsidR="00E04E05" w:rsidRPr="00AB4BE9">
              <w:rPr>
                <w:rFonts w:ascii="Arial" w:eastAsia="Arial" w:hAnsi="Arial" w:cs="Arial"/>
                <w:bCs/>
                <w:noProof/>
                <w:sz w:val="22"/>
                <w:szCs w:val="22"/>
              </w:rPr>
              <w:t xml:space="preserve"> Clauses</w:t>
            </w:r>
            <w:r w:rsidRPr="00AB4BE9">
              <w:rPr>
                <w:rFonts w:ascii="Arial" w:eastAsia="Arial" w:hAnsi="Arial" w:cs="Arial"/>
                <w:bCs/>
                <w:noProof/>
                <w:sz w:val="22"/>
                <w:szCs w:val="22"/>
              </w:rPr>
              <w:t xml:space="preserve">, Modality, Reported Speech, Passives ( with modal verbs ), Verb (linking + complement), Conjunction. </w:t>
            </w:r>
          </w:p>
          <w:p w14:paraId="5C7ADE93" w14:textId="44EC20A5" w:rsidR="00CD4B10" w:rsidRPr="00CD4B10" w:rsidRDefault="00CD4B10" w:rsidP="00E04E05">
            <w:pPr>
              <w:spacing w:line="360" w:lineRule="auto"/>
              <w:rPr>
                <w:rFonts w:ascii="Arial" w:eastAsia="Arial" w:hAnsi="Arial" w:cs="Arial"/>
                <w:bCs/>
                <w:noProof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noProof/>
                <w:sz w:val="22"/>
                <w:szCs w:val="22"/>
              </w:rPr>
              <w:t>Multiple choice question</w:t>
            </w:r>
          </w:p>
        </w:tc>
        <w:tc>
          <w:tcPr>
            <w:tcW w:w="1559" w:type="dxa"/>
            <w:vAlign w:val="center"/>
          </w:tcPr>
          <w:p w14:paraId="4B5FCDEA" w14:textId="382EE8E2" w:rsidR="00CA2F2A" w:rsidRPr="00A43CD8" w:rsidRDefault="64CA3AE8" w:rsidP="7F3FE99C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7F3FE99C">
              <w:rPr>
                <w:rFonts w:ascii="Arial" w:hAnsi="Arial" w:cs="Arial"/>
                <w:sz w:val="22"/>
                <w:szCs w:val="22"/>
                <w:lang w:val="en-GB"/>
              </w:rPr>
              <w:t>50</w:t>
            </w:r>
          </w:p>
        </w:tc>
        <w:tc>
          <w:tcPr>
            <w:tcW w:w="709" w:type="dxa"/>
            <w:vAlign w:val="center"/>
          </w:tcPr>
          <w:p w14:paraId="64A8AE51" w14:textId="57F7BD75" w:rsidR="00CA2F2A" w:rsidRPr="00A43CD8" w:rsidRDefault="00AB4BE9" w:rsidP="7F3FE99C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1</w:t>
            </w:r>
            <w:r w:rsidR="00331B4D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5</w:t>
            </w:r>
          </w:p>
        </w:tc>
      </w:tr>
      <w:tr w:rsidR="00CA2F2A" w:rsidRPr="00A43CD8" w14:paraId="1CE41D38" w14:textId="77777777" w:rsidTr="3332C107">
        <w:trPr>
          <w:cantSplit/>
          <w:trHeight w:val="255"/>
        </w:trPr>
        <w:tc>
          <w:tcPr>
            <w:tcW w:w="7939" w:type="dxa"/>
            <w:noWrap/>
            <w:tcMar>
              <w:top w:w="20" w:type="dxa"/>
              <w:left w:w="20" w:type="dxa"/>
              <w:bottom w:w="0" w:type="dxa"/>
              <w:right w:w="20" w:type="dxa"/>
            </w:tcMar>
            <w:vAlign w:val="center"/>
          </w:tcPr>
          <w:p w14:paraId="799AEF64" w14:textId="77777777" w:rsidR="00CA2F2A" w:rsidRPr="00A43CD8" w:rsidRDefault="00CA2F2A" w:rsidP="00A43CD8">
            <w:pPr>
              <w:pStyle w:val="Heading5"/>
              <w:rPr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color w:val="000000" w:themeColor="text1"/>
                <w:sz w:val="22"/>
                <w:szCs w:val="22"/>
                <w:lang w:val="en-GB"/>
              </w:rPr>
              <w:t>Total</w:t>
            </w:r>
          </w:p>
        </w:tc>
        <w:tc>
          <w:tcPr>
            <w:tcW w:w="1559" w:type="dxa"/>
            <w:vAlign w:val="center"/>
          </w:tcPr>
          <w:p w14:paraId="63274B71" w14:textId="77777777" w:rsidR="00CA2F2A" w:rsidRPr="00A43CD8" w:rsidRDefault="00CA2F2A" w:rsidP="00A43CD8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  <w:t>100%</w:t>
            </w:r>
          </w:p>
        </w:tc>
        <w:tc>
          <w:tcPr>
            <w:tcW w:w="709" w:type="dxa"/>
          </w:tcPr>
          <w:p w14:paraId="72D029DB" w14:textId="77777777" w:rsidR="00CA2F2A" w:rsidRPr="00A43CD8" w:rsidRDefault="00CA2F2A" w:rsidP="00A43CD8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</w:tr>
    </w:tbl>
    <w:p w14:paraId="3FBC52F2" w14:textId="77777777" w:rsidR="00AB3A7D" w:rsidRDefault="00AB3A7D" w:rsidP="00AB3A7D">
      <w:pPr>
        <w:tabs>
          <w:tab w:val="left" w:pos="1440"/>
        </w:tabs>
        <w:jc w:val="both"/>
        <w:rPr>
          <w:rFonts w:ascii="Arial" w:hAnsi="Arial" w:cs="Arial"/>
          <w:color w:val="000000"/>
          <w:lang w:val="en-GB"/>
        </w:rPr>
      </w:pPr>
    </w:p>
    <w:p w14:paraId="288B2C8E" w14:textId="562C1B27" w:rsidR="00AB3A7D" w:rsidRDefault="00AB3A7D" w:rsidP="00AB3A7D">
      <w:pPr>
        <w:tabs>
          <w:tab w:val="left" w:pos="1440"/>
        </w:tabs>
        <w:jc w:val="both"/>
        <w:rPr>
          <w:rFonts w:ascii="Arial" w:hAnsi="Arial" w:cs="Arial"/>
          <w:color w:val="000000"/>
          <w:lang w:val="en-GB"/>
        </w:rPr>
      </w:pPr>
    </w:p>
    <w:p w14:paraId="751A855A" w14:textId="157AB3E7" w:rsidR="00331B4D" w:rsidRDefault="00331B4D" w:rsidP="00AB3A7D">
      <w:pPr>
        <w:tabs>
          <w:tab w:val="left" w:pos="1440"/>
        </w:tabs>
        <w:jc w:val="both"/>
        <w:rPr>
          <w:rFonts w:ascii="Arial" w:hAnsi="Arial" w:cs="Arial"/>
          <w:color w:val="000000"/>
          <w:lang w:val="en-GB"/>
        </w:rPr>
      </w:pPr>
    </w:p>
    <w:p w14:paraId="1F544F1B" w14:textId="006B7C67" w:rsidR="00331B4D" w:rsidRDefault="00331B4D" w:rsidP="00AB3A7D">
      <w:pPr>
        <w:tabs>
          <w:tab w:val="left" w:pos="1440"/>
        </w:tabs>
        <w:jc w:val="both"/>
        <w:rPr>
          <w:rFonts w:ascii="Arial" w:hAnsi="Arial" w:cs="Arial"/>
          <w:color w:val="000000"/>
          <w:lang w:val="en-GB"/>
        </w:rPr>
      </w:pPr>
    </w:p>
    <w:p w14:paraId="36903ABC" w14:textId="562A046E" w:rsidR="00331B4D" w:rsidRDefault="00331B4D" w:rsidP="00AB3A7D">
      <w:pPr>
        <w:tabs>
          <w:tab w:val="left" w:pos="1440"/>
        </w:tabs>
        <w:jc w:val="both"/>
        <w:rPr>
          <w:rFonts w:ascii="Arial" w:hAnsi="Arial" w:cs="Arial"/>
          <w:color w:val="000000"/>
          <w:lang w:val="en-GB"/>
        </w:rPr>
      </w:pPr>
    </w:p>
    <w:p w14:paraId="24F8D5DE" w14:textId="79315A52" w:rsidR="00331B4D" w:rsidRDefault="00331B4D" w:rsidP="00AB3A7D">
      <w:pPr>
        <w:tabs>
          <w:tab w:val="left" w:pos="1440"/>
        </w:tabs>
        <w:jc w:val="both"/>
        <w:rPr>
          <w:rFonts w:ascii="Arial" w:hAnsi="Arial" w:cs="Arial"/>
          <w:color w:val="000000"/>
          <w:lang w:val="en-GB"/>
        </w:rPr>
      </w:pPr>
    </w:p>
    <w:p w14:paraId="7562F03A" w14:textId="6FA6C566" w:rsidR="00331B4D" w:rsidRDefault="00331B4D" w:rsidP="00AB3A7D">
      <w:pPr>
        <w:tabs>
          <w:tab w:val="left" w:pos="1440"/>
        </w:tabs>
        <w:jc w:val="both"/>
        <w:rPr>
          <w:rFonts w:ascii="Arial" w:hAnsi="Arial" w:cs="Arial"/>
          <w:color w:val="000000"/>
          <w:lang w:val="en-GB"/>
        </w:rPr>
      </w:pPr>
    </w:p>
    <w:p w14:paraId="6BEFBC49" w14:textId="67171B74" w:rsidR="00331B4D" w:rsidRDefault="00331B4D" w:rsidP="00AB3A7D">
      <w:pPr>
        <w:tabs>
          <w:tab w:val="left" w:pos="1440"/>
        </w:tabs>
        <w:jc w:val="both"/>
        <w:rPr>
          <w:rFonts w:ascii="Arial" w:hAnsi="Arial" w:cs="Arial"/>
          <w:color w:val="000000"/>
          <w:lang w:val="en-GB"/>
        </w:rPr>
      </w:pPr>
    </w:p>
    <w:p w14:paraId="7C85105F" w14:textId="17D2078C" w:rsidR="00331B4D" w:rsidRDefault="00331B4D" w:rsidP="00AB3A7D">
      <w:pPr>
        <w:tabs>
          <w:tab w:val="left" w:pos="1440"/>
        </w:tabs>
        <w:jc w:val="both"/>
        <w:rPr>
          <w:rFonts w:ascii="Arial" w:hAnsi="Arial" w:cs="Arial"/>
          <w:color w:val="000000"/>
          <w:lang w:val="en-GB"/>
        </w:rPr>
      </w:pPr>
    </w:p>
    <w:p w14:paraId="6F784339" w14:textId="77777777" w:rsidR="00331B4D" w:rsidRDefault="00331B4D" w:rsidP="00AB3A7D">
      <w:pPr>
        <w:tabs>
          <w:tab w:val="left" w:pos="1440"/>
        </w:tabs>
        <w:jc w:val="both"/>
        <w:rPr>
          <w:rFonts w:ascii="Arial" w:hAnsi="Arial" w:cs="Arial"/>
          <w:color w:val="000000"/>
          <w:lang w:val="en-GB"/>
        </w:rPr>
      </w:pPr>
    </w:p>
    <w:p w14:paraId="607519F4" w14:textId="08B9ADCA" w:rsidR="00A43CD8" w:rsidRPr="00AB3A7D" w:rsidRDefault="00A43CD8" w:rsidP="00AB3A7D">
      <w:pPr>
        <w:pStyle w:val="ListParagraph"/>
        <w:numPr>
          <w:ilvl w:val="0"/>
          <w:numId w:val="14"/>
        </w:numPr>
        <w:tabs>
          <w:tab w:val="left" w:pos="1440"/>
        </w:tabs>
        <w:jc w:val="both"/>
        <w:rPr>
          <w:rFonts w:ascii="Arial" w:hAnsi="Arial" w:cs="Arial"/>
          <w:b/>
          <w:bCs/>
          <w:color w:val="000000"/>
          <w:lang w:val="en-GB"/>
        </w:rPr>
      </w:pPr>
      <w:r w:rsidRPr="00AB3A7D">
        <w:rPr>
          <w:rFonts w:ascii="Arial" w:hAnsi="Arial" w:cs="Arial"/>
          <w:b/>
          <w:color w:val="000000"/>
          <w:lang w:val="en-GB"/>
        </w:rPr>
        <w:t>LEARNING ACTIVITIES AND STUDENT LEARNING TIME</w:t>
      </w:r>
    </w:p>
    <w:tbl>
      <w:tblPr>
        <w:tblW w:w="5511" w:type="pct"/>
        <w:tblInd w:w="-743" w:type="dxa"/>
        <w:tblLayout w:type="fixed"/>
        <w:tblLook w:val="04A0" w:firstRow="1" w:lastRow="0" w:firstColumn="1" w:lastColumn="0" w:noHBand="0" w:noVBand="1"/>
      </w:tblPr>
      <w:tblGrid>
        <w:gridCol w:w="2626"/>
        <w:gridCol w:w="969"/>
        <w:gridCol w:w="693"/>
        <w:gridCol w:w="553"/>
        <w:gridCol w:w="693"/>
        <w:gridCol w:w="693"/>
        <w:gridCol w:w="553"/>
        <w:gridCol w:w="693"/>
        <w:gridCol w:w="693"/>
        <w:gridCol w:w="553"/>
        <w:gridCol w:w="553"/>
        <w:gridCol w:w="415"/>
        <w:gridCol w:w="625"/>
      </w:tblGrid>
      <w:tr w:rsidR="00174596" w:rsidRPr="00E43ADE" w14:paraId="472421E7" w14:textId="77777777" w:rsidTr="00331B4D">
        <w:trPr>
          <w:trHeight w:val="404"/>
        </w:trPr>
        <w:tc>
          <w:tcPr>
            <w:tcW w:w="127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276A07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TEM</w:t>
            </w:r>
          </w:p>
        </w:tc>
        <w:tc>
          <w:tcPr>
            <w:tcW w:w="3726" w:type="pct"/>
            <w:gridSpan w:val="12"/>
            <w:tcBorders>
              <w:top w:val="single" w:sz="4" w:space="0" w:color="auto"/>
              <w:left w:val="nil"/>
              <w:right w:val="single" w:sz="4" w:space="0" w:color="auto"/>
            </w:tcBorders>
            <w:noWrap/>
            <w:vAlign w:val="center"/>
            <w:hideMark/>
          </w:tcPr>
          <w:p w14:paraId="501B6CA7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UDENT LEARNING TIME</w:t>
            </w:r>
          </w:p>
        </w:tc>
      </w:tr>
      <w:tr w:rsidR="00B8385A" w:rsidRPr="00E43ADE" w14:paraId="1AC47567" w14:textId="77777777" w:rsidTr="00331B4D">
        <w:trPr>
          <w:trHeight w:val="431"/>
        </w:trPr>
        <w:tc>
          <w:tcPr>
            <w:tcW w:w="127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0356F96" w14:textId="77777777" w:rsidR="00A43CD8" w:rsidRPr="00E43ADE" w:rsidRDefault="00A43CD8" w:rsidP="0078246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20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  <w:hideMark/>
          </w:tcPr>
          <w:p w14:paraId="2D06B113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GUIDED LEARNING TIME</w:t>
            </w:r>
          </w:p>
        </w:tc>
        <w:tc>
          <w:tcPr>
            <w:tcW w:w="1712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  <w:hideMark/>
          </w:tcPr>
          <w:p w14:paraId="74C3E8BC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DEPENDENT LEARNING TIME</w:t>
            </w:r>
          </w:p>
        </w:tc>
      </w:tr>
      <w:tr w:rsidR="00726D92" w:rsidRPr="00E43ADE" w14:paraId="1707899B" w14:textId="77777777" w:rsidTr="00331B4D">
        <w:trPr>
          <w:cantSplit/>
          <w:trHeight w:val="1259"/>
        </w:trPr>
        <w:tc>
          <w:tcPr>
            <w:tcW w:w="1274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DD8A2B1" w14:textId="77777777" w:rsidR="00A43CD8" w:rsidRPr="00E43ADE" w:rsidRDefault="00A43CD8" w:rsidP="0078246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70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  <w:textDirection w:val="btLr"/>
            <w:vAlign w:val="center"/>
            <w:hideMark/>
          </w:tcPr>
          <w:p w14:paraId="7AE65BEE" w14:textId="77777777" w:rsidR="00A43CD8" w:rsidRPr="005D5109" w:rsidRDefault="00A43CD8" w:rsidP="00782466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D51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OFFICIAL CONTACT HOUR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  <w:textDirection w:val="btLr"/>
            <w:vAlign w:val="center"/>
            <w:hideMark/>
          </w:tcPr>
          <w:p w14:paraId="7261AE92" w14:textId="77777777" w:rsidR="00A43CD8" w:rsidRPr="005D5109" w:rsidRDefault="00A43CD8" w:rsidP="00782466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D51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REQ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 w:themeFill="accent4"/>
            <w:textDirection w:val="btLr"/>
            <w:vAlign w:val="center"/>
            <w:hideMark/>
          </w:tcPr>
          <w:p w14:paraId="287313A6" w14:textId="77777777" w:rsidR="00A43CD8" w:rsidRPr="005D5109" w:rsidRDefault="00A43CD8" w:rsidP="00782466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D51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  <w:hideMark/>
          </w:tcPr>
          <w:p w14:paraId="61C57D7A" w14:textId="77777777" w:rsidR="00A43CD8" w:rsidRPr="005D5109" w:rsidRDefault="00A43CD8" w:rsidP="00782466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D51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GUIDED LEARNING HOUR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  <w:hideMark/>
          </w:tcPr>
          <w:p w14:paraId="706B97AB" w14:textId="77777777" w:rsidR="00A43CD8" w:rsidRPr="005D5109" w:rsidRDefault="00A43CD8" w:rsidP="00782466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D51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REQ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textDirection w:val="btLr"/>
            <w:vAlign w:val="center"/>
            <w:hideMark/>
          </w:tcPr>
          <w:p w14:paraId="6AA67FF7" w14:textId="77777777" w:rsidR="00A43CD8" w:rsidRPr="005D5109" w:rsidRDefault="00A43CD8" w:rsidP="00782466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D51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textDirection w:val="btLr"/>
            <w:vAlign w:val="center"/>
            <w:hideMark/>
          </w:tcPr>
          <w:p w14:paraId="108828E2" w14:textId="77777777" w:rsidR="00A43CD8" w:rsidRPr="005D5109" w:rsidRDefault="00A43CD8" w:rsidP="00782466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D51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SELF STUDY HOURS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textDirection w:val="btLr"/>
            <w:vAlign w:val="center"/>
            <w:hideMark/>
          </w:tcPr>
          <w:p w14:paraId="52952D22" w14:textId="77777777" w:rsidR="00A43CD8" w:rsidRPr="005D5109" w:rsidRDefault="00A43CD8" w:rsidP="00782466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D51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REQ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F0"/>
            <w:textDirection w:val="btLr"/>
            <w:vAlign w:val="center"/>
            <w:hideMark/>
          </w:tcPr>
          <w:p w14:paraId="3FF152AF" w14:textId="77777777" w:rsidR="00A43CD8" w:rsidRPr="005D5109" w:rsidRDefault="00A43CD8" w:rsidP="00782466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D51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TOTAL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CCC0DA"/>
            <w:textDirection w:val="btLr"/>
            <w:vAlign w:val="center"/>
            <w:hideMark/>
          </w:tcPr>
          <w:p w14:paraId="27FDDB8B" w14:textId="77777777" w:rsidR="00A43CD8" w:rsidRPr="005D5109" w:rsidRDefault="00A43CD8" w:rsidP="00782466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D51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SSESSMENT TIME</w:t>
            </w:r>
          </w:p>
        </w:tc>
        <w:tc>
          <w:tcPr>
            <w:tcW w:w="2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CCC0DA"/>
            <w:textDirection w:val="btLr"/>
            <w:vAlign w:val="center"/>
            <w:hideMark/>
          </w:tcPr>
          <w:p w14:paraId="50DC2069" w14:textId="77777777" w:rsidR="00A43CD8" w:rsidRPr="005D5109" w:rsidRDefault="00A43CD8" w:rsidP="00782466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D51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FREQ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CCC0DA"/>
            <w:textDirection w:val="btLr"/>
            <w:vAlign w:val="center"/>
            <w:hideMark/>
          </w:tcPr>
          <w:p w14:paraId="27D44FD6" w14:textId="77777777" w:rsidR="00A43CD8" w:rsidRPr="005D5109" w:rsidRDefault="00A43CD8" w:rsidP="00782466">
            <w:pPr>
              <w:ind w:left="113" w:right="113"/>
              <w:jc w:val="center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5D510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TOTAL</w:t>
            </w:r>
          </w:p>
        </w:tc>
      </w:tr>
      <w:tr w:rsidR="00B8385A" w:rsidRPr="00E43ADE" w14:paraId="47FE5ED1" w14:textId="77777777" w:rsidTr="00331B4D">
        <w:trPr>
          <w:trHeight w:val="692"/>
        </w:trPr>
        <w:tc>
          <w:tcPr>
            <w:tcW w:w="127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736B004" w14:textId="77777777" w:rsidR="00A43CD8" w:rsidRPr="00E43ADE" w:rsidRDefault="00A43CD8" w:rsidP="0078246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</w:p>
          <w:p w14:paraId="280B3F7A" w14:textId="77777777" w:rsidR="00A43CD8" w:rsidRPr="00E43ADE" w:rsidRDefault="00A43CD8" w:rsidP="0078246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E43ADE">
              <w:rPr>
                <w:rFonts w:ascii="Arial" w:hAnsi="Arial" w:cs="Arial"/>
                <w:sz w:val="20"/>
                <w:szCs w:val="20"/>
                <w:lang w:val="en-GB"/>
              </w:rPr>
              <w:t>Lecture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8F03BC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8F2A06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4C0325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D21698D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DB0829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ED4E0BD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BE9651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996B3B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9B38D0C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2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3704A9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BAB89C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492432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7025F6" w:rsidRPr="007025F6" w14:paraId="1979630D" w14:textId="77777777" w:rsidTr="00331B4D">
        <w:trPr>
          <w:trHeight w:val="621"/>
        </w:trPr>
        <w:tc>
          <w:tcPr>
            <w:tcW w:w="127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884ACD" w14:textId="7AE7E5FB" w:rsidR="00A43CD8" w:rsidRPr="00E43ADE" w:rsidRDefault="00331B4D" w:rsidP="7F3FE99C">
            <w:pPr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E43ADE">
              <w:rPr>
                <w:rFonts w:ascii="Arial" w:hAnsi="Arial" w:cs="Arial"/>
                <w:sz w:val="20"/>
                <w:szCs w:val="20"/>
              </w:rPr>
              <w:t>Reading</w:t>
            </w:r>
            <w:r w:rsidRPr="7F3FE99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43CD8" w:rsidRPr="7F3FE99C">
              <w:rPr>
                <w:rFonts w:ascii="Arial" w:hAnsi="Arial" w:cs="Arial"/>
                <w:sz w:val="20"/>
                <w:szCs w:val="20"/>
              </w:rPr>
              <w:t xml:space="preserve">Test </w:t>
            </w:r>
            <w:r w:rsidR="00A43CD8">
              <w:br/>
            </w:r>
            <w:r w:rsidR="65D944A9" w:rsidRPr="007025F6">
              <w:rPr>
                <w:rFonts w:ascii="Arial" w:hAnsi="Arial" w:cs="Arial"/>
                <w:color w:val="000000" w:themeColor="text1"/>
                <w:sz w:val="20"/>
                <w:szCs w:val="20"/>
              </w:rPr>
              <w:t>(</w:t>
            </w:r>
            <w:r w:rsidR="14DAE25A" w:rsidRPr="007025F6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  <w:r w:rsidR="65D944A9" w:rsidRPr="007025F6">
              <w:rPr>
                <w:rFonts w:ascii="Arial" w:hAnsi="Arial" w:cs="Arial"/>
                <w:color w:val="000000" w:themeColor="text1"/>
                <w:sz w:val="20"/>
                <w:szCs w:val="20"/>
              </w:rPr>
              <w:t>0%)</w:t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AA49E6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  <w:lang w:val="en-GB" w:eastAsia="zh-CN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E1FBEF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  <w:lang w:val="en-GB" w:eastAsia="zh-CN"/>
              </w:rPr>
            </w:pP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8AD192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  <w:lang w:val="en-GB" w:eastAsia="zh-CN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96AE66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  <w:lang w:val="en-GB" w:eastAsia="zh-CN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AD4929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  <w:lang w:val="en-GB" w:eastAsia="zh-CN"/>
              </w:rPr>
            </w:pP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DC7605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  <w:lang w:val="en-GB" w:eastAsia="zh-CN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A88CA3" w14:textId="55EE23DD" w:rsidR="00A43CD8" w:rsidRPr="007025F6" w:rsidRDefault="23C55B74" w:rsidP="7F3FE99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025F6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28157F" w14:textId="4E673454" w:rsidR="00A43CD8" w:rsidRPr="007025F6" w:rsidRDefault="23C55B74" w:rsidP="7F3FE99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025F6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CD592A" w14:textId="70A1745C" w:rsidR="00A43CD8" w:rsidRPr="007025F6" w:rsidRDefault="23C55B74" w:rsidP="7F3FE99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025F6">
              <w:rPr>
                <w:rFonts w:ascii="Arial" w:hAnsi="Arial" w:cs="Arial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26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08E28AA9" w14:textId="056ECA6E" w:rsidR="00A43CD8" w:rsidRPr="007025F6" w:rsidRDefault="23C55B74" w:rsidP="7F3FE99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025F6">
              <w:rPr>
                <w:rFonts w:ascii="Arial" w:hAnsi="Arial" w:cs="Arial"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20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</w:tcPr>
          <w:p w14:paraId="75EE262B" w14:textId="33124741" w:rsidR="00A43CD8" w:rsidRPr="007025F6" w:rsidRDefault="23C55B74" w:rsidP="7F3FE99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025F6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30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3B4957" w14:textId="16AA9252" w:rsidR="00A43CD8" w:rsidRPr="007025F6" w:rsidRDefault="23C55B74" w:rsidP="7F3FE99C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7025F6">
              <w:rPr>
                <w:rFonts w:ascii="Arial" w:hAnsi="Arial" w:cs="Arial"/>
                <w:color w:val="000000" w:themeColor="text1"/>
                <w:sz w:val="20"/>
                <w:szCs w:val="20"/>
              </w:rPr>
              <w:t>2.5</w:t>
            </w:r>
          </w:p>
        </w:tc>
      </w:tr>
      <w:tr w:rsidR="00802644" w:rsidRPr="00E43ADE" w14:paraId="6C8AAA19" w14:textId="77777777" w:rsidTr="00331B4D">
        <w:trPr>
          <w:trHeight w:val="539"/>
        </w:trPr>
        <w:tc>
          <w:tcPr>
            <w:tcW w:w="127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36DC5E" w14:textId="2D6EC386" w:rsidR="00A43CD8" w:rsidRPr="00E43ADE" w:rsidRDefault="00331B4D" w:rsidP="00782466">
            <w:pPr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7F3FE99C">
              <w:rPr>
                <w:rFonts w:ascii="Arial" w:hAnsi="Arial" w:cs="Arial"/>
                <w:sz w:val="20"/>
                <w:szCs w:val="20"/>
              </w:rPr>
              <w:t xml:space="preserve">Grammar </w:t>
            </w:r>
            <w:r w:rsidR="00A43CD8" w:rsidRPr="00E43ADE">
              <w:rPr>
                <w:rFonts w:ascii="Arial" w:hAnsi="Arial" w:cs="Arial"/>
                <w:sz w:val="20"/>
                <w:szCs w:val="20"/>
              </w:rPr>
              <w:t>Test</w:t>
            </w:r>
            <w:r w:rsidR="001A5CDE">
              <w:rPr>
                <w:rFonts w:ascii="Arial" w:hAnsi="Arial" w:cs="Arial"/>
                <w:sz w:val="20"/>
                <w:szCs w:val="20"/>
              </w:rPr>
              <w:br/>
              <w:t>(50%)</w:t>
            </w:r>
            <w:r w:rsidR="001A5CDE">
              <w:rPr>
                <w:rFonts w:ascii="Arial" w:hAnsi="Arial" w:cs="Arial"/>
                <w:sz w:val="20"/>
                <w:szCs w:val="20"/>
              </w:rPr>
              <w:br/>
            </w:r>
          </w:p>
        </w:tc>
        <w:tc>
          <w:tcPr>
            <w:tcW w:w="4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B0E162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C34145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ABD7A6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7CBE25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9745D0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5E3B7D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1D1F39" w14:textId="07E297B9" w:rsidR="00A43CD8" w:rsidRPr="00E43ADE" w:rsidRDefault="5918B21F" w:rsidP="3C56EDF8">
            <w:pPr>
              <w:spacing w:line="25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3C56EDF8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33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43AE5D" w14:textId="02BE705E" w:rsidR="00A43CD8" w:rsidRPr="00E43ADE" w:rsidRDefault="7BEA74E4" w:rsidP="5BCC78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5BCC784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850BC3" w14:textId="495C3D07" w:rsidR="00A43CD8" w:rsidRPr="00E43ADE" w:rsidRDefault="16E06D62" w:rsidP="3C56EDF8">
            <w:pPr>
              <w:spacing w:line="25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3C56EDF8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26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2119DA" w14:textId="072CBC30" w:rsidR="00A43CD8" w:rsidRPr="00E43ADE" w:rsidRDefault="34D3B6CC" w:rsidP="5BCC78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5BCC7841">
              <w:rPr>
                <w:rFonts w:ascii="Arial" w:hAnsi="Arial" w:cs="Arial"/>
                <w:sz w:val="20"/>
                <w:szCs w:val="20"/>
              </w:rPr>
              <w:t>2.5</w:t>
            </w:r>
          </w:p>
        </w:tc>
        <w:tc>
          <w:tcPr>
            <w:tcW w:w="20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E963C9" w14:textId="6685269A" w:rsidR="00A43CD8" w:rsidRPr="00E43ADE" w:rsidRDefault="34D3B6CC" w:rsidP="5BCC78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5BCC784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A5FA93" w14:textId="1D74733F" w:rsidR="00A43CD8" w:rsidRPr="00E43ADE" w:rsidRDefault="34D3B6CC" w:rsidP="5BCC7841">
            <w:pPr>
              <w:spacing w:line="25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5BCC7841">
              <w:rPr>
                <w:rFonts w:ascii="Arial" w:hAnsi="Arial" w:cs="Arial"/>
                <w:sz w:val="20"/>
                <w:szCs w:val="20"/>
              </w:rPr>
              <w:t>2.5</w:t>
            </w:r>
          </w:p>
        </w:tc>
      </w:tr>
      <w:tr w:rsidR="00174596" w:rsidRPr="00E43ADE" w14:paraId="1AF01925" w14:textId="77777777" w:rsidTr="00331B4D">
        <w:trPr>
          <w:trHeight w:val="495"/>
        </w:trPr>
        <w:tc>
          <w:tcPr>
            <w:tcW w:w="1274" w:type="pct"/>
            <w:tcBorders>
              <w:top w:val="double" w:sz="6" w:space="0" w:color="auto"/>
              <w:left w:val="single" w:sz="4" w:space="0" w:color="auto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26B9F761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074" w:type="pct"/>
            <w:gridSpan w:val="3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000000" w:themeColor="text1"/>
            </w:tcBorders>
            <w:noWrap/>
            <w:hideMark/>
          </w:tcPr>
          <w:p w14:paraId="475411B7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sz w:val="20"/>
                <w:szCs w:val="20"/>
              </w:rPr>
              <w:t>28</w:t>
            </w:r>
          </w:p>
        </w:tc>
        <w:tc>
          <w:tcPr>
            <w:tcW w:w="940" w:type="pct"/>
            <w:gridSpan w:val="3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000000" w:themeColor="text1"/>
            </w:tcBorders>
            <w:noWrap/>
            <w:hideMark/>
          </w:tcPr>
          <w:p w14:paraId="7F386C46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940" w:type="pct"/>
            <w:gridSpan w:val="3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000000" w:themeColor="text1"/>
            </w:tcBorders>
            <w:noWrap/>
            <w:hideMark/>
          </w:tcPr>
          <w:p w14:paraId="329EAE9E" w14:textId="7885F455" w:rsidR="00A43CD8" w:rsidRPr="00E43ADE" w:rsidRDefault="43120E6A" w:rsidP="7F3FE99C">
            <w:pPr>
              <w:spacing w:line="25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7F3FE99C">
              <w:rPr>
                <w:rFonts w:ascii="Arial" w:hAnsi="Arial" w:cs="Arial"/>
                <w:sz w:val="20"/>
                <w:szCs w:val="20"/>
              </w:rPr>
              <w:t>4</w:t>
            </w:r>
            <w:r w:rsidR="154FDC7E" w:rsidRPr="7F3FE99C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771" w:type="pct"/>
            <w:gridSpan w:val="3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noWrap/>
            <w:hideMark/>
          </w:tcPr>
          <w:p w14:paraId="0C9DC08A" w14:textId="026618DF" w:rsidR="00A43CD8" w:rsidRPr="00E43ADE" w:rsidRDefault="189C90F8" w:rsidP="3C56ED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3C56EDF8">
              <w:rPr>
                <w:rFonts w:ascii="Arial" w:hAnsi="Arial" w:cs="Arial"/>
                <w:sz w:val="20"/>
                <w:szCs w:val="20"/>
              </w:rPr>
              <w:t>5</w:t>
            </w:r>
          </w:p>
        </w:tc>
      </w:tr>
      <w:tr w:rsidR="00802644" w:rsidRPr="00E43ADE" w14:paraId="06045CBD" w14:textId="77777777" w:rsidTr="00331B4D">
        <w:trPr>
          <w:trHeight w:val="135"/>
        </w:trPr>
        <w:tc>
          <w:tcPr>
            <w:tcW w:w="1274" w:type="pct"/>
            <w:tcBorders>
              <w:top w:val="nil"/>
              <w:left w:val="single" w:sz="4" w:space="0" w:color="auto"/>
              <w:bottom w:val="double" w:sz="6" w:space="0" w:color="auto"/>
              <w:right w:val="single" w:sz="4" w:space="0" w:color="auto"/>
            </w:tcBorders>
            <w:noWrap/>
            <w:vAlign w:val="center"/>
            <w:hideMark/>
          </w:tcPr>
          <w:p w14:paraId="08015DF6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GRAND TOTAL </w:t>
            </w:r>
          </w:p>
        </w:tc>
        <w:tc>
          <w:tcPr>
            <w:tcW w:w="3726" w:type="pct"/>
            <w:gridSpan w:val="12"/>
            <w:tcBorders>
              <w:top w:val="double" w:sz="6" w:space="0" w:color="auto"/>
              <w:left w:val="nil"/>
              <w:bottom w:val="double" w:sz="6" w:space="0" w:color="auto"/>
              <w:right w:val="single" w:sz="4" w:space="0" w:color="auto"/>
            </w:tcBorders>
            <w:noWrap/>
            <w:hideMark/>
          </w:tcPr>
          <w:p w14:paraId="377E5EB7" w14:textId="35CB8EE6" w:rsidR="00A43CD8" w:rsidRPr="00E43ADE" w:rsidRDefault="339E6A43" w:rsidP="7F3FE99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7F3FE99C">
              <w:rPr>
                <w:rFonts w:ascii="Arial" w:hAnsi="Arial" w:cs="Arial"/>
                <w:sz w:val="20"/>
                <w:szCs w:val="20"/>
              </w:rPr>
              <w:t>7</w:t>
            </w:r>
            <w:r w:rsidR="4E125339" w:rsidRPr="7F3FE99C"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802644" w:rsidRPr="00E43ADE" w14:paraId="5A783F1A" w14:textId="77777777" w:rsidTr="00331B4D">
        <w:trPr>
          <w:trHeight w:val="29"/>
        </w:trPr>
        <w:tc>
          <w:tcPr>
            <w:tcW w:w="127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66725C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OTAL CREDIT</w:t>
            </w:r>
          </w:p>
        </w:tc>
        <w:tc>
          <w:tcPr>
            <w:tcW w:w="3726" w:type="pct"/>
            <w:gridSpan w:val="12"/>
            <w:tcBorders>
              <w:top w:val="double" w:sz="6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3E1A00" w14:textId="049A0E47" w:rsidR="00A43CD8" w:rsidRPr="00E43ADE" w:rsidRDefault="3DADAE59" w:rsidP="3C56EDF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3C56EDF8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</w:tbl>
    <w:p w14:paraId="52199EC3" w14:textId="77777777" w:rsidR="00A43CD8" w:rsidRDefault="00A43CD8" w:rsidP="00A43CD8">
      <w:pPr>
        <w:tabs>
          <w:tab w:val="left" w:pos="1440"/>
        </w:tabs>
        <w:ind w:left="360"/>
        <w:jc w:val="both"/>
        <w:rPr>
          <w:rFonts w:ascii="Arial" w:hAnsi="Arial" w:cs="Arial"/>
          <w:b/>
          <w:bCs/>
          <w:color w:val="000000"/>
          <w:lang w:val="en-GB"/>
        </w:rPr>
      </w:pPr>
    </w:p>
    <w:p w14:paraId="3BEC8245" w14:textId="7E1EE6D7" w:rsidR="00A43CD8" w:rsidRDefault="00A43CD8" w:rsidP="00A43CD8">
      <w:pPr>
        <w:tabs>
          <w:tab w:val="left" w:pos="1440"/>
        </w:tabs>
        <w:ind w:left="360"/>
        <w:jc w:val="both"/>
        <w:rPr>
          <w:rFonts w:ascii="Arial" w:hAnsi="Arial" w:cs="Arial"/>
          <w:b/>
          <w:bCs/>
          <w:color w:val="000000"/>
          <w:lang w:val="en-GB"/>
        </w:rPr>
      </w:pPr>
    </w:p>
    <w:p w14:paraId="028AB946" w14:textId="77777777" w:rsidR="00CF7550" w:rsidRPr="00E43ADE" w:rsidRDefault="00CF7550" w:rsidP="00A43CD8">
      <w:pPr>
        <w:tabs>
          <w:tab w:val="left" w:pos="1440"/>
        </w:tabs>
        <w:ind w:left="360"/>
        <w:jc w:val="both"/>
        <w:rPr>
          <w:rFonts w:ascii="Arial" w:hAnsi="Arial" w:cs="Arial"/>
          <w:b/>
          <w:bCs/>
          <w:color w:val="000000"/>
          <w:lang w:val="en-GB"/>
        </w:rPr>
      </w:pPr>
    </w:p>
    <w:p w14:paraId="7B4E6C53" w14:textId="77777777" w:rsidR="00A43CD8" w:rsidRPr="00E43ADE" w:rsidRDefault="00A43CD8" w:rsidP="00A43CD8">
      <w:pPr>
        <w:numPr>
          <w:ilvl w:val="0"/>
          <w:numId w:val="14"/>
        </w:numPr>
        <w:tabs>
          <w:tab w:val="left" w:pos="1440"/>
        </w:tabs>
        <w:jc w:val="both"/>
        <w:rPr>
          <w:rFonts w:ascii="Arial" w:hAnsi="Arial" w:cs="Arial"/>
          <w:b/>
          <w:bCs/>
          <w:color w:val="000000"/>
          <w:lang w:val="en-GB"/>
        </w:rPr>
      </w:pPr>
      <w:r w:rsidRPr="00E43ADE">
        <w:rPr>
          <w:rFonts w:ascii="Arial" w:hAnsi="Arial" w:cs="Arial"/>
          <w:b/>
          <w:bCs/>
          <w:color w:val="000000"/>
          <w:lang w:val="en-GB"/>
        </w:rPr>
        <w:t>COURSE EVALUATION</w:t>
      </w:r>
    </w:p>
    <w:p w14:paraId="0A9EB580" w14:textId="77777777" w:rsidR="00A43CD8" w:rsidRPr="00E43ADE" w:rsidRDefault="00A43CD8" w:rsidP="00A43CD8">
      <w:pPr>
        <w:tabs>
          <w:tab w:val="left" w:pos="1440"/>
        </w:tabs>
        <w:jc w:val="both"/>
        <w:rPr>
          <w:rFonts w:ascii="Arial" w:hAnsi="Arial" w:cs="Arial"/>
          <w:b/>
          <w:bCs/>
          <w:color w:val="000000"/>
          <w:lang w:val="en-GB"/>
        </w:rPr>
      </w:pPr>
    </w:p>
    <w:tbl>
      <w:tblPr>
        <w:tblW w:w="10571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2694"/>
        <w:gridCol w:w="850"/>
        <w:gridCol w:w="1276"/>
        <w:gridCol w:w="1660"/>
        <w:gridCol w:w="540"/>
        <w:gridCol w:w="540"/>
        <w:gridCol w:w="720"/>
        <w:gridCol w:w="540"/>
        <w:gridCol w:w="900"/>
      </w:tblGrid>
      <w:tr w:rsidR="0081324A" w:rsidRPr="00E43ADE" w14:paraId="2A1A7007" w14:textId="77777777" w:rsidTr="3C56EDF8">
        <w:trPr>
          <w:trHeight w:val="250"/>
        </w:trPr>
        <w:tc>
          <w:tcPr>
            <w:tcW w:w="851" w:type="dxa"/>
            <w:vMerge w:val="restart"/>
            <w:shd w:val="clear" w:color="auto" w:fill="FFD966" w:themeFill="accent4" w:themeFillTint="99"/>
          </w:tcPr>
          <w:p w14:paraId="05A5A108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3ADE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2694" w:type="dxa"/>
            <w:vMerge w:val="restart"/>
            <w:shd w:val="clear" w:color="auto" w:fill="FFD966" w:themeFill="accent4" w:themeFillTint="99"/>
          </w:tcPr>
          <w:p w14:paraId="3E1F65DB" w14:textId="77777777" w:rsidR="00A43CD8" w:rsidRPr="00833796" w:rsidRDefault="00A43CD8" w:rsidP="0078246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833796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COURSE LEARNING OUTCOME </w:t>
            </w:r>
          </w:p>
          <w:p w14:paraId="55935401" w14:textId="77777777" w:rsidR="00A43CD8" w:rsidRPr="00833796" w:rsidRDefault="00A43CD8" w:rsidP="0078246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  <w:vMerge w:val="restart"/>
            <w:shd w:val="clear" w:color="auto" w:fill="FFD966" w:themeFill="accent4" w:themeFillTint="99"/>
          </w:tcPr>
          <w:p w14:paraId="100A9537" w14:textId="77777777" w:rsidR="00A43CD8" w:rsidRPr="00833796" w:rsidRDefault="00A43CD8" w:rsidP="0078246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833796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LOD</w:t>
            </w:r>
          </w:p>
          <w:p w14:paraId="010B1336" w14:textId="77777777" w:rsidR="00A43CD8" w:rsidRPr="00833796" w:rsidRDefault="00A43CD8" w:rsidP="0078246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833796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MQF</w:t>
            </w:r>
          </w:p>
          <w:p w14:paraId="20ECA2E2" w14:textId="77777777" w:rsidR="00A43CD8" w:rsidRPr="00833796" w:rsidRDefault="00A43CD8" w:rsidP="00782466">
            <w:pPr>
              <w:jc w:val="center"/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276" w:type="dxa"/>
            <w:vMerge w:val="restart"/>
            <w:shd w:val="clear" w:color="auto" w:fill="FFD966" w:themeFill="accent4" w:themeFillTint="99"/>
          </w:tcPr>
          <w:p w14:paraId="31318EA5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3ADE">
              <w:rPr>
                <w:rFonts w:ascii="Arial" w:hAnsi="Arial" w:cs="Arial"/>
                <w:b/>
                <w:sz w:val="20"/>
                <w:szCs w:val="20"/>
              </w:rPr>
              <w:t>ELEMEN</w:t>
            </w:r>
            <w:r>
              <w:rPr>
                <w:rFonts w:ascii="Arial" w:hAnsi="Arial" w:cs="Arial"/>
                <w:b/>
                <w:sz w:val="20"/>
                <w:szCs w:val="20"/>
              </w:rPr>
              <w:t>T</w:t>
            </w:r>
          </w:p>
          <w:p w14:paraId="553A2D6A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60" w:type="dxa"/>
            <w:vMerge w:val="restart"/>
            <w:shd w:val="clear" w:color="auto" w:fill="FFD966" w:themeFill="accent4" w:themeFillTint="99"/>
          </w:tcPr>
          <w:p w14:paraId="33ED190F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ELIVERY METHOD</w:t>
            </w:r>
            <w:r w:rsidRPr="00E43AD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2340" w:type="dxa"/>
            <w:gridSpan w:val="4"/>
            <w:shd w:val="clear" w:color="auto" w:fill="FFD966" w:themeFill="accent4" w:themeFillTint="99"/>
          </w:tcPr>
          <w:p w14:paraId="29E712A4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OMPONENTS </w:t>
            </w:r>
            <w:r w:rsidRPr="00E43ADE">
              <w:rPr>
                <w:rFonts w:ascii="Arial" w:hAnsi="Arial" w:cs="Arial"/>
                <w:b/>
                <w:sz w:val="20"/>
                <w:szCs w:val="20"/>
              </w:rPr>
              <w:t>/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ASSESSMENT METHOD</w:t>
            </w:r>
            <w:r w:rsidRPr="00E43ADE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</w:p>
          <w:p w14:paraId="20C2EE47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3ADE">
              <w:rPr>
                <w:rFonts w:ascii="Arial" w:hAnsi="Arial" w:cs="Arial"/>
                <w:b/>
                <w:sz w:val="20"/>
                <w:szCs w:val="20"/>
              </w:rPr>
              <w:t>%</w:t>
            </w:r>
          </w:p>
        </w:tc>
        <w:tc>
          <w:tcPr>
            <w:tcW w:w="900" w:type="dxa"/>
            <w:vMerge w:val="restart"/>
            <w:shd w:val="clear" w:color="auto" w:fill="FFD966" w:themeFill="accent4" w:themeFillTint="99"/>
          </w:tcPr>
          <w:p w14:paraId="713BE551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OTAL</w:t>
            </w:r>
          </w:p>
          <w:p w14:paraId="21D9583A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3ADE">
              <w:rPr>
                <w:rFonts w:ascii="Arial" w:hAnsi="Arial" w:cs="Arial"/>
                <w:b/>
                <w:sz w:val="20"/>
                <w:szCs w:val="20"/>
              </w:rPr>
              <w:t xml:space="preserve">% </w:t>
            </w:r>
          </w:p>
        </w:tc>
      </w:tr>
      <w:tr w:rsidR="00E33222" w:rsidRPr="00E43ADE" w14:paraId="51D42E3B" w14:textId="77777777" w:rsidTr="3C56EDF8">
        <w:trPr>
          <w:trHeight w:val="141"/>
        </w:trPr>
        <w:tc>
          <w:tcPr>
            <w:tcW w:w="851" w:type="dxa"/>
            <w:vMerge/>
          </w:tcPr>
          <w:p w14:paraId="534896E8" w14:textId="77777777" w:rsidR="00A43CD8" w:rsidRPr="00E43ADE" w:rsidRDefault="00A43CD8" w:rsidP="0078246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694" w:type="dxa"/>
            <w:vMerge/>
          </w:tcPr>
          <w:p w14:paraId="22D21E5F" w14:textId="77777777" w:rsidR="00A43CD8" w:rsidRPr="00E43ADE" w:rsidRDefault="00A43CD8" w:rsidP="0078246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850" w:type="dxa"/>
            <w:vMerge/>
          </w:tcPr>
          <w:p w14:paraId="71E3DF0D" w14:textId="77777777" w:rsidR="00A43CD8" w:rsidRPr="00E43ADE" w:rsidRDefault="00A43CD8" w:rsidP="0078246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vMerge/>
          </w:tcPr>
          <w:p w14:paraId="4DF0ECEF" w14:textId="77777777" w:rsidR="00A43CD8" w:rsidRPr="00E43ADE" w:rsidRDefault="00A43CD8" w:rsidP="0078246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660" w:type="dxa"/>
            <w:vMerge/>
          </w:tcPr>
          <w:p w14:paraId="2EBE665D" w14:textId="77777777" w:rsidR="00A43CD8" w:rsidRPr="00E43ADE" w:rsidRDefault="00A43CD8" w:rsidP="0078246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540" w:type="dxa"/>
            <w:shd w:val="clear" w:color="auto" w:fill="FFFF00"/>
          </w:tcPr>
          <w:p w14:paraId="5969D9F2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FE</w:t>
            </w:r>
          </w:p>
        </w:tc>
        <w:tc>
          <w:tcPr>
            <w:tcW w:w="540" w:type="dxa"/>
            <w:shd w:val="clear" w:color="auto" w:fill="FFFF00"/>
          </w:tcPr>
          <w:p w14:paraId="4CDB02CA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S</w:t>
            </w:r>
          </w:p>
        </w:tc>
        <w:tc>
          <w:tcPr>
            <w:tcW w:w="720" w:type="dxa"/>
            <w:shd w:val="clear" w:color="auto" w:fill="FFFF00"/>
          </w:tcPr>
          <w:p w14:paraId="0906CC1D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GW</w:t>
            </w:r>
          </w:p>
        </w:tc>
        <w:tc>
          <w:tcPr>
            <w:tcW w:w="540" w:type="dxa"/>
            <w:shd w:val="clear" w:color="auto" w:fill="FFFF00"/>
          </w:tcPr>
          <w:p w14:paraId="64D12802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T</w:t>
            </w:r>
          </w:p>
        </w:tc>
        <w:tc>
          <w:tcPr>
            <w:tcW w:w="900" w:type="dxa"/>
            <w:vMerge/>
          </w:tcPr>
          <w:p w14:paraId="46F8CCC3" w14:textId="77777777" w:rsidR="00A43CD8" w:rsidRPr="00E43ADE" w:rsidRDefault="00A43CD8" w:rsidP="00782466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AB0C8D" w:rsidRPr="00E43ADE" w14:paraId="60A53AF8" w14:textId="77777777" w:rsidTr="3C56EDF8">
        <w:trPr>
          <w:trHeight w:val="1185"/>
        </w:trPr>
        <w:tc>
          <w:tcPr>
            <w:tcW w:w="851" w:type="dxa"/>
          </w:tcPr>
          <w:p w14:paraId="53FE5BA8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3ADE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694" w:type="dxa"/>
          </w:tcPr>
          <w:p w14:paraId="13902404" w14:textId="43BF9F0B" w:rsidR="63E85611" w:rsidRDefault="00331B4D" w:rsidP="49908082">
            <w:pPr>
              <w:rPr>
                <w:rFonts w:ascii="Arial" w:eastAsia="Arial" w:hAnsi="Arial" w:cs="Arial"/>
                <w:sz w:val="20"/>
                <w:szCs w:val="20"/>
              </w:rPr>
            </w:pPr>
            <w:r w:rsidRPr="655BABEE">
              <w:rPr>
                <w:rFonts w:ascii="Arial" w:eastAsia="Arial" w:hAnsi="Arial" w:cs="Arial"/>
                <w:sz w:val="20"/>
                <w:szCs w:val="20"/>
              </w:rPr>
              <w:t xml:space="preserve">demonstrate effective </w:t>
            </w:r>
            <w:r>
              <w:br/>
            </w:r>
            <w:r w:rsidRPr="655BABEE">
              <w:rPr>
                <w:rFonts w:ascii="Arial" w:eastAsia="Arial" w:hAnsi="Arial" w:cs="Arial"/>
                <w:sz w:val="20"/>
                <w:szCs w:val="20"/>
              </w:rPr>
              <w:t xml:space="preserve">reading skills in academic reading texts </w:t>
            </w:r>
          </w:p>
          <w:p w14:paraId="416A33C8" w14:textId="77777777" w:rsidR="00A43CD8" w:rsidRPr="00E43ADE" w:rsidRDefault="00A43CD8" w:rsidP="00782466">
            <w:pPr>
              <w:contextualSpacing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</w:tcPr>
          <w:p w14:paraId="2251608A" w14:textId="77777777" w:rsidR="00A43CD8" w:rsidRPr="00E43ADE" w:rsidRDefault="00A43CD8" w:rsidP="3C56EDF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3C56EDF8">
              <w:rPr>
                <w:rFonts w:ascii="Arial" w:hAnsi="Arial" w:cs="Arial"/>
                <w:color w:val="000000" w:themeColor="text1"/>
                <w:sz w:val="20"/>
                <w:szCs w:val="20"/>
              </w:rPr>
              <w:t>PLO5</w:t>
            </w:r>
          </w:p>
        </w:tc>
        <w:tc>
          <w:tcPr>
            <w:tcW w:w="1276" w:type="dxa"/>
          </w:tcPr>
          <w:p w14:paraId="26F162A7" w14:textId="27BE05C1" w:rsidR="00A43CD8" w:rsidRPr="00E43ADE" w:rsidRDefault="4A6BFE82" w:rsidP="5BCC7841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5BCC7841">
              <w:rPr>
                <w:rFonts w:ascii="Arial" w:hAnsi="Arial" w:cs="Arial"/>
                <w:sz w:val="20"/>
                <w:szCs w:val="20"/>
              </w:rPr>
              <w:t>Affective</w:t>
            </w:r>
          </w:p>
        </w:tc>
        <w:tc>
          <w:tcPr>
            <w:tcW w:w="1660" w:type="dxa"/>
          </w:tcPr>
          <w:p w14:paraId="15627650" w14:textId="5DC0D6A4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3DC57394">
              <w:rPr>
                <w:rFonts w:ascii="Arial" w:eastAsia="Calibri" w:hAnsi="Arial" w:cs="Arial"/>
                <w:sz w:val="20"/>
                <w:szCs w:val="20"/>
              </w:rPr>
              <w:t xml:space="preserve">Lectures, </w:t>
            </w:r>
            <w:r>
              <w:br/>
            </w:r>
            <w:r w:rsidR="14BB3BBD" w:rsidRPr="007025F6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>in-class activities</w:t>
            </w:r>
          </w:p>
        </w:tc>
        <w:tc>
          <w:tcPr>
            <w:tcW w:w="540" w:type="dxa"/>
          </w:tcPr>
          <w:p w14:paraId="7D61A623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62F8D12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943A4DD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3ADE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40" w:type="dxa"/>
          </w:tcPr>
          <w:p w14:paraId="0318640B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9C29E7C" w14:textId="77777777" w:rsidR="00A43CD8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A46E680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2D0572C0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50FF6B5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078581F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3ADE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40" w:type="dxa"/>
          </w:tcPr>
          <w:p w14:paraId="73D952FC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3517073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653E2FE" w14:textId="488DA67A" w:rsidR="00A43CD8" w:rsidRPr="00E43ADE" w:rsidRDefault="00A43CD8" w:rsidP="0CA4CB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CA4CB44">
              <w:rPr>
                <w:rFonts w:ascii="Arial" w:hAnsi="Arial" w:cs="Arial"/>
                <w:sz w:val="20"/>
                <w:szCs w:val="20"/>
              </w:rPr>
              <w:t>5</w:t>
            </w:r>
            <w:r w:rsidR="67C45564" w:rsidRPr="0CA4CB44">
              <w:rPr>
                <w:rFonts w:ascii="Arial" w:hAnsi="Arial" w:cs="Arial"/>
                <w:sz w:val="20"/>
                <w:szCs w:val="20"/>
              </w:rPr>
              <w:t>0</w:t>
            </w:r>
          </w:p>
          <w:p w14:paraId="2B37DD73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193760F1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C8EC10F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B914F8B" w14:textId="75CF630F" w:rsidR="00A43CD8" w:rsidRPr="00E43ADE" w:rsidRDefault="00A43CD8" w:rsidP="0CA4CB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CA4CB44">
              <w:rPr>
                <w:rFonts w:ascii="Arial" w:hAnsi="Arial" w:cs="Arial"/>
                <w:sz w:val="20"/>
                <w:szCs w:val="20"/>
              </w:rPr>
              <w:t>5</w:t>
            </w:r>
            <w:r w:rsidR="1BE056F3" w:rsidRPr="0CA4CB44">
              <w:rPr>
                <w:rFonts w:ascii="Arial" w:hAnsi="Arial" w:cs="Arial"/>
                <w:sz w:val="20"/>
                <w:szCs w:val="20"/>
              </w:rPr>
              <w:t>0</w:t>
            </w:r>
            <w:r w:rsidRPr="0CA4CB44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  <w:tr w:rsidR="00AB0C8D" w:rsidRPr="00E43ADE" w14:paraId="14D1BAED" w14:textId="77777777" w:rsidTr="3C56EDF8">
        <w:trPr>
          <w:trHeight w:val="1356"/>
        </w:trPr>
        <w:tc>
          <w:tcPr>
            <w:tcW w:w="851" w:type="dxa"/>
          </w:tcPr>
          <w:p w14:paraId="3DD43421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3ADE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694" w:type="dxa"/>
          </w:tcPr>
          <w:p w14:paraId="10E0AF62" w14:textId="294547A2" w:rsidR="00A43CD8" w:rsidRPr="00E43ADE" w:rsidRDefault="00331B4D" w:rsidP="00782466">
            <w:pPr>
              <w:contextualSpacing/>
              <w:rPr>
                <w:rFonts w:ascii="Arial" w:eastAsia="Arial" w:hAnsi="Arial" w:cs="Arial"/>
                <w:sz w:val="20"/>
                <w:szCs w:val="20"/>
              </w:rPr>
            </w:pPr>
            <w:r w:rsidRPr="655BABEE">
              <w:rPr>
                <w:rFonts w:ascii="Arial" w:eastAsia="Arial" w:hAnsi="Arial" w:cs="Arial"/>
                <w:sz w:val="20"/>
                <w:szCs w:val="20"/>
              </w:rPr>
              <w:t xml:space="preserve">comply 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with </w:t>
            </w:r>
            <w:r w:rsidRPr="655BABEE">
              <w:rPr>
                <w:rFonts w:ascii="Arial" w:eastAsia="Arial" w:hAnsi="Arial" w:cs="Arial"/>
                <w:sz w:val="20"/>
                <w:szCs w:val="20"/>
              </w:rPr>
              <w:t>correct grammar rules according to academic genres</w:t>
            </w:r>
          </w:p>
        </w:tc>
        <w:tc>
          <w:tcPr>
            <w:tcW w:w="850" w:type="dxa"/>
          </w:tcPr>
          <w:p w14:paraId="16B4EA77" w14:textId="77777777" w:rsidR="00A43CD8" w:rsidRPr="00E43ADE" w:rsidRDefault="00A43CD8" w:rsidP="3C56EDF8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3C56EDF8">
              <w:rPr>
                <w:rFonts w:ascii="Arial" w:hAnsi="Arial" w:cs="Arial"/>
                <w:color w:val="000000" w:themeColor="text1"/>
                <w:sz w:val="20"/>
                <w:szCs w:val="20"/>
              </w:rPr>
              <w:t>PLO5</w:t>
            </w:r>
          </w:p>
        </w:tc>
        <w:tc>
          <w:tcPr>
            <w:tcW w:w="1276" w:type="dxa"/>
          </w:tcPr>
          <w:p w14:paraId="3593A2FC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E43ADE">
              <w:rPr>
                <w:rFonts w:ascii="Arial" w:hAnsi="Arial" w:cs="Arial"/>
                <w:color w:val="000000"/>
                <w:sz w:val="20"/>
                <w:szCs w:val="20"/>
              </w:rPr>
              <w:t>Affective</w:t>
            </w:r>
          </w:p>
        </w:tc>
        <w:tc>
          <w:tcPr>
            <w:tcW w:w="1660" w:type="dxa"/>
          </w:tcPr>
          <w:p w14:paraId="7BE06985" w14:textId="6458115E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1BC6B403">
              <w:rPr>
                <w:rFonts w:ascii="Arial" w:eastAsia="Calibri" w:hAnsi="Arial" w:cs="Arial"/>
                <w:sz w:val="20"/>
                <w:szCs w:val="20"/>
              </w:rPr>
              <w:t xml:space="preserve">Lectures, </w:t>
            </w:r>
            <w:r>
              <w:br/>
            </w:r>
            <w:r w:rsidR="56831FC1" w:rsidRPr="007025F6">
              <w:rPr>
                <w:rFonts w:ascii="Arial" w:eastAsia="Calibri" w:hAnsi="Arial" w:cs="Arial"/>
                <w:color w:val="000000" w:themeColor="text1"/>
                <w:sz w:val="20"/>
                <w:szCs w:val="20"/>
              </w:rPr>
              <w:t>in-class activities</w:t>
            </w:r>
          </w:p>
        </w:tc>
        <w:tc>
          <w:tcPr>
            <w:tcW w:w="540" w:type="dxa"/>
          </w:tcPr>
          <w:p w14:paraId="6B3D1A8F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ADA61A4" w14:textId="32AF8B17" w:rsidR="5BCC7841" w:rsidRDefault="5BCC7841" w:rsidP="5BCC784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230DAE9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3ADE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40" w:type="dxa"/>
          </w:tcPr>
          <w:p w14:paraId="73E0CABE" w14:textId="65615F2D" w:rsidR="5BCC7841" w:rsidRDefault="5BCC7841" w:rsidP="5BCC7841">
            <w:pPr>
              <w:spacing w:line="25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951BA02" w14:textId="3DA891CE" w:rsidR="5BCC7841" w:rsidRDefault="5BCC7841" w:rsidP="5BCC7841">
            <w:pPr>
              <w:spacing w:line="25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BCD900F" w14:textId="47EC8520" w:rsidR="00A43CD8" w:rsidRPr="00E43ADE" w:rsidRDefault="06B97814" w:rsidP="0CA4CB44">
            <w:pPr>
              <w:spacing w:line="259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CA4CB44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720" w:type="dxa"/>
          </w:tcPr>
          <w:p w14:paraId="281C6BEA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64A907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1B55426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43ADE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540" w:type="dxa"/>
          </w:tcPr>
          <w:p w14:paraId="046A1125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4207C06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94F99CF" w14:textId="24205D68" w:rsidR="6FDC81A6" w:rsidRDefault="6FDC81A6" w:rsidP="0CA4CB44">
            <w:pPr>
              <w:spacing w:line="259" w:lineRule="auto"/>
              <w:jc w:val="center"/>
            </w:pPr>
            <w:r w:rsidRPr="0CA4CB44">
              <w:rPr>
                <w:rFonts w:ascii="Arial" w:hAnsi="Arial" w:cs="Arial"/>
                <w:sz w:val="20"/>
                <w:szCs w:val="20"/>
              </w:rPr>
              <w:t>50</w:t>
            </w:r>
          </w:p>
          <w:p w14:paraId="2B6DB5F4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0" w:type="dxa"/>
          </w:tcPr>
          <w:p w14:paraId="2AEA2AA8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47340C6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488F2A8" w14:textId="22F164FA" w:rsidR="00A43CD8" w:rsidRPr="00E43ADE" w:rsidRDefault="554A0522" w:rsidP="0CA4CB4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CA4CB44">
              <w:rPr>
                <w:rFonts w:ascii="Arial" w:hAnsi="Arial" w:cs="Arial"/>
                <w:sz w:val="20"/>
                <w:szCs w:val="20"/>
              </w:rPr>
              <w:t>50</w:t>
            </w:r>
            <w:r w:rsidR="00A43CD8" w:rsidRPr="0CA4CB44">
              <w:rPr>
                <w:rFonts w:ascii="Arial" w:hAnsi="Arial" w:cs="Arial"/>
                <w:sz w:val="20"/>
                <w:szCs w:val="20"/>
              </w:rPr>
              <w:t>%</w:t>
            </w:r>
          </w:p>
        </w:tc>
      </w:tr>
      <w:tr w:rsidR="00B8385A" w:rsidRPr="00E43ADE" w14:paraId="77A095F6" w14:textId="77777777" w:rsidTr="3C56EDF8">
        <w:trPr>
          <w:trHeight w:val="264"/>
        </w:trPr>
        <w:tc>
          <w:tcPr>
            <w:tcW w:w="9671" w:type="dxa"/>
            <w:gridSpan w:val="9"/>
            <w:shd w:val="clear" w:color="auto" w:fill="FFE599" w:themeFill="accent4" w:themeFillTint="66"/>
          </w:tcPr>
          <w:p w14:paraId="4CFCC9CC" w14:textId="77777777" w:rsidR="00A43CD8" w:rsidRPr="00E43ADE" w:rsidRDefault="00A43CD8" w:rsidP="00782466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 w:rsidRPr="00E43ADE">
              <w:rPr>
                <w:rFonts w:ascii="Arial" w:hAnsi="Arial" w:cs="Arial"/>
                <w:b/>
                <w:sz w:val="20"/>
                <w:szCs w:val="20"/>
              </w:rPr>
              <w:t>JUMLAH (%)</w:t>
            </w:r>
          </w:p>
        </w:tc>
        <w:tc>
          <w:tcPr>
            <w:tcW w:w="900" w:type="dxa"/>
            <w:shd w:val="clear" w:color="auto" w:fill="FFE599" w:themeFill="accent4" w:themeFillTint="66"/>
          </w:tcPr>
          <w:p w14:paraId="18D67DB0" w14:textId="77777777" w:rsidR="00A43CD8" w:rsidRPr="00E43ADE" w:rsidRDefault="00A43CD8" w:rsidP="0078246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E43ADE">
              <w:rPr>
                <w:rFonts w:ascii="Arial" w:hAnsi="Arial" w:cs="Arial"/>
                <w:b/>
                <w:sz w:val="20"/>
                <w:szCs w:val="20"/>
              </w:rPr>
              <w:t>100%</w:t>
            </w:r>
          </w:p>
        </w:tc>
      </w:tr>
    </w:tbl>
    <w:p w14:paraId="40B94738" w14:textId="2E4FB624" w:rsidR="00CF7550" w:rsidRDefault="00CF7550" w:rsidP="00A43CD8">
      <w:pPr>
        <w:rPr>
          <w:rFonts w:ascii="Arial" w:hAnsi="Arial" w:cs="Arial"/>
          <w:b/>
          <w:color w:val="000000" w:themeColor="text1"/>
          <w:sz w:val="22"/>
          <w:szCs w:val="22"/>
          <w:lang w:val="en-GB"/>
        </w:rPr>
        <w:sectPr w:rsidR="00CF7550" w:rsidSect="00AB3A7D">
          <w:headerReference w:type="default" r:id="rId13"/>
          <w:footerReference w:type="even" r:id="rId14"/>
          <w:footerReference w:type="default" r:id="rId15"/>
          <w:pgSz w:w="12240" w:h="15840" w:code="1"/>
          <w:pgMar w:top="1259" w:right="1077" w:bottom="1440" w:left="1797" w:header="720" w:footer="720" w:gutter="0"/>
          <w:pgNumType w:start="1"/>
          <w:cols w:space="720"/>
          <w:docGrid w:linePitch="360"/>
        </w:sectPr>
      </w:pPr>
    </w:p>
    <w:p w14:paraId="59050C91" w14:textId="6051E489" w:rsidR="00360C9D" w:rsidRPr="00A43CD8" w:rsidRDefault="00A43CD8" w:rsidP="00A43CD8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color w:val="000000" w:themeColor="text1"/>
          <w:sz w:val="22"/>
          <w:szCs w:val="22"/>
          <w:lang w:val="en-GB"/>
        </w:rPr>
        <w:lastRenderedPageBreak/>
        <w:t>10.0</w:t>
      </w:r>
      <w:r w:rsidR="00AB3A7D">
        <w:rPr>
          <w:rFonts w:ascii="Arial" w:hAnsi="Arial" w:cs="Arial"/>
          <w:b/>
          <w:color w:val="000000" w:themeColor="text1"/>
          <w:sz w:val="22"/>
          <w:szCs w:val="22"/>
          <w:lang w:val="en-GB"/>
        </w:rPr>
        <w:t xml:space="preserve"> WEEKLY PLANS</w:t>
      </w:r>
    </w:p>
    <w:tbl>
      <w:tblPr>
        <w:tblpPr w:leftFromText="180" w:rightFromText="180" w:horzAnchor="margin" w:tblpX="-572" w:tblpY="435"/>
        <w:tblW w:w="10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0"/>
        <w:gridCol w:w="1060"/>
        <w:gridCol w:w="6460"/>
        <w:gridCol w:w="1572"/>
      </w:tblGrid>
      <w:tr w:rsidR="00F26BB9" w:rsidRPr="00A43CD8" w14:paraId="5756E7BC" w14:textId="77777777" w:rsidTr="575F98FB">
        <w:tc>
          <w:tcPr>
            <w:tcW w:w="98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E6127A0" w14:textId="77777777" w:rsidR="00F26BB9" w:rsidRPr="00A43CD8" w:rsidRDefault="25188608" w:rsidP="00CF7550">
            <w:pPr>
              <w:tabs>
                <w:tab w:val="left" w:pos="144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3CD8"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0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85D33" w14:textId="77777777" w:rsidR="00F26BB9" w:rsidRPr="00A43CD8" w:rsidRDefault="25188608" w:rsidP="00CF7550">
            <w:pPr>
              <w:tabs>
                <w:tab w:val="left" w:pos="144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3CD8">
              <w:rPr>
                <w:rFonts w:ascii="Arial" w:hAnsi="Arial" w:cs="Arial"/>
                <w:b/>
                <w:bCs/>
                <w:sz w:val="22"/>
                <w:szCs w:val="22"/>
              </w:rPr>
              <w:t>Session</w:t>
            </w:r>
          </w:p>
        </w:tc>
        <w:tc>
          <w:tcPr>
            <w:tcW w:w="64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824802" w14:textId="7011E8FC" w:rsidR="001355AC" w:rsidRPr="00A43CD8" w:rsidRDefault="25188608" w:rsidP="00CF7550">
            <w:pPr>
              <w:tabs>
                <w:tab w:val="left" w:pos="144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3CD8">
              <w:rPr>
                <w:rFonts w:ascii="Arial" w:hAnsi="Arial" w:cs="Arial"/>
                <w:b/>
                <w:bCs/>
                <w:sz w:val="22"/>
                <w:szCs w:val="22"/>
              </w:rPr>
              <w:t>Contents</w:t>
            </w:r>
          </w:p>
        </w:tc>
        <w:tc>
          <w:tcPr>
            <w:tcW w:w="1572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DA08BFB" w14:textId="77777777" w:rsidR="00F26BB9" w:rsidRPr="00A43CD8" w:rsidRDefault="25188608" w:rsidP="00CF7550">
            <w:pPr>
              <w:tabs>
                <w:tab w:val="left" w:pos="1440"/>
              </w:tabs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3CD8">
              <w:rPr>
                <w:rFonts w:ascii="Arial" w:hAnsi="Arial" w:cs="Arial"/>
                <w:b/>
                <w:bCs/>
                <w:sz w:val="22"/>
                <w:szCs w:val="22"/>
              </w:rPr>
              <w:t>Remarks</w:t>
            </w:r>
          </w:p>
        </w:tc>
      </w:tr>
      <w:tr w:rsidR="00CA2F2A" w:rsidRPr="00A43CD8" w14:paraId="54108E40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AC94A" w14:textId="3D2A5A57" w:rsidR="00CA2F2A" w:rsidRPr="00A43CD8" w:rsidRDefault="00CA2F2A" w:rsidP="00CF7550">
            <w:pPr>
              <w:tabs>
                <w:tab w:val="left" w:pos="1440"/>
              </w:tabs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1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A49DE" w14:textId="6AF34D2E" w:rsidR="00CA2F2A" w:rsidRPr="005A5D59" w:rsidRDefault="00CA2F2A" w:rsidP="00CF7550">
            <w:pPr>
              <w:tabs>
                <w:tab w:val="left" w:pos="1440"/>
              </w:tabs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5A5D59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Lecture 1</w:t>
            </w: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F1467" w14:textId="77777777" w:rsidR="00211299" w:rsidRPr="00A43CD8" w:rsidRDefault="00211299" w:rsidP="00211299">
            <w:p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ading</w:t>
            </w:r>
          </w:p>
          <w:p w14:paraId="19A33297" w14:textId="03146ED6" w:rsidR="00CA2F2A" w:rsidRPr="00211299" w:rsidRDefault="00211299" w:rsidP="00211299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2F51DE22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Reading for main ideas</w:t>
            </w: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94E414" w14:textId="0CBA0176" w:rsidR="00CA2F2A" w:rsidRPr="00A43CD8" w:rsidRDefault="00CA2F2A" w:rsidP="00CF7550">
            <w:pPr>
              <w:tabs>
                <w:tab w:val="left" w:pos="1440"/>
              </w:tabs>
              <w:rPr>
                <w:rFonts w:ascii="Arial" w:hAnsi="Arial" w:cs="Arial"/>
                <w:color w:val="FF0000"/>
                <w:sz w:val="22"/>
                <w:szCs w:val="22"/>
                <w:highlight w:val="green"/>
              </w:rPr>
            </w:pPr>
          </w:p>
        </w:tc>
      </w:tr>
      <w:tr w:rsidR="00211299" w:rsidRPr="00A43CD8" w14:paraId="5F21A0FD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0DA53" w14:textId="566796C0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01C11AD9" w14:textId="787DE094" w:rsidR="00211299" w:rsidRPr="00A43CD8" w:rsidRDefault="00211299" w:rsidP="00211299">
            <w:pPr>
              <w:tabs>
                <w:tab w:val="left" w:pos="1440"/>
              </w:tabs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2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C81AD" w14:textId="104C7B08" w:rsidR="00211299" w:rsidRPr="005A5D59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2BBDFD70" w14:textId="570DB7D1" w:rsidR="00211299" w:rsidRPr="005A5D59" w:rsidRDefault="00211299" w:rsidP="00211299">
            <w:pPr>
              <w:tabs>
                <w:tab w:val="left" w:pos="1440"/>
              </w:tabs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5A5D59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Lecture 2</w:t>
            </w:r>
          </w:p>
          <w:p w14:paraId="27E6707B" w14:textId="77777777" w:rsidR="00211299" w:rsidRPr="005A5D59" w:rsidRDefault="00211299" w:rsidP="00211299">
            <w:pPr>
              <w:tabs>
                <w:tab w:val="left" w:pos="1440"/>
              </w:tabs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180CA" w14:textId="77777777" w:rsidR="00211299" w:rsidRPr="00A43CD8" w:rsidRDefault="00211299" w:rsidP="00211299">
            <w:pPr>
              <w:rPr>
                <w:rFonts w:ascii="Arial" w:hAnsi="Arial" w:cs="Arial"/>
                <w:sz w:val="22"/>
                <w:szCs w:val="22"/>
              </w:rPr>
            </w:pPr>
            <w:r w:rsidRPr="00A43CD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Reading </w:t>
            </w:r>
          </w:p>
          <w:p w14:paraId="513F8D1D" w14:textId="3ED68406" w:rsidR="00211299" w:rsidRPr="005A5D59" w:rsidRDefault="00211299" w:rsidP="00211299">
            <w:pPr>
              <w:rPr>
                <w:rFonts w:ascii="Arial" w:eastAsia="Arial" w:hAnsi="Arial" w:cs="Arial"/>
                <w:b/>
                <w:bCs/>
                <w:color w:val="FF0000"/>
                <w:sz w:val="22"/>
                <w:szCs w:val="22"/>
                <w:lang w:val="en-GB"/>
              </w:rPr>
            </w:pPr>
            <w:r w:rsidRPr="2F51DE22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 xml:space="preserve">Reading for supporting details </w:t>
            </w: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7B97749" w14:textId="11F52D75" w:rsidR="00211299" w:rsidRPr="00A43CD8" w:rsidRDefault="00211299" w:rsidP="00211299">
            <w:pPr>
              <w:tabs>
                <w:tab w:val="left" w:pos="1440"/>
              </w:tabs>
              <w:jc w:val="center"/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211299" w:rsidRPr="00A43CD8" w14:paraId="56E6C801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9306E" w14:textId="66D16A4E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3271F6BC" w14:textId="56458FFB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3</w:t>
            </w:r>
          </w:p>
          <w:p w14:paraId="39888491" w14:textId="285A6F55" w:rsidR="00211299" w:rsidRPr="00A43CD8" w:rsidRDefault="00211299" w:rsidP="00211299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29F08865" w14:textId="1EE20858" w:rsidR="00211299" w:rsidRPr="00A43CD8" w:rsidRDefault="00211299" w:rsidP="00211299">
            <w:pPr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 xml:space="preserve"> 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F09DC0" w14:textId="77777777" w:rsidR="00211299" w:rsidRPr="005A5D59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5A5D59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Lecture 3</w:t>
            </w: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37F52" w14:textId="77777777" w:rsidR="00211299" w:rsidRPr="00A43CD8" w:rsidRDefault="00211299" w:rsidP="00211299">
            <w:pPr>
              <w:rPr>
                <w:rFonts w:ascii="Arial" w:hAnsi="Arial" w:cs="Arial"/>
                <w:sz w:val="22"/>
                <w:szCs w:val="22"/>
              </w:rPr>
            </w:pPr>
            <w:r w:rsidRPr="00A43CD8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ading</w:t>
            </w:r>
          </w:p>
          <w:p w14:paraId="7788261B" w14:textId="77777777" w:rsidR="00211299" w:rsidRDefault="00211299" w:rsidP="00211299">
            <w:pPr>
              <w:rPr>
                <w:rFonts w:ascii="Arial" w:eastAsia="Arial" w:hAnsi="Arial" w:cs="Arial"/>
                <w:sz w:val="22"/>
                <w:szCs w:val="22"/>
                <w:lang w:val="en-GB"/>
              </w:rPr>
            </w:pPr>
            <w:r w:rsidRPr="2F51DE22">
              <w:rPr>
                <w:rFonts w:ascii="Arial" w:eastAsia="Arial" w:hAnsi="Arial" w:cs="Arial"/>
                <w:sz w:val="22"/>
                <w:szCs w:val="22"/>
                <w:lang w:val="en-GB"/>
              </w:rPr>
              <w:t>Distinguishing relevant and irrelevant details</w:t>
            </w:r>
          </w:p>
          <w:p w14:paraId="09034238" w14:textId="32CE3D05" w:rsidR="00211299" w:rsidRPr="005A5D59" w:rsidRDefault="00211299" w:rsidP="00211299">
            <w:pPr>
              <w:spacing w:line="259" w:lineRule="auto"/>
              <w:rPr>
                <w:rFonts w:ascii="Arial" w:eastAsia="Arial" w:hAnsi="Arial" w:cs="Arial"/>
                <w:b/>
                <w:bCs/>
                <w:color w:val="FF0000"/>
                <w:sz w:val="22"/>
                <w:szCs w:val="22"/>
                <w:lang w:val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34AB185" w14:textId="00D2D89B" w:rsidR="00211299" w:rsidRPr="00A43CD8" w:rsidRDefault="00211299" w:rsidP="0021129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211299" w:rsidRPr="00A43CD8" w14:paraId="55D00F4C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9140A" w14:textId="794CA63F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6ABBD3CA" w14:textId="7B0830B3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4</w:t>
            </w:r>
          </w:p>
          <w:p w14:paraId="193215F1" w14:textId="77777777" w:rsidR="00211299" w:rsidRPr="00A43CD8" w:rsidRDefault="00211299" w:rsidP="0021129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E37D6" w14:textId="2F922228" w:rsidR="00211299" w:rsidRPr="005A5D59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65236070" w14:textId="3F0126FD" w:rsidR="00211299" w:rsidRPr="005A5D59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5A5D59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Lecture 4</w:t>
            </w:r>
          </w:p>
          <w:p w14:paraId="4C52A637" w14:textId="77777777" w:rsidR="00211299" w:rsidRPr="005A5D59" w:rsidRDefault="00211299" w:rsidP="00211299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AD84A" w14:textId="77777777" w:rsidR="00211299" w:rsidRPr="00A43CD8" w:rsidRDefault="00211299" w:rsidP="00211299">
            <w:pPr>
              <w:rPr>
                <w:rFonts w:ascii="Arial" w:hAnsi="Arial" w:cs="Arial"/>
                <w:sz w:val="22"/>
                <w:szCs w:val="22"/>
              </w:rPr>
            </w:pPr>
            <w:r w:rsidRPr="0CA4CB44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ading</w:t>
            </w:r>
          </w:p>
          <w:p w14:paraId="2FB859BD" w14:textId="77777777" w:rsidR="00211299" w:rsidRPr="00A43CD8" w:rsidRDefault="00211299" w:rsidP="00211299">
            <w:pPr>
              <w:rPr>
                <w:rFonts w:ascii="Arial" w:eastAsia="Arial" w:hAnsi="Arial" w:cs="Arial"/>
                <w:sz w:val="22"/>
                <w:szCs w:val="22"/>
                <w:lang w:val="en-GB"/>
              </w:rPr>
            </w:pPr>
            <w:r w:rsidRPr="0CA4CB44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Distinguishing facts from opinion</w:t>
            </w:r>
            <w:r w:rsidRPr="0CA4CB44">
              <w:rPr>
                <w:rFonts w:ascii="Arial" w:hAnsi="Arial" w:cs="Arial"/>
                <w:color w:val="FF0000"/>
                <w:sz w:val="22"/>
                <w:szCs w:val="22"/>
                <w:lang w:val="en-GB"/>
              </w:rPr>
              <w:t xml:space="preserve"> </w:t>
            </w:r>
          </w:p>
          <w:p w14:paraId="2AE56409" w14:textId="2D07A489" w:rsidR="00211299" w:rsidRPr="005A5D59" w:rsidRDefault="00211299" w:rsidP="00211299">
            <w:pPr>
              <w:spacing w:before="60" w:after="160" w:line="360" w:lineRule="auto"/>
              <w:rPr>
                <w:rFonts w:ascii="Arial" w:eastAsia="Arial" w:hAnsi="Arial" w:cs="Arial"/>
                <w:b/>
                <w:bCs/>
                <w:color w:val="FF0000"/>
                <w:sz w:val="22"/>
                <w:szCs w:val="22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9656E9" w14:textId="66BBDFE1" w:rsidR="00211299" w:rsidRPr="00A43CD8" w:rsidRDefault="00211299" w:rsidP="0021129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211299" w:rsidRPr="00A43CD8" w14:paraId="7F57621C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76762" w14:textId="77777777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3488948C" w14:textId="77777777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5</w:t>
            </w:r>
          </w:p>
          <w:p w14:paraId="5D546ADC" w14:textId="77777777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7E68D99E" w14:textId="77777777" w:rsidR="00211299" w:rsidRPr="00A43CD8" w:rsidRDefault="00211299" w:rsidP="0021129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0AA5E" w14:textId="37D73F74" w:rsidR="00211299" w:rsidRPr="005A5D59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5C2F607A" w14:textId="77777777" w:rsidR="00211299" w:rsidRPr="005A5D59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5A5D59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Lecture 5</w:t>
            </w:r>
          </w:p>
          <w:p w14:paraId="7CC7A251" w14:textId="7B9C754B" w:rsidR="00211299" w:rsidRPr="005A5D59" w:rsidRDefault="00211299" w:rsidP="00211299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76CBE" w14:textId="77777777" w:rsidR="00211299" w:rsidRPr="00A43CD8" w:rsidRDefault="00211299" w:rsidP="00211299">
            <w:pPr>
              <w:rPr>
                <w:rFonts w:ascii="Arial" w:hAnsi="Arial" w:cs="Arial"/>
                <w:sz w:val="22"/>
                <w:szCs w:val="22"/>
              </w:rPr>
            </w:pPr>
            <w:r w:rsidRPr="0CA4CB44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ading</w:t>
            </w:r>
          </w:p>
          <w:p w14:paraId="0AF3A100" w14:textId="77777777" w:rsidR="00211299" w:rsidRPr="00A43CD8" w:rsidRDefault="00211299" w:rsidP="00211299">
            <w:p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CA4CB44">
              <w:rPr>
                <w:rFonts w:ascii="Arial" w:hAnsi="Arial" w:cs="Arial"/>
                <w:sz w:val="22"/>
                <w:szCs w:val="22"/>
                <w:lang w:val="en-GB"/>
              </w:rPr>
              <w:t>Recognising author’s intention &amp; attitude</w:t>
            </w:r>
          </w:p>
          <w:p w14:paraId="740BC6D0" w14:textId="193FECB2" w:rsidR="00211299" w:rsidRPr="005A5D59" w:rsidRDefault="00211299" w:rsidP="00211299">
            <w:pPr>
              <w:spacing w:before="60" w:after="160" w:line="360" w:lineRule="auto"/>
              <w:rPr>
                <w:rFonts w:ascii="Arial" w:eastAsia="Arial" w:hAnsi="Arial" w:cs="Arial"/>
                <w:b/>
                <w:bCs/>
                <w:color w:val="FF0000"/>
                <w:sz w:val="22"/>
                <w:szCs w:val="22"/>
                <w:lang w:val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6026B27" w14:textId="58FFAA31" w:rsidR="00211299" w:rsidRPr="00A43CD8" w:rsidRDefault="00211299" w:rsidP="0021129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211299" w:rsidRPr="00A43CD8" w14:paraId="4C8E1226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B3AEE" w14:textId="07B762B0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0385F95C" w14:textId="75E3B0A0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6</w:t>
            </w:r>
          </w:p>
          <w:p w14:paraId="43AA5B93" w14:textId="77777777" w:rsidR="00211299" w:rsidRPr="00A43CD8" w:rsidRDefault="00211299" w:rsidP="0021129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80545" w14:textId="77777777" w:rsidR="00211299" w:rsidRPr="005A5D59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633F53D0" w14:textId="7E2F309E" w:rsidR="00211299" w:rsidRPr="005A5D59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5A5D59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Lecture 6</w:t>
            </w:r>
          </w:p>
          <w:p w14:paraId="3B7D3FF5" w14:textId="77777777" w:rsidR="00211299" w:rsidRPr="005A5D59" w:rsidRDefault="00211299" w:rsidP="00211299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FBFAEF" w14:textId="77777777" w:rsidR="00211299" w:rsidRPr="00A43CD8" w:rsidRDefault="00211299" w:rsidP="0021129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CA4CB44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ading</w:t>
            </w:r>
            <w:r w:rsidRPr="0CA4CB4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</w:p>
          <w:p w14:paraId="0ED67EFD" w14:textId="77777777" w:rsidR="00211299" w:rsidRDefault="00211299" w:rsidP="00211299">
            <w:pPr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CA4CB44">
              <w:rPr>
                <w:rFonts w:ascii="Arial" w:hAnsi="Arial" w:cs="Arial"/>
                <w:sz w:val="22"/>
                <w:szCs w:val="22"/>
                <w:lang w:val="en-GB"/>
              </w:rPr>
              <w:t>Identifying the purpose of a text</w:t>
            </w:r>
          </w:p>
          <w:p w14:paraId="70F014DD" w14:textId="4232FE05" w:rsidR="00211299" w:rsidRPr="005A5D59" w:rsidRDefault="00211299" w:rsidP="00211299">
            <w:pPr>
              <w:spacing w:before="60" w:after="160" w:line="360" w:lineRule="auto"/>
              <w:rPr>
                <w:rFonts w:ascii="Arial" w:eastAsia="Arial" w:hAnsi="Arial" w:cs="Arial"/>
                <w:b/>
                <w:bCs/>
                <w:color w:val="FF0000"/>
                <w:sz w:val="22"/>
                <w:szCs w:val="22"/>
                <w:lang w:val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6D697F7" w14:textId="77777777" w:rsidR="00211299" w:rsidRPr="00A43CD8" w:rsidRDefault="00211299" w:rsidP="0021129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  <w:p w14:paraId="7C3ED92F" w14:textId="69F709E5" w:rsidR="00211299" w:rsidRPr="00A43CD8" w:rsidRDefault="00211299" w:rsidP="0021129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211299" w:rsidRPr="00A43CD8" w14:paraId="4DB750C9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60C7F5" w14:textId="77777777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4A68B539" w14:textId="77777777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7</w:t>
            </w:r>
          </w:p>
          <w:p w14:paraId="6377124D" w14:textId="3B532FBE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E680C" w14:textId="18435CC5" w:rsidR="00211299" w:rsidRPr="005A5D59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505C10DC" w14:textId="77777777" w:rsidR="00211299" w:rsidRPr="005A5D59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5A5D59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Lecture 7</w:t>
            </w:r>
          </w:p>
          <w:p w14:paraId="7A4D1BEB" w14:textId="7F1B1E55" w:rsidR="00211299" w:rsidRPr="005A5D59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2736B" w14:textId="77777777" w:rsidR="00211299" w:rsidRPr="00A43CD8" w:rsidRDefault="00211299" w:rsidP="00211299">
            <w:pPr>
              <w:rPr>
                <w:rFonts w:ascii="Arial" w:hAnsi="Arial" w:cs="Arial"/>
                <w:sz w:val="22"/>
                <w:szCs w:val="22"/>
                <w:highlight w:val="lightGray"/>
                <w:lang w:val="en-GB"/>
              </w:rPr>
            </w:pPr>
            <w:r w:rsidRPr="0CA4CB44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ading</w:t>
            </w:r>
            <w:r w:rsidRPr="0CA4CB44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>
              <w:br/>
            </w:r>
            <w:r w:rsidRPr="0CA4CB44">
              <w:rPr>
                <w:rFonts w:ascii="Arial" w:hAnsi="Arial" w:cs="Arial"/>
                <w:sz w:val="22"/>
                <w:szCs w:val="22"/>
                <w:lang w:val="en-GB"/>
              </w:rPr>
              <w:t>Identifying the sequence of ideas</w:t>
            </w:r>
          </w:p>
          <w:p w14:paraId="3B615691" w14:textId="6A09575E" w:rsidR="00211299" w:rsidRPr="005A5D59" w:rsidRDefault="00211299" w:rsidP="00211299">
            <w:pPr>
              <w:spacing w:before="60" w:after="160" w:line="360" w:lineRule="auto"/>
              <w:rPr>
                <w:rFonts w:ascii="Arial" w:eastAsia="Arial" w:hAnsi="Arial" w:cs="Arial"/>
                <w:color w:val="FF0000"/>
                <w:sz w:val="22"/>
                <w:szCs w:val="22"/>
                <w:lang w:val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E8D03B1" w14:textId="77777777" w:rsidR="003F2BD2" w:rsidRPr="00A43CD8" w:rsidRDefault="003F2BD2" w:rsidP="003F2BD2">
            <w:pPr>
              <w:rPr>
                <w:rFonts w:ascii="Arial" w:hAnsi="Arial" w:cs="Arial"/>
                <w:sz w:val="22"/>
                <w:szCs w:val="22"/>
              </w:rPr>
            </w:pPr>
            <w:r w:rsidRPr="5BCC7841">
              <w:rPr>
                <w:rFonts w:ascii="Arial" w:hAnsi="Arial" w:cs="Arial"/>
                <w:sz w:val="22"/>
                <w:szCs w:val="22"/>
              </w:rPr>
              <w:t>Reading Test</w:t>
            </w:r>
          </w:p>
          <w:p w14:paraId="08411157" w14:textId="12D387C7" w:rsidR="00211299" w:rsidRPr="00A43CD8" w:rsidRDefault="003F2BD2" w:rsidP="003F2BD2">
            <w:pPr>
              <w:rPr>
                <w:rFonts w:ascii="Arial" w:hAnsi="Arial" w:cs="Arial"/>
                <w:sz w:val="22"/>
                <w:szCs w:val="22"/>
              </w:rPr>
            </w:pPr>
            <w:r w:rsidRPr="5BCC7841">
              <w:rPr>
                <w:rFonts w:ascii="Arial" w:hAnsi="Arial" w:cs="Arial"/>
                <w:sz w:val="22"/>
                <w:szCs w:val="22"/>
              </w:rPr>
              <w:t>(50%)</w:t>
            </w:r>
          </w:p>
          <w:p w14:paraId="2C988F93" w14:textId="5C0C0BA2" w:rsidR="00211299" w:rsidRPr="00A43CD8" w:rsidRDefault="00211299" w:rsidP="0021129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</w:p>
        </w:tc>
      </w:tr>
      <w:tr w:rsidR="003F2BD2" w:rsidRPr="00A43CD8" w14:paraId="4C3A2087" w14:textId="77777777" w:rsidTr="003F2BD2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B8A74CF" w14:textId="6CFEC0A5" w:rsidR="003F2BD2" w:rsidRPr="00A43CD8" w:rsidRDefault="003F2BD2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8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9B016E4" w14:textId="77777777" w:rsidR="003F2BD2" w:rsidRPr="005A5D59" w:rsidRDefault="003F2BD2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5337682D" w14:textId="77777777" w:rsidR="003F2BD2" w:rsidRPr="00F15401" w:rsidRDefault="003F2BD2" w:rsidP="003F2BD2">
            <w:pPr>
              <w:rPr>
                <w:color w:val="538135" w:themeColor="accent6" w:themeShade="BF"/>
              </w:rPr>
            </w:pPr>
            <w:r w:rsidRPr="3C236DB4">
              <w:rPr>
                <w:rFonts w:ascii="Arial" w:hAnsi="Arial" w:cs="Arial"/>
                <w:b/>
                <w:bCs/>
                <w:color w:val="000000" w:themeColor="text1"/>
                <w:sz w:val="22"/>
                <w:szCs w:val="22"/>
                <w:lang w:val="en-GB"/>
              </w:rPr>
              <w:t>Mid semester break</w:t>
            </w:r>
          </w:p>
          <w:p w14:paraId="236B2609" w14:textId="77777777" w:rsidR="003F2BD2" w:rsidRPr="0CA4CB44" w:rsidRDefault="003F2BD2" w:rsidP="00211299">
            <w:pP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  <w:vAlign w:val="center"/>
          </w:tcPr>
          <w:p w14:paraId="609EEEC0" w14:textId="77777777" w:rsidR="003F2BD2" w:rsidRPr="00A43CD8" w:rsidRDefault="003F2BD2" w:rsidP="0021129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11299" w:rsidRPr="00A43CD8" w14:paraId="523AE8BA" w14:textId="77777777" w:rsidTr="005A2A24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E22D5" w14:textId="33FBD5B8" w:rsidR="00211299" w:rsidRPr="00A43CD8" w:rsidRDefault="003F2BD2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9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25BDA" w14:textId="77777777" w:rsidR="00211299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7604BE16" w14:textId="5BBBDA56" w:rsidR="00211299" w:rsidRPr="00A43CD8" w:rsidRDefault="005A2A24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Lecture 8</w:t>
            </w:r>
          </w:p>
          <w:p w14:paraId="124B2584" w14:textId="77777777" w:rsidR="00211299" w:rsidRPr="00A43CD8" w:rsidRDefault="0021129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1701C" w14:textId="77777777" w:rsidR="005A2A24" w:rsidRPr="00A43CD8" w:rsidRDefault="005A2A24" w:rsidP="005A2A24">
            <w:pPr>
              <w:rPr>
                <w:rFonts w:ascii="Arial" w:hAnsi="Arial" w:cs="Arial"/>
                <w:sz w:val="22"/>
                <w:szCs w:val="22"/>
                <w:highlight w:val="lightGray"/>
                <w:lang w:val="en-GB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Grammar </w:t>
            </w:r>
            <w:r>
              <w:br/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Adverbs </w:t>
            </w:r>
          </w:p>
          <w:p w14:paraId="67EAEE26" w14:textId="79FDE609" w:rsidR="00211299" w:rsidRPr="00A43CD8" w:rsidRDefault="00211299" w:rsidP="00211299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ABF26A9" w14:textId="5B9DC4A0" w:rsidR="00211299" w:rsidRPr="00A43CD8" w:rsidRDefault="00211299" w:rsidP="005A2A2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B4BE9" w:rsidRPr="00A43CD8" w14:paraId="632A1B4A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1D503" w14:textId="2812AFA5" w:rsidR="00AB4BE9" w:rsidRPr="00A43CD8" w:rsidRDefault="00AB4BE9" w:rsidP="00211299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 xml:space="preserve">    </w:t>
            </w:r>
          </w:p>
          <w:p w14:paraId="6F44820C" w14:textId="3E4B5A79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7A7CBC2D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10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E8764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5CDCD33B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Lecture 9</w:t>
            </w:r>
          </w:p>
          <w:p w14:paraId="31B3283E" w14:textId="77777777" w:rsidR="00AB4BE9" w:rsidRPr="00A43CD8" w:rsidRDefault="00AB4BE9" w:rsidP="00211299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E4F93" w14:textId="0EDEFE5B" w:rsidR="00AB4BE9" w:rsidRPr="00211299" w:rsidRDefault="00AB4BE9" w:rsidP="00AB4BE9">
            <w:pPr>
              <w:rPr>
                <w:rFonts w:ascii="Arial" w:hAnsi="Arial" w:cs="Arial"/>
                <w:color w:val="FF0000"/>
                <w:sz w:val="22"/>
                <w:szCs w:val="22"/>
                <w:lang w:val="en-GB"/>
              </w:rPr>
            </w:pPr>
            <w:r w:rsidRPr="004B09A9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Grammar </w:t>
            </w:r>
            <w:r w:rsidRPr="004B09A9">
              <w:br/>
            </w:r>
            <w:r w:rsidR="00E04E05">
              <w:rPr>
                <w:rFonts w:ascii="Arial" w:eastAsia="Arial" w:hAnsi="Arial" w:cs="Arial"/>
                <w:bCs/>
                <w:noProof/>
                <w:sz w:val="22"/>
                <w:szCs w:val="22"/>
              </w:rPr>
              <w:t xml:space="preserve"> </w:t>
            </w:r>
            <w:r w:rsidRPr="00AB4BE9">
              <w:rPr>
                <w:rFonts w:ascii="Arial" w:eastAsia="Arial" w:hAnsi="Arial" w:cs="Arial"/>
                <w:bCs/>
                <w:noProof/>
                <w:sz w:val="22"/>
                <w:szCs w:val="22"/>
              </w:rPr>
              <w:t>Relative</w:t>
            </w:r>
            <w:r w:rsidR="00E04E05">
              <w:rPr>
                <w:rFonts w:ascii="Arial" w:eastAsia="Arial" w:hAnsi="Arial" w:cs="Arial"/>
                <w:bCs/>
                <w:noProof/>
                <w:sz w:val="22"/>
                <w:szCs w:val="22"/>
              </w:rPr>
              <w:t xml:space="preserve"> Clauses</w:t>
            </w: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C80CEE9" w14:textId="472C3912" w:rsidR="00AB4BE9" w:rsidRPr="00A43CD8" w:rsidRDefault="00AB4BE9" w:rsidP="00211299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B4BE9" w:rsidRPr="00A43CD8" w14:paraId="111757A6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B4FBE" w14:textId="3597B342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7A7CBC2D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11</w:t>
            </w:r>
          </w:p>
          <w:p w14:paraId="469F546E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6DAEC" w14:textId="0A0B19A1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Lecture 10</w:t>
            </w: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7D35" w14:textId="20FB6141" w:rsidR="00AB4BE9" w:rsidRPr="00211299" w:rsidRDefault="00AB4BE9" w:rsidP="00AB4BE9">
            <w:pPr>
              <w:rPr>
                <w:rFonts w:ascii="Arial" w:hAnsi="Arial" w:cs="Arial"/>
                <w:b/>
                <w:bCs/>
                <w:color w:val="FF0000"/>
                <w:sz w:val="22"/>
                <w:szCs w:val="22"/>
                <w:lang w:val="en-GB"/>
              </w:rPr>
            </w:pPr>
            <w:r w:rsidRPr="004B09A9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Grammar </w:t>
            </w:r>
            <w:r w:rsidRPr="004B09A9">
              <w:br/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Modals</w:t>
            </w: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A051C31" w14:textId="77777777" w:rsidR="00AB4BE9" w:rsidRPr="00A43CD8" w:rsidRDefault="00AB4BE9" w:rsidP="00211299">
            <w:pPr>
              <w:tabs>
                <w:tab w:val="left" w:pos="1440"/>
              </w:tabs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B4BE9" w:rsidRPr="00A43CD8" w14:paraId="44CA2C7A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EEFA2E" w14:textId="17D9F76B" w:rsidR="00AB4BE9" w:rsidRPr="00A43CD8" w:rsidRDefault="00AB4BE9" w:rsidP="00211299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 xml:space="preserve">   </w:t>
            </w:r>
          </w:p>
          <w:p w14:paraId="7353DEEB" w14:textId="7D03D051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4BD0F012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12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7381D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043058DA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Lecture 11</w:t>
            </w:r>
          </w:p>
          <w:p w14:paraId="2E8C46FD" w14:textId="526567D1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5A191" w14:textId="0628CE88" w:rsidR="00AB4BE9" w:rsidRPr="00211299" w:rsidRDefault="00AB4BE9" w:rsidP="00AB4BE9">
            <w:pPr>
              <w:rPr>
                <w:rFonts w:ascii="Arial" w:hAnsi="Arial" w:cs="Arial"/>
                <w:color w:val="FF0000"/>
                <w:sz w:val="22"/>
                <w:szCs w:val="22"/>
                <w:lang w:val="en-GB"/>
              </w:rPr>
            </w:pPr>
            <w:r w:rsidRPr="004B09A9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Grammar </w:t>
            </w:r>
            <w:r w:rsidRPr="004B09A9">
              <w:br/>
            </w: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Reported Speech</w:t>
            </w: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2F7B98" w14:textId="1D594676" w:rsidR="00AB4BE9" w:rsidRPr="00A43CD8" w:rsidRDefault="00AB4BE9" w:rsidP="00211299">
            <w:pPr>
              <w:tabs>
                <w:tab w:val="left" w:pos="144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B4BE9" w:rsidRPr="00A43CD8" w14:paraId="68549BFC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4520E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3A2949D2" w14:textId="77777777" w:rsidR="00AB4BE9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448E7050" w14:textId="7C3C8E3A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4BD0F012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13</w:t>
            </w:r>
          </w:p>
          <w:p w14:paraId="6ACB1065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60C33C52" w14:textId="77777777" w:rsidR="00AB4BE9" w:rsidRPr="00A43CD8" w:rsidRDefault="00AB4BE9" w:rsidP="0021129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D4C08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57EABF83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Lecture 12</w:t>
            </w:r>
          </w:p>
          <w:p w14:paraId="63C1F5BB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24441203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902F4" w14:textId="77777777" w:rsidR="00AB4BE9" w:rsidRDefault="00AB4BE9" w:rsidP="00AB4BE9">
            <w:r w:rsidRPr="004B09A9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Grammar </w:t>
            </w:r>
          </w:p>
          <w:p w14:paraId="041E1710" w14:textId="2470EF71" w:rsidR="00AB4BE9" w:rsidRPr="00211299" w:rsidRDefault="0056338F" w:rsidP="00AB4BE9">
            <w:pPr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Verbs (Simple Present Tense, Simple Past Tens</w:t>
            </w:r>
            <w:r w:rsidR="00185D6C">
              <w:rPr>
                <w:rFonts w:ascii="Arial" w:hAnsi="Arial" w:cs="Arial"/>
                <w:sz w:val="22"/>
                <w:szCs w:val="22"/>
                <w:lang w:val="en-GB"/>
              </w:rPr>
              <w:t>e and Present Perfect Tense)</w:t>
            </w: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AADBD48" w14:textId="51DDD3D6" w:rsidR="00AB4BE9" w:rsidRPr="00A43CD8" w:rsidRDefault="00AB4BE9" w:rsidP="00211299">
            <w:pPr>
              <w:tabs>
                <w:tab w:val="left" w:pos="1440"/>
              </w:tabs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B4BE9" w:rsidRPr="00A43CD8" w14:paraId="590C2F4F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6CAC18" w14:textId="49A0F1CD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077DB35E" w14:textId="2079A1D9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4BD0F012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14</w:t>
            </w:r>
          </w:p>
          <w:p w14:paraId="4F2222D2" w14:textId="77777777" w:rsidR="00AB4BE9" w:rsidRPr="00A43CD8" w:rsidRDefault="00AB4BE9" w:rsidP="00211299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FCEB6A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CA4CB44">
              <w:rPr>
                <w:rFonts w:ascii="Arial" w:hAnsi="Arial" w:cs="Arial"/>
                <w:sz w:val="22"/>
                <w:szCs w:val="22"/>
                <w:lang w:val="en-GB"/>
              </w:rPr>
              <w:t>Lecture 13</w:t>
            </w:r>
          </w:p>
          <w:p w14:paraId="4055FB80" w14:textId="2D584F70" w:rsidR="00AB4BE9" w:rsidRPr="00A43CD8" w:rsidRDefault="00AB4BE9" w:rsidP="00211299">
            <w:pPr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99F65" w14:textId="79084770" w:rsidR="00AB4BE9" w:rsidRPr="00211299" w:rsidRDefault="00AB4BE9" w:rsidP="575F98FB">
            <w:pPr>
              <w:rPr>
                <w:rFonts w:ascii="Arial" w:hAnsi="Arial" w:cs="Arial"/>
                <w:color w:val="FF0000"/>
              </w:rPr>
            </w:pPr>
            <w:r w:rsidRPr="575F98FB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Grammar </w:t>
            </w:r>
            <w:r>
              <w:br/>
            </w:r>
            <w:r w:rsidRPr="575F98FB">
              <w:rPr>
                <w:rFonts w:ascii="Arial" w:hAnsi="Arial" w:cs="Arial"/>
                <w:sz w:val="22"/>
                <w:szCs w:val="22"/>
                <w:lang w:val="en-GB"/>
              </w:rPr>
              <w:t xml:space="preserve"> </w:t>
            </w:r>
            <w:r w:rsidR="13BC9C85" w:rsidRPr="575F98FB">
              <w:rPr>
                <w:rFonts w:ascii="Arial" w:hAnsi="Arial" w:cs="Arial"/>
                <w:sz w:val="22"/>
                <w:szCs w:val="22"/>
                <w:lang w:val="en-GB"/>
              </w:rPr>
              <w:t>Passive (</w:t>
            </w:r>
            <w:r w:rsidR="00185D6C">
              <w:rPr>
                <w:rFonts w:ascii="Arial" w:hAnsi="Arial" w:cs="Arial"/>
                <w:sz w:val="22"/>
                <w:szCs w:val="22"/>
                <w:lang w:val="en-GB"/>
              </w:rPr>
              <w:t>M</w:t>
            </w:r>
            <w:r w:rsidR="13BC9C85" w:rsidRPr="575F98FB">
              <w:rPr>
                <w:rFonts w:ascii="Arial" w:hAnsi="Arial" w:cs="Arial"/>
                <w:sz w:val="22"/>
                <w:szCs w:val="22"/>
                <w:lang w:val="en-GB"/>
              </w:rPr>
              <w:t xml:space="preserve">odal verbs &amp; </w:t>
            </w:r>
            <w:r w:rsidR="00185D6C">
              <w:rPr>
                <w:rFonts w:ascii="Arial" w:hAnsi="Arial" w:cs="Arial"/>
                <w:sz w:val="22"/>
                <w:szCs w:val="22"/>
                <w:lang w:val="en-GB"/>
              </w:rPr>
              <w:t>R</w:t>
            </w:r>
            <w:r w:rsidR="13BC9C85" w:rsidRPr="575F98FB">
              <w:rPr>
                <w:rFonts w:ascii="Arial" w:hAnsi="Arial" w:cs="Arial"/>
                <w:sz w:val="22"/>
                <w:szCs w:val="22"/>
                <w:lang w:val="en-GB"/>
              </w:rPr>
              <w:t>eported speech)</w:t>
            </w: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324D945" w14:textId="55079F1C" w:rsidR="00AB4BE9" w:rsidRPr="00A43CD8" w:rsidRDefault="00AB4BE9" w:rsidP="00211299">
            <w:pPr>
              <w:tabs>
                <w:tab w:val="left" w:pos="144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AB4BE9" w:rsidRPr="00A43CD8" w14:paraId="0FFA875E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A7643" w14:textId="55B141B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5396016B" w14:textId="58229C4C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4BD0F012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15</w:t>
            </w:r>
          </w:p>
          <w:p w14:paraId="5ABE2FA4" w14:textId="76A4B7A0" w:rsidR="00AB4BE9" w:rsidRPr="00A43CD8" w:rsidRDefault="00AB4BE9" w:rsidP="00211299">
            <w:pPr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00B3C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  <w:p w14:paraId="3D1BF2CF" w14:textId="77777777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00A43CD8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Lecture 14</w:t>
            </w:r>
          </w:p>
          <w:p w14:paraId="644B36DF" w14:textId="6B8D17AF" w:rsidR="00AB4BE9" w:rsidRPr="00A43CD8" w:rsidRDefault="00AB4BE9" w:rsidP="00211299">
            <w:pPr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AD23" w14:textId="660EA8D3" w:rsidR="00AB4BE9" w:rsidRPr="00211299" w:rsidRDefault="00AB4BE9" w:rsidP="6A18618C">
            <w:pPr>
              <w:rPr>
                <w:rFonts w:ascii="Arial" w:hAnsi="Arial" w:cs="Arial"/>
                <w:color w:val="FF0000"/>
              </w:rPr>
            </w:pPr>
            <w:r w:rsidRPr="004B09A9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 xml:space="preserve">Grammar </w:t>
            </w:r>
            <w:r w:rsidRPr="004B09A9">
              <w:br/>
            </w:r>
            <w:r>
              <w:t xml:space="preserve"> </w:t>
            </w:r>
            <w:r w:rsidRPr="00AB4BE9">
              <w:rPr>
                <w:rFonts w:ascii="Arial" w:hAnsi="Arial" w:cs="Arial"/>
                <w:sz w:val="22"/>
                <w:szCs w:val="22"/>
              </w:rPr>
              <w:t xml:space="preserve">Subordinating </w:t>
            </w:r>
            <w:r w:rsidRPr="00AB4BE9">
              <w:rPr>
                <w:rFonts w:ascii="Arial" w:hAnsi="Arial" w:cs="Arial"/>
                <w:sz w:val="22"/>
                <w:szCs w:val="22"/>
                <w:lang w:val="en-GB"/>
              </w:rPr>
              <w:t>Conjunction</w:t>
            </w: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A7A10AE" w14:textId="77777777" w:rsidR="00AB4BE9" w:rsidRPr="00A43CD8" w:rsidRDefault="00AB4BE9" w:rsidP="00211299">
            <w:pPr>
              <w:rPr>
                <w:rFonts w:ascii="Arial" w:hAnsi="Arial" w:cs="Arial"/>
                <w:color w:val="FF0000"/>
                <w:sz w:val="22"/>
                <w:szCs w:val="22"/>
              </w:rPr>
            </w:pPr>
            <w:r w:rsidRPr="00AB4BE9">
              <w:rPr>
                <w:rFonts w:ascii="Arial" w:hAnsi="Arial" w:cs="Arial"/>
                <w:color w:val="000000" w:themeColor="text1"/>
                <w:sz w:val="22"/>
                <w:szCs w:val="22"/>
              </w:rPr>
              <w:t>Grammar Test - 50%</w:t>
            </w:r>
          </w:p>
          <w:p w14:paraId="430DFF4A" w14:textId="325DA355" w:rsidR="00AB4BE9" w:rsidRPr="00A43CD8" w:rsidRDefault="00AB4BE9" w:rsidP="00211299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211299" w:rsidRPr="00A43CD8" w14:paraId="7C257E75" w14:textId="77777777" w:rsidTr="575F98FB">
        <w:trPr>
          <w:trHeight w:hRule="exact" w:val="851"/>
        </w:trPr>
        <w:tc>
          <w:tcPr>
            <w:tcW w:w="98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A339425" w14:textId="0EA2DC89" w:rsidR="00211299" w:rsidRPr="00A43CD8" w:rsidRDefault="00211299" w:rsidP="00211299">
            <w:pPr>
              <w:tabs>
                <w:tab w:val="left" w:pos="1440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 w:rsidRPr="4BD0F012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16</w:t>
            </w:r>
          </w:p>
        </w:tc>
        <w:tc>
          <w:tcPr>
            <w:tcW w:w="10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15BE79C" w14:textId="77777777" w:rsidR="00211299" w:rsidRPr="00A43CD8" w:rsidRDefault="00211299" w:rsidP="00211299">
            <w:pPr>
              <w:tabs>
                <w:tab w:val="left" w:pos="1440"/>
              </w:tabs>
              <w:rPr>
                <w:rFonts w:ascii="Arial" w:hAnsi="Arial" w:cs="Arial"/>
                <w:i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8360169" w14:textId="5379A4D9" w:rsidR="00211299" w:rsidRPr="00A43CD8" w:rsidRDefault="00211299" w:rsidP="00211299">
            <w:pPr>
              <w:tabs>
                <w:tab w:val="left" w:pos="144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3CD8">
              <w:rPr>
                <w:rFonts w:ascii="Arial" w:hAnsi="Arial" w:cs="Arial"/>
                <w:b/>
                <w:bCs/>
                <w:sz w:val="22"/>
                <w:szCs w:val="22"/>
              </w:rPr>
              <w:t>STUDY LEAVE</w:t>
            </w:r>
          </w:p>
        </w:tc>
        <w:tc>
          <w:tcPr>
            <w:tcW w:w="1572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476CDAD0" w14:textId="77777777" w:rsidR="00211299" w:rsidRPr="00A43CD8" w:rsidRDefault="00211299" w:rsidP="00211299">
            <w:pPr>
              <w:tabs>
                <w:tab w:val="left" w:pos="1440"/>
              </w:tabs>
              <w:jc w:val="center"/>
              <w:rPr>
                <w:rFonts w:ascii="Arial" w:hAnsi="Arial" w:cs="Arial"/>
                <w:iCs/>
                <w:sz w:val="22"/>
                <w:szCs w:val="22"/>
              </w:rPr>
            </w:pPr>
          </w:p>
        </w:tc>
      </w:tr>
      <w:tr w:rsidR="00211299" w:rsidRPr="00A43CD8" w14:paraId="6927E331" w14:textId="77777777" w:rsidTr="575F98FB">
        <w:trPr>
          <w:trHeight w:hRule="exact" w:val="851"/>
        </w:trPr>
        <w:tc>
          <w:tcPr>
            <w:tcW w:w="980" w:type="dxa"/>
            <w:vAlign w:val="center"/>
          </w:tcPr>
          <w:p w14:paraId="07E26CC6" w14:textId="77777777" w:rsidR="00211299" w:rsidRPr="00A43CD8" w:rsidRDefault="00211299" w:rsidP="00211299">
            <w:pPr>
              <w:tabs>
                <w:tab w:val="left" w:pos="1440"/>
              </w:tabs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val="en-GB"/>
              </w:rPr>
            </w:pPr>
          </w:p>
          <w:p w14:paraId="7A169AFA" w14:textId="72E253B0" w:rsidR="00211299" w:rsidRDefault="00211299" w:rsidP="00211299">
            <w:pPr>
              <w:spacing w:line="259" w:lineRule="auto"/>
              <w:jc w:val="center"/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</w:pPr>
            <w:r w:rsidRPr="4BD0F012">
              <w:rPr>
                <w:rFonts w:ascii="Arial" w:hAnsi="Arial" w:cs="Arial"/>
                <w:color w:val="000000" w:themeColor="text1"/>
                <w:sz w:val="22"/>
                <w:szCs w:val="22"/>
                <w:lang w:val="en-GB"/>
              </w:rPr>
              <w:t>17</w:t>
            </w:r>
          </w:p>
          <w:p w14:paraId="26E648B0" w14:textId="77777777" w:rsidR="00211299" w:rsidRPr="00A43CD8" w:rsidRDefault="00211299" w:rsidP="00211299">
            <w:pPr>
              <w:tabs>
                <w:tab w:val="left" w:pos="1440"/>
              </w:tabs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1060" w:type="dxa"/>
            <w:vAlign w:val="center"/>
          </w:tcPr>
          <w:p w14:paraId="0E83EE17" w14:textId="77777777" w:rsidR="00211299" w:rsidRPr="00A43CD8" w:rsidRDefault="00211299" w:rsidP="00211299">
            <w:pPr>
              <w:tabs>
                <w:tab w:val="left" w:pos="1440"/>
              </w:tabs>
              <w:jc w:val="center"/>
              <w:rPr>
                <w:rFonts w:ascii="Arial" w:hAnsi="Arial" w:cs="Arial"/>
                <w:iCs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6460" w:type="dxa"/>
            <w:vAlign w:val="center"/>
          </w:tcPr>
          <w:p w14:paraId="399ACEAF" w14:textId="1595213A" w:rsidR="00211299" w:rsidRPr="00A43CD8" w:rsidRDefault="00211299" w:rsidP="00211299">
            <w:pPr>
              <w:tabs>
                <w:tab w:val="left" w:pos="1440"/>
              </w:tabs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A43CD8">
              <w:rPr>
                <w:rFonts w:ascii="Arial" w:hAnsi="Arial" w:cs="Arial"/>
                <w:b/>
                <w:bCs/>
                <w:sz w:val="22"/>
                <w:szCs w:val="22"/>
              </w:rPr>
              <w:t>EXAMINATION WEEK</w:t>
            </w:r>
          </w:p>
        </w:tc>
        <w:tc>
          <w:tcPr>
            <w:tcW w:w="1572" w:type="dxa"/>
            <w:vAlign w:val="center"/>
          </w:tcPr>
          <w:p w14:paraId="7377008E" w14:textId="77777777" w:rsidR="00211299" w:rsidRPr="00A43CD8" w:rsidRDefault="00211299" w:rsidP="00211299">
            <w:pPr>
              <w:tabs>
                <w:tab w:val="left" w:pos="1440"/>
              </w:tabs>
              <w:jc w:val="center"/>
              <w:rPr>
                <w:rFonts w:ascii="Arial" w:hAnsi="Arial" w:cs="Arial"/>
                <w:iCs/>
                <w:sz w:val="22"/>
                <w:szCs w:val="22"/>
              </w:rPr>
            </w:pPr>
          </w:p>
        </w:tc>
      </w:tr>
    </w:tbl>
    <w:p w14:paraId="3DAEBE62" w14:textId="77777777" w:rsidR="00211299" w:rsidRPr="00211299" w:rsidRDefault="00211299" w:rsidP="00211299">
      <w:pPr>
        <w:rPr>
          <w:rFonts w:ascii="Arial" w:hAnsi="Arial" w:cs="Arial"/>
        </w:rPr>
      </w:pPr>
    </w:p>
    <w:p w14:paraId="1E1E6D6F" w14:textId="77777777" w:rsidR="00211299" w:rsidRPr="00211299" w:rsidRDefault="00211299" w:rsidP="00211299">
      <w:pPr>
        <w:rPr>
          <w:rFonts w:ascii="Arial" w:hAnsi="Arial" w:cs="Arial"/>
        </w:rPr>
      </w:pPr>
    </w:p>
    <w:p w14:paraId="1059049B" w14:textId="77777777" w:rsidR="00211299" w:rsidRPr="00211299" w:rsidRDefault="00211299" w:rsidP="00211299">
      <w:pPr>
        <w:rPr>
          <w:rFonts w:ascii="Arial" w:hAnsi="Arial" w:cs="Arial"/>
        </w:rPr>
      </w:pPr>
    </w:p>
    <w:p w14:paraId="42127A83" w14:textId="77777777" w:rsidR="00211299" w:rsidRPr="00211299" w:rsidRDefault="00211299" w:rsidP="00211299">
      <w:pPr>
        <w:rPr>
          <w:rFonts w:ascii="Arial" w:hAnsi="Arial" w:cs="Arial"/>
        </w:rPr>
      </w:pPr>
    </w:p>
    <w:p w14:paraId="5130389C" w14:textId="77777777" w:rsidR="00211299" w:rsidRPr="00211299" w:rsidRDefault="00211299" w:rsidP="00211299">
      <w:pPr>
        <w:rPr>
          <w:rFonts w:ascii="Arial" w:hAnsi="Arial" w:cs="Arial"/>
        </w:rPr>
      </w:pPr>
    </w:p>
    <w:p w14:paraId="41F88F70" w14:textId="77777777" w:rsidR="00211299" w:rsidRPr="00211299" w:rsidRDefault="00211299" w:rsidP="00211299">
      <w:pPr>
        <w:rPr>
          <w:rFonts w:ascii="Arial" w:hAnsi="Arial" w:cs="Arial"/>
        </w:rPr>
      </w:pPr>
    </w:p>
    <w:p w14:paraId="77A3A290" w14:textId="77777777" w:rsidR="00211299" w:rsidRPr="00211299" w:rsidRDefault="00211299" w:rsidP="00211299">
      <w:pPr>
        <w:rPr>
          <w:rFonts w:ascii="Arial" w:hAnsi="Arial" w:cs="Arial"/>
        </w:rPr>
      </w:pPr>
    </w:p>
    <w:p w14:paraId="5BA05736" w14:textId="77777777" w:rsidR="00211299" w:rsidRPr="00211299" w:rsidRDefault="00211299" w:rsidP="00211299">
      <w:pPr>
        <w:rPr>
          <w:rFonts w:ascii="Arial" w:hAnsi="Arial" w:cs="Arial"/>
        </w:rPr>
      </w:pPr>
    </w:p>
    <w:p w14:paraId="49542285" w14:textId="77777777" w:rsidR="00211299" w:rsidRPr="00211299" w:rsidRDefault="00211299" w:rsidP="00211299">
      <w:pPr>
        <w:rPr>
          <w:rFonts w:ascii="Arial" w:hAnsi="Arial" w:cs="Arial"/>
        </w:rPr>
      </w:pPr>
    </w:p>
    <w:p w14:paraId="3BBD151E" w14:textId="77777777" w:rsidR="00211299" w:rsidRPr="00211299" w:rsidRDefault="00211299" w:rsidP="00211299">
      <w:pPr>
        <w:rPr>
          <w:rFonts w:ascii="Arial" w:hAnsi="Arial" w:cs="Arial"/>
        </w:rPr>
      </w:pPr>
    </w:p>
    <w:p w14:paraId="5FE000B4" w14:textId="77777777" w:rsidR="00211299" w:rsidRPr="00211299" w:rsidRDefault="00211299" w:rsidP="00211299">
      <w:pPr>
        <w:rPr>
          <w:rFonts w:ascii="Arial" w:hAnsi="Arial" w:cs="Arial"/>
        </w:rPr>
      </w:pPr>
    </w:p>
    <w:p w14:paraId="0CA7A31A" w14:textId="77777777" w:rsidR="00211299" w:rsidRPr="00211299" w:rsidRDefault="00211299" w:rsidP="00211299">
      <w:pPr>
        <w:rPr>
          <w:rFonts w:ascii="Arial" w:hAnsi="Arial" w:cs="Arial"/>
        </w:rPr>
      </w:pPr>
    </w:p>
    <w:p w14:paraId="1628E727" w14:textId="77777777" w:rsidR="00211299" w:rsidRPr="00211299" w:rsidRDefault="00211299" w:rsidP="00211299">
      <w:pPr>
        <w:rPr>
          <w:rFonts w:ascii="Arial" w:hAnsi="Arial" w:cs="Arial"/>
        </w:rPr>
      </w:pPr>
    </w:p>
    <w:p w14:paraId="3A387A51" w14:textId="77777777" w:rsidR="00211299" w:rsidRPr="00211299" w:rsidRDefault="00211299" w:rsidP="00211299">
      <w:pPr>
        <w:rPr>
          <w:rFonts w:ascii="Arial" w:hAnsi="Arial" w:cs="Arial"/>
        </w:rPr>
      </w:pPr>
    </w:p>
    <w:p w14:paraId="23B94347" w14:textId="77777777" w:rsidR="00211299" w:rsidRPr="00211299" w:rsidRDefault="00211299" w:rsidP="00211299">
      <w:pPr>
        <w:rPr>
          <w:rFonts w:ascii="Arial" w:hAnsi="Arial" w:cs="Arial"/>
        </w:rPr>
      </w:pPr>
    </w:p>
    <w:p w14:paraId="1556CA12" w14:textId="77777777" w:rsidR="00211299" w:rsidRPr="00211299" w:rsidRDefault="00211299" w:rsidP="00211299">
      <w:pPr>
        <w:rPr>
          <w:rFonts w:ascii="Arial" w:hAnsi="Arial" w:cs="Arial"/>
        </w:rPr>
      </w:pPr>
    </w:p>
    <w:p w14:paraId="4412C77C" w14:textId="77777777" w:rsidR="00211299" w:rsidRPr="00211299" w:rsidRDefault="00211299" w:rsidP="00211299">
      <w:pPr>
        <w:rPr>
          <w:rFonts w:ascii="Arial" w:hAnsi="Arial" w:cs="Arial"/>
        </w:rPr>
      </w:pPr>
    </w:p>
    <w:p w14:paraId="1F7BC62D" w14:textId="77777777" w:rsidR="00211299" w:rsidRPr="00211299" w:rsidRDefault="00211299" w:rsidP="00211299">
      <w:pPr>
        <w:rPr>
          <w:rFonts w:ascii="Arial" w:hAnsi="Arial" w:cs="Arial"/>
        </w:rPr>
      </w:pPr>
    </w:p>
    <w:p w14:paraId="2AAEED2D" w14:textId="77777777" w:rsidR="00211299" w:rsidRPr="00211299" w:rsidRDefault="00211299" w:rsidP="00211299">
      <w:pPr>
        <w:rPr>
          <w:rFonts w:ascii="Arial" w:hAnsi="Arial" w:cs="Arial"/>
        </w:rPr>
      </w:pPr>
    </w:p>
    <w:p w14:paraId="13CD964A" w14:textId="77777777" w:rsidR="00211299" w:rsidRPr="00211299" w:rsidRDefault="00211299" w:rsidP="00211299">
      <w:pPr>
        <w:rPr>
          <w:rFonts w:ascii="Arial" w:hAnsi="Arial" w:cs="Arial"/>
        </w:rPr>
      </w:pPr>
    </w:p>
    <w:p w14:paraId="6080C882" w14:textId="3B519FD3" w:rsidR="00CA2F2A" w:rsidRPr="00A43CD8" w:rsidRDefault="00CA2F2A" w:rsidP="00A43CD8">
      <w:pPr>
        <w:rPr>
          <w:rFonts w:ascii="Arial" w:hAnsi="Arial" w:cs="Arial"/>
        </w:rPr>
      </w:pPr>
    </w:p>
    <w:p w14:paraId="2715EBB9" w14:textId="7B61B126" w:rsidR="354DC663" w:rsidRDefault="354DC663" w:rsidP="354DC663">
      <w:pPr>
        <w:rPr>
          <w:rFonts w:ascii="Arial" w:hAnsi="Arial" w:cs="Arial"/>
        </w:rPr>
      </w:pPr>
    </w:p>
    <w:p w14:paraId="3FBD9629" w14:textId="6C0802B3" w:rsidR="354DC663" w:rsidRDefault="354DC663" w:rsidP="354DC663">
      <w:pPr>
        <w:rPr>
          <w:rFonts w:ascii="Arial" w:hAnsi="Arial" w:cs="Arial"/>
        </w:rPr>
      </w:pPr>
    </w:p>
    <w:p w14:paraId="2AD09E81" w14:textId="57298733" w:rsidR="354DC663" w:rsidRDefault="354DC663" w:rsidP="354DC663">
      <w:pPr>
        <w:rPr>
          <w:rFonts w:ascii="Arial" w:hAnsi="Arial" w:cs="Arial"/>
        </w:rPr>
      </w:pPr>
    </w:p>
    <w:p w14:paraId="37406C0E" w14:textId="5EBAEA1E" w:rsidR="354DC663" w:rsidRDefault="354DC663" w:rsidP="354DC663">
      <w:pPr>
        <w:rPr>
          <w:rFonts w:ascii="Arial" w:hAnsi="Arial" w:cs="Arial"/>
        </w:rPr>
      </w:pPr>
    </w:p>
    <w:p w14:paraId="2FC0477B" w14:textId="29E1D532" w:rsidR="354DC663" w:rsidRDefault="354DC663" w:rsidP="354DC663">
      <w:pPr>
        <w:rPr>
          <w:rFonts w:ascii="Arial" w:hAnsi="Arial" w:cs="Arial"/>
        </w:rPr>
      </w:pPr>
    </w:p>
    <w:p w14:paraId="34A73C2A" w14:textId="77ECFABC" w:rsidR="354DC663" w:rsidRDefault="354DC663" w:rsidP="354DC663">
      <w:pPr>
        <w:rPr>
          <w:rFonts w:ascii="Arial" w:hAnsi="Arial" w:cs="Arial"/>
        </w:rPr>
      </w:pPr>
    </w:p>
    <w:p w14:paraId="0B1567EF" w14:textId="77777777" w:rsidR="00524CA6" w:rsidRDefault="00524CA6" w:rsidP="354DC663">
      <w:pPr>
        <w:rPr>
          <w:rFonts w:ascii="Arial" w:hAnsi="Arial" w:cs="Arial"/>
        </w:rPr>
      </w:pPr>
    </w:p>
    <w:p w14:paraId="4F40E7BB" w14:textId="77777777" w:rsidR="00524CA6" w:rsidRDefault="00524CA6" w:rsidP="354DC663">
      <w:pPr>
        <w:rPr>
          <w:rFonts w:ascii="Arial" w:hAnsi="Arial" w:cs="Arial"/>
        </w:rPr>
      </w:pPr>
    </w:p>
    <w:p w14:paraId="6C1969EA" w14:textId="6846E541" w:rsidR="354DC663" w:rsidRDefault="354DC663" w:rsidP="354DC663">
      <w:pPr>
        <w:rPr>
          <w:rFonts w:ascii="Arial" w:hAnsi="Arial" w:cs="Arial"/>
        </w:rPr>
      </w:pPr>
    </w:p>
    <w:p w14:paraId="6E31B722" w14:textId="405A4506" w:rsidR="354DC663" w:rsidRDefault="354DC663" w:rsidP="354DC663">
      <w:pPr>
        <w:rPr>
          <w:rFonts w:ascii="Arial" w:hAnsi="Arial" w:cs="Arial"/>
        </w:rPr>
      </w:pPr>
    </w:p>
    <w:p w14:paraId="0468057B" w14:textId="63052082" w:rsidR="354DC663" w:rsidRDefault="354DC663" w:rsidP="354DC663">
      <w:pPr>
        <w:rPr>
          <w:rFonts w:ascii="Arial" w:hAnsi="Arial" w:cs="Arial"/>
        </w:rPr>
      </w:pPr>
    </w:p>
    <w:p w14:paraId="642E2394" w14:textId="1AF91572" w:rsidR="354DC663" w:rsidRDefault="354DC663" w:rsidP="354DC663">
      <w:pPr>
        <w:rPr>
          <w:rFonts w:ascii="Arial" w:hAnsi="Arial" w:cs="Arial"/>
        </w:rPr>
      </w:pPr>
    </w:p>
    <w:p w14:paraId="456D45FB" w14:textId="2DDEC0E3" w:rsidR="00CA2F2A" w:rsidRPr="00A43CD8" w:rsidRDefault="00CA2F2A" w:rsidP="00A43CD8">
      <w:pPr>
        <w:rPr>
          <w:rFonts w:ascii="Arial" w:hAnsi="Arial" w:cs="Arial"/>
        </w:rPr>
      </w:pPr>
    </w:p>
    <w:p w14:paraId="240D980C" w14:textId="77777777" w:rsidR="00360C9D" w:rsidRPr="00A43CD8" w:rsidRDefault="25188608" w:rsidP="00A43CD8">
      <w:pPr>
        <w:shd w:val="clear" w:color="auto" w:fill="B3B3B3"/>
        <w:jc w:val="center"/>
        <w:rPr>
          <w:rFonts w:ascii="Arial" w:hAnsi="Arial" w:cs="Arial"/>
          <w:color w:val="000000" w:themeColor="text1"/>
          <w:lang w:val="en-GB"/>
        </w:rPr>
      </w:pPr>
      <w:r w:rsidRPr="00A43CD8">
        <w:rPr>
          <w:rFonts w:ascii="Arial" w:hAnsi="Arial" w:cs="Arial"/>
          <w:b/>
          <w:bCs/>
          <w:color w:val="000000" w:themeColor="text1"/>
          <w:lang w:val="en-GB"/>
        </w:rPr>
        <w:t>PENGESAHAN PERANCANGAN MENGAJAR</w:t>
      </w:r>
    </w:p>
    <w:p w14:paraId="2F61AE7F" w14:textId="77777777" w:rsidR="00360C9D" w:rsidRPr="00A43CD8" w:rsidRDefault="00360C9D" w:rsidP="00A43CD8">
      <w:pPr>
        <w:ind w:left="-720" w:firstLine="72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7C8F2FCB" w14:textId="65514F6F" w:rsidR="00360C9D" w:rsidRPr="00A43CD8" w:rsidRDefault="00360C9D" w:rsidP="00A43CD8">
      <w:pPr>
        <w:ind w:left="-720" w:firstLine="720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A43CD8">
        <w:rPr>
          <w:rFonts w:ascii="Arial" w:hAnsi="Arial" w:cs="Arial"/>
          <w:color w:val="000000"/>
          <w:sz w:val="22"/>
          <w:szCs w:val="22"/>
          <w:lang w:val="en-GB"/>
        </w:rPr>
        <w:t>Disediakan</w:t>
      </w:r>
      <w:proofErr w:type="spellEnd"/>
      <w:r w:rsidR="00430FF7"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6E432926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oleh</w:t>
      </w:r>
      <w:r w:rsidR="00430FF7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                </w:t>
      </w:r>
      <w:r w:rsidR="00430FF7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ab/>
      </w:r>
      <w:r w:rsidR="00430FF7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ab/>
      </w:r>
      <w:r w:rsidR="00430FF7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ab/>
        <w:t xml:space="preserve"> </w:t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proofErr w:type="spellStart"/>
      <w:r w:rsidR="2C0E4DEF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Disahkan</w:t>
      </w:r>
      <w:proofErr w:type="spellEnd"/>
      <w:r w:rsidR="2C0E4DEF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oleh</w:t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proofErr w:type="spellStart"/>
      <w:proofErr w:type="gramStart"/>
      <w:r w:rsidR="6E432926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oleh</w:t>
      </w:r>
      <w:proofErr w:type="spellEnd"/>
      <w:r w:rsidR="6E432926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;</w:t>
      </w:r>
      <w:proofErr w:type="gramEnd"/>
      <w:r w:rsidR="2C0E4DEF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;</w:t>
      </w:r>
    </w:p>
    <w:p w14:paraId="4947345A" w14:textId="77777777" w:rsidR="00360C9D" w:rsidRPr="00A43CD8" w:rsidRDefault="00360C9D" w:rsidP="00A43CD8">
      <w:pPr>
        <w:ind w:left="-720" w:firstLine="72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4BAC63D2" w14:textId="77777777" w:rsidR="00360C9D" w:rsidRPr="00A43CD8" w:rsidRDefault="00360C9D" w:rsidP="00A43CD8">
      <w:pPr>
        <w:ind w:left="-720" w:firstLine="720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A43CD8">
        <w:rPr>
          <w:rFonts w:ascii="Arial" w:hAnsi="Arial" w:cs="Arial"/>
          <w:color w:val="000000"/>
          <w:sz w:val="22"/>
          <w:szCs w:val="22"/>
          <w:lang w:val="en-GB"/>
        </w:rPr>
        <w:t>………………………….</w:t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  <w:t>………………………………..</w:t>
      </w:r>
    </w:p>
    <w:p w14:paraId="24D25B09" w14:textId="049AD374" w:rsidR="00360C9D" w:rsidRPr="00A43CD8" w:rsidRDefault="00360C9D" w:rsidP="00A43CD8">
      <w:pPr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Nama   </w:t>
      </w:r>
      <w:proofErr w:type="gramStart"/>
      <w:r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 :</w:t>
      </w:r>
      <w:proofErr w:type="gramEnd"/>
      <w:r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430FF7"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        </w:t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r w:rsidR="00430FF7"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proofErr w:type="spellStart"/>
      <w:r w:rsidRPr="00A43CD8">
        <w:rPr>
          <w:rFonts w:ascii="Arial" w:hAnsi="Arial" w:cs="Arial"/>
          <w:color w:val="000000"/>
          <w:sz w:val="22"/>
          <w:szCs w:val="22"/>
          <w:lang w:val="en-GB"/>
        </w:rPr>
        <w:t>Dekan</w:t>
      </w:r>
      <w:proofErr w:type="spellEnd"/>
      <w:r w:rsidRPr="00A43CD8">
        <w:rPr>
          <w:rFonts w:ascii="Arial" w:hAnsi="Arial" w:cs="Arial"/>
          <w:color w:val="000000"/>
          <w:sz w:val="22"/>
          <w:szCs w:val="22"/>
          <w:lang w:val="en-GB"/>
        </w:rPr>
        <w:t>/</w:t>
      </w:r>
      <w:proofErr w:type="spellStart"/>
      <w:r w:rsidRPr="00A43CD8">
        <w:rPr>
          <w:rFonts w:ascii="Arial" w:hAnsi="Arial" w:cs="Arial"/>
          <w:color w:val="000000"/>
          <w:sz w:val="22"/>
          <w:szCs w:val="22"/>
          <w:lang w:val="en-GB"/>
        </w:rPr>
        <w:t>Timbalan</w:t>
      </w:r>
      <w:proofErr w:type="spellEnd"/>
      <w:r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proofErr w:type="spellStart"/>
      <w:r w:rsidRPr="00A43CD8">
        <w:rPr>
          <w:rFonts w:ascii="Arial" w:hAnsi="Arial" w:cs="Arial"/>
          <w:color w:val="000000"/>
          <w:sz w:val="22"/>
          <w:szCs w:val="22"/>
          <w:lang w:val="en-GB"/>
        </w:rPr>
        <w:t>Dekan</w:t>
      </w:r>
      <w:proofErr w:type="spellEnd"/>
      <w:r w:rsidRPr="00A43CD8">
        <w:rPr>
          <w:rFonts w:ascii="Arial" w:hAnsi="Arial" w:cs="Arial"/>
          <w:color w:val="000000"/>
          <w:sz w:val="22"/>
          <w:szCs w:val="22"/>
          <w:lang w:val="en-GB"/>
        </w:rPr>
        <w:t>(</w:t>
      </w:r>
      <w:proofErr w:type="spellStart"/>
      <w:r w:rsidRPr="00A43CD8">
        <w:rPr>
          <w:rFonts w:ascii="Arial" w:hAnsi="Arial" w:cs="Arial"/>
          <w:color w:val="000000"/>
          <w:sz w:val="22"/>
          <w:szCs w:val="22"/>
          <w:lang w:val="en-GB"/>
        </w:rPr>
        <w:t>Akademik</w:t>
      </w:r>
      <w:proofErr w:type="spellEnd"/>
      <w:r w:rsidRPr="00A43CD8">
        <w:rPr>
          <w:rFonts w:ascii="Arial" w:hAnsi="Arial" w:cs="Arial"/>
          <w:color w:val="000000"/>
          <w:sz w:val="22"/>
          <w:szCs w:val="22"/>
          <w:lang w:val="en-GB"/>
        </w:rPr>
        <w:t>)/</w:t>
      </w:r>
      <w:proofErr w:type="spellStart"/>
      <w:r w:rsidRPr="00A43CD8">
        <w:rPr>
          <w:rFonts w:ascii="Arial" w:hAnsi="Arial" w:cs="Arial"/>
          <w:color w:val="000000"/>
          <w:sz w:val="22"/>
          <w:szCs w:val="22"/>
          <w:lang w:val="en-GB"/>
        </w:rPr>
        <w:t>Ketua</w:t>
      </w:r>
      <w:proofErr w:type="spellEnd"/>
      <w:r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</w:t>
      </w:r>
      <w:proofErr w:type="spellStart"/>
      <w:r w:rsidRPr="00A43CD8">
        <w:rPr>
          <w:rFonts w:ascii="Arial" w:hAnsi="Arial" w:cs="Arial"/>
          <w:color w:val="000000"/>
          <w:sz w:val="22"/>
          <w:szCs w:val="22"/>
          <w:lang w:val="en-GB"/>
        </w:rPr>
        <w:t>Jabatan</w:t>
      </w:r>
      <w:proofErr w:type="spellEnd"/>
    </w:p>
    <w:p w14:paraId="3E889828" w14:textId="41C68AC1" w:rsidR="00360C9D" w:rsidRPr="00A43CD8" w:rsidRDefault="00CD7B47" w:rsidP="00A43CD8">
      <w:pPr>
        <w:ind w:left="-720" w:firstLine="720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proofErr w:type="gramStart"/>
      <w:r w:rsidRPr="00A43CD8">
        <w:rPr>
          <w:rFonts w:ascii="Arial" w:hAnsi="Arial" w:cs="Arial"/>
          <w:color w:val="000000"/>
          <w:sz w:val="22"/>
          <w:szCs w:val="22"/>
          <w:lang w:val="en-GB"/>
        </w:rPr>
        <w:t>Jawatan</w:t>
      </w:r>
      <w:proofErr w:type="spellEnd"/>
      <w:r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 </w:t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>:</w:t>
      </w:r>
      <w:proofErr w:type="gramEnd"/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430FF7"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         </w:t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Cop :</w:t>
      </w:r>
    </w:p>
    <w:p w14:paraId="62A55280" w14:textId="77777777" w:rsidR="00360C9D" w:rsidRPr="00A43CD8" w:rsidRDefault="00CD7B47" w:rsidP="00A43CD8">
      <w:pPr>
        <w:ind w:left="-720" w:firstLine="720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Cop     </w:t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>:</w:t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360C9D"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</w:p>
    <w:p w14:paraId="40F90983" w14:textId="77777777" w:rsidR="00360C9D" w:rsidRPr="00A43CD8" w:rsidRDefault="00360C9D" w:rsidP="00A43CD8">
      <w:pP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493B6458" w14:textId="602CDF8D" w:rsidR="00360C9D" w:rsidRPr="00A43CD8" w:rsidRDefault="00360C9D" w:rsidP="00A43CD8">
      <w:pPr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A43CD8">
        <w:rPr>
          <w:rFonts w:ascii="Arial" w:hAnsi="Arial" w:cs="Arial"/>
          <w:color w:val="000000"/>
          <w:sz w:val="22"/>
          <w:szCs w:val="22"/>
          <w:lang w:val="en-GB"/>
        </w:rPr>
        <w:t>Tarikh</w:t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2C0E4DEF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  </w:t>
      </w:r>
      <w:proofErr w:type="gramStart"/>
      <w:r w:rsidR="2C0E4DEF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 :</w:t>
      </w:r>
      <w:proofErr w:type="gramEnd"/>
      <w:r w:rsidR="2C0E4DEF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 _________________</w:t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="00430FF7"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                     </w:t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 xml:space="preserve"> Tarikh  :  __________________</w:t>
      </w:r>
      <w:r w:rsidR="2C0E4DEF"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</w:p>
    <w:p w14:paraId="54CEEF57" w14:textId="77777777" w:rsidR="00360C9D" w:rsidRPr="00A43CD8" w:rsidRDefault="00360C9D" w:rsidP="00A43CD8">
      <w:pP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6A587402" w14:textId="77777777" w:rsidR="00360C9D" w:rsidRPr="00A43CD8" w:rsidRDefault="25188608" w:rsidP="00A43CD8">
      <w:pPr>
        <w:shd w:val="clear" w:color="auto" w:fill="B3B3B3"/>
        <w:jc w:val="center"/>
        <w:rPr>
          <w:rFonts w:ascii="Arial" w:hAnsi="Arial" w:cs="Arial"/>
          <w:b/>
          <w:bCs/>
          <w:color w:val="000000" w:themeColor="text1"/>
          <w:lang w:val="en-GB"/>
        </w:rPr>
      </w:pPr>
      <w:r w:rsidRPr="00A43CD8">
        <w:rPr>
          <w:rFonts w:ascii="Arial" w:hAnsi="Arial" w:cs="Arial"/>
          <w:b/>
          <w:bCs/>
          <w:color w:val="000000" w:themeColor="text1"/>
          <w:lang w:val="en-GB"/>
        </w:rPr>
        <w:t xml:space="preserve">PEMANTAUAN PELAKSANAAN PERANCANGAN MENGAJAR </w:t>
      </w:r>
    </w:p>
    <w:p w14:paraId="2822F1B4" w14:textId="77777777" w:rsidR="00360C9D" w:rsidRPr="00A43CD8" w:rsidRDefault="25188608" w:rsidP="00A43CD8">
      <w:pPr>
        <w:shd w:val="clear" w:color="auto" w:fill="B3B3B3"/>
        <w:jc w:val="center"/>
        <w:rPr>
          <w:rFonts w:ascii="Arial" w:hAnsi="Arial" w:cs="Arial"/>
          <w:color w:val="000000" w:themeColor="text1"/>
          <w:sz w:val="28"/>
          <w:szCs w:val="28"/>
          <w:lang w:val="en-GB"/>
        </w:rPr>
      </w:pPr>
      <w:r w:rsidRPr="00A43CD8">
        <w:rPr>
          <w:rFonts w:ascii="Arial" w:hAnsi="Arial" w:cs="Arial"/>
          <w:b/>
          <w:bCs/>
          <w:color w:val="000000" w:themeColor="text1"/>
          <w:lang w:val="en-GB"/>
        </w:rPr>
        <w:t>(CUTI PERTENGAHAN SEMESTER)</w:t>
      </w:r>
    </w:p>
    <w:p w14:paraId="79FDC575" w14:textId="77777777" w:rsidR="00360C9D" w:rsidRPr="00A43CD8" w:rsidRDefault="00360C9D" w:rsidP="00A43CD8">
      <w:pP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55B8ECB6" w14:textId="77777777" w:rsidR="00360C9D" w:rsidRPr="00A43CD8" w:rsidRDefault="25188608" w:rsidP="00A43CD8">
      <w:pPr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Ulasan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/</w:t>
      </w:r>
      <w:proofErr w:type="spellStart"/>
      <w:proofErr w:type="gram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Komen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:</w:t>
      </w:r>
      <w:proofErr w:type="gramEnd"/>
    </w:p>
    <w:p w14:paraId="77CF1D3E" w14:textId="77777777" w:rsidR="00360C9D" w:rsidRPr="00A43CD8" w:rsidRDefault="00360C9D" w:rsidP="00A43CD8">
      <w:pP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28407D84" w14:textId="77777777" w:rsidR="00360C9D" w:rsidRPr="00A43CD8" w:rsidRDefault="00360C9D" w:rsidP="00A43CD8">
      <w:pPr>
        <w:pBdr>
          <w:top w:val="single" w:sz="12" w:space="1" w:color="auto"/>
          <w:bottom w:val="single" w:sz="12" w:space="1" w:color="auto"/>
        </w:pBdr>
        <w:jc w:val="right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44982356" w14:textId="77777777" w:rsidR="00360C9D" w:rsidRPr="00A43CD8" w:rsidRDefault="00360C9D" w:rsidP="00A43CD8">
      <w:pPr>
        <w:pBdr>
          <w:bottom w:val="single" w:sz="12" w:space="1" w:color="auto"/>
          <w:between w:val="single" w:sz="12" w:space="1" w:color="auto"/>
        </w:pBd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671F5353" w14:textId="77777777" w:rsidR="00360C9D" w:rsidRPr="00A43CD8" w:rsidRDefault="00360C9D" w:rsidP="00A43CD8">
      <w:pPr>
        <w:pBdr>
          <w:bottom w:val="single" w:sz="12" w:space="1" w:color="auto"/>
          <w:between w:val="single" w:sz="12" w:space="1" w:color="auto"/>
        </w:pBd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7A507FB6" w14:textId="77777777" w:rsidR="00360C9D" w:rsidRPr="00A43CD8" w:rsidRDefault="00360C9D" w:rsidP="00A43CD8">
      <w:pPr>
        <w:pBdr>
          <w:bottom w:val="single" w:sz="12" w:space="1" w:color="auto"/>
          <w:between w:val="single" w:sz="12" w:space="1" w:color="auto"/>
        </w:pBd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65F7801B" w14:textId="77777777" w:rsidR="00360C9D" w:rsidRPr="00A43CD8" w:rsidRDefault="00360C9D" w:rsidP="00A43CD8">
      <w:pPr>
        <w:ind w:right="299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4758C7E3" w14:textId="77777777" w:rsidR="00360C9D" w:rsidRPr="00A43CD8" w:rsidRDefault="25188608" w:rsidP="00A43CD8">
      <w:pPr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Disemak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proofErr w:type="gram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oleh ;</w:t>
      </w:r>
      <w:proofErr w:type="gramEnd"/>
    </w:p>
    <w:p w14:paraId="07D57B25" w14:textId="77777777" w:rsidR="00360C9D" w:rsidRPr="00A43CD8" w:rsidRDefault="00360C9D" w:rsidP="00A43CD8">
      <w:pP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006F4779" w14:textId="77777777" w:rsidR="00360C9D" w:rsidRPr="00A43CD8" w:rsidRDefault="25188608" w:rsidP="00A43CD8">
      <w:pPr>
        <w:ind w:left="-720" w:firstLine="720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………………………………..</w:t>
      </w:r>
    </w:p>
    <w:p w14:paraId="018FF6A3" w14:textId="77777777" w:rsidR="00360C9D" w:rsidRPr="00A43CD8" w:rsidRDefault="25188608" w:rsidP="00A43CD8">
      <w:pPr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Dekan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/</w:t>
      </w:r>
      <w:proofErr w:type="spell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Timbalan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proofErr w:type="spellStart"/>
      <w:proofErr w:type="gram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Dekan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(</w:t>
      </w:r>
      <w:proofErr w:type="spellStart"/>
      <w:proofErr w:type="gram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Akademik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)/</w:t>
      </w:r>
      <w:proofErr w:type="spell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Ketua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Jabatan</w:t>
      </w:r>
      <w:proofErr w:type="spellEnd"/>
    </w:p>
    <w:p w14:paraId="3FB3465B" w14:textId="77777777" w:rsidR="00360C9D" w:rsidRPr="00A43CD8" w:rsidRDefault="00360C9D" w:rsidP="00A43CD8">
      <w:pPr>
        <w:ind w:left="-720" w:firstLine="720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gramStart"/>
      <w:r w:rsidRPr="00A43CD8">
        <w:rPr>
          <w:rFonts w:ascii="Arial" w:hAnsi="Arial" w:cs="Arial"/>
          <w:color w:val="000000"/>
          <w:sz w:val="22"/>
          <w:szCs w:val="22"/>
          <w:lang w:val="en-GB"/>
        </w:rPr>
        <w:t>Cop :</w:t>
      </w:r>
      <w:proofErr w:type="gramEnd"/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  <w:t>Tarikh:  _______________</w:t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</w:p>
    <w:p w14:paraId="1AC1AB6E" w14:textId="77777777" w:rsidR="00360C9D" w:rsidRPr="00A43CD8" w:rsidRDefault="00360C9D" w:rsidP="00A43CD8">
      <w:pPr>
        <w:ind w:left="-720" w:firstLine="720"/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4A7595D3" w14:textId="77777777" w:rsidR="00360C9D" w:rsidRPr="00A43CD8" w:rsidRDefault="00360C9D" w:rsidP="00A43CD8">
      <w:pPr>
        <w:ind w:left="-720" w:firstLine="720"/>
        <w:jc w:val="both"/>
        <w:rPr>
          <w:rFonts w:ascii="Arial" w:hAnsi="Arial" w:cs="Arial"/>
          <w:color w:val="000000"/>
          <w:sz w:val="16"/>
          <w:szCs w:val="16"/>
          <w:lang w:val="en-GB"/>
        </w:rPr>
      </w:pPr>
    </w:p>
    <w:p w14:paraId="7A9696E2" w14:textId="77777777" w:rsidR="00360C9D" w:rsidRPr="00A43CD8" w:rsidRDefault="25188608" w:rsidP="00A43CD8">
      <w:pPr>
        <w:shd w:val="clear" w:color="auto" w:fill="B3B3B3"/>
        <w:jc w:val="center"/>
        <w:rPr>
          <w:rFonts w:ascii="Arial" w:hAnsi="Arial" w:cs="Arial"/>
          <w:b/>
          <w:bCs/>
          <w:color w:val="000000" w:themeColor="text1"/>
          <w:lang w:val="en-GB"/>
        </w:rPr>
      </w:pPr>
      <w:r w:rsidRPr="00A43CD8">
        <w:rPr>
          <w:rFonts w:ascii="Arial" w:hAnsi="Arial" w:cs="Arial"/>
          <w:b/>
          <w:bCs/>
          <w:color w:val="000000" w:themeColor="text1"/>
          <w:lang w:val="en-GB"/>
        </w:rPr>
        <w:t xml:space="preserve">PEMANTAUAN PELAKSANAAN PERANCANGAN MENGAJAR </w:t>
      </w:r>
    </w:p>
    <w:p w14:paraId="79E262AE" w14:textId="77777777" w:rsidR="00360C9D" w:rsidRPr="00A43CD8" w:rsidRDefault="25188608" w:rsidP="00A43CD8">
      <w:pPr>
        <w:shd w:val="clear" w:color="auto" w:fill="B3B3B3"/>
        <w:jc w:val="center"/>
        <w:rPr>
          <w:rFonts w:ascii="Arial" w:hAnsi="Arial" w:cs="Arial"/>
          <w:color w:val="000000" w:themeColor="text1"/>
          <w:sz w:val="28"/>
          <w:szCs w:val="28"/>
          <w:lang w:val="en-GB"/>
        </w:rPr>
      </w:pPr>
      <w:r w:rsidRPr="00A43CD8">
        <w:rPr>
          <w:rFonts w:ascii="Arial" w:hAnsi="Arial" w:cs="Arial"/>
          <w:b/>
          <w:bCs/>
          <w:color w:val="000000" w:themeColor="text1"/>
          <w:lang w:val="en-GB"/>
        </w:rPr>
        <w:t>(MINGGU KE-16 SEMESTER)</w:t>
      </w:r>
    </w:p>
    <w:p w14:paraId="3B01DBED" w14:textId="77777777" w:rsidR="00360C9D" w:rsidRPr="00A43CD8" w:rsidRDefault="00360C9D" w:rsidP="00A43CD8">
      <w:pP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36A59807" w14:textId="77777777" w:rsidR="00360C9D" w:rsidRPr="00A43CD8" w:rsidRDefault="25188608" w:rsidP="00A43CD8">
      <w:pPr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Ulasan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/</w:t>
      </w:r>
      <w:proofErr w:type="spellStart"/>
      <w:proofErr w:type="gram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Komen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:</w:t>
      </w:r>
      <w:proofErr w:type="gramEnd"/>
    </w:p>
    <w:p w14:paraId="5AFAE3BA" w14:textId="77777777" w:rsidR="00360C9D" w:rsidRPr="00A43CD8" w:rsidRDefault="00360C9D" w:rsidP="00A43CD8">
      <w:pP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33A7A6F8" w14:textId="77777777" w:rsidR="00360C9D" w:rsidRPr="00A43CD8" w:rsidRDefault="00360C9D" w:rsidP="00A43CD8">
      <w:pPr>
        <w:pBdr>
          <w:top w:val="single" w:sz="12" w:space="1" w:color="auto"/>
          <w:bottom w:val="single" w:sz="12" w:space="1" w:color="auto"/>
        </w:pBdr>
        <w:jc w:val="right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5817E669" w14:textId="77777777" w:rsidR="00360C9D" w:rsidRPr="00A43CD8" w:rsidRDefault="00360C9D" w:rsidP="00A43CD8">
      <w:pPr>
        <w:pBdr>
          <w:bottom w:val="single" w:sz="12" w:space="1" w:color="auto"/>
          <w:between w:val="single" w:sz="12" w:space="1" w:color="auto"/>
        </w:pBd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20AFFFB1" w14:textId="77777777" w:rsidR="00360C9D" w:rsidRPr="00A43CD8" w:rsidRDefault="00360C9D" w:rsidP="00A43CD8">
      <w:pPr>
        <w:pBdr>
          <w:bottom w:val="single" w:sz="12" w:space="1" w:color="auto"/>
          <w:between w:val="single" w:sz="12" w:space="1" w:color="auto"/>
        </w:pBd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6DA46459" w14:textId="77777777" w:rsidR="00360C9D" w:rsidRPr="00A43CD8" w:rsidRDefault="00360C9D" w:rsidP="00A43CD8">
      <w:pPr>
        <w:pBdr>
          <w:bottom w:val="single" w:sz="12" w:space="1" w:color="auto"/>
          <w:between w:val="single" w:sz="12" w:space="1" w:color="auto"/>
        </w:pBd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7814B341" w14:textId="77777777" w:rsidR="00360C9D" w:rsidRPr="00A43CD8" w:rsidRDefault="00360C9D" w:rsidP="00A43CD8">
      <w:pP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130DA9C5" w14:textId="77777777" w:rsidR="00360C9D" w:rsidRPr="00A43CD8" w:rsidRDefault="25188608" w:rsidP="00A43CD8">
      <w:pPr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Disemak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proofErr w:type="gram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oleh ;</w:t>
      </w:r>
      <w:proofErr w:type="gramEnd"/>
    </w:p>
    <w:p w14:paraId="1363A660" w14:textId="77777777" w:rsidR="00360C9D" w:rsidRPr="00A43CD8" w:rsidRDefault="00360C9D" w:rsidP="00A43CD8">
      <w:pP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08E442A8" w14:textId="77777777" w:rsidR="00360C9D" w:rsidRPr="00A43CD8" w:rsidRDefault="00360C9D" w:rsidP="00A43CD8">
      <w:pPr>
        <w:jc w:val="both"/>
        <w:rPr>
          <w:rFonts w:ascii="Arial" w:hAnsi="Arial" w:cs="Arial"/>
          <w:color w:val="000000"/>
          <w:sz w:val="22"/>
          <w:szCs w:val="22"/>
          <w:lang w:val="en-GB"/>
        </w:rPr>
      </w:pPr>
    </w:p>
    <w:p w14:paraId="068290B1" w14:textId="77777777" w:rsidR="00360C9D" w:rsidRPr="00A43CD8" w:rsidRDefault="25188608" w:rsidP="00A43CD8">
      <w:pPr>
        <w:ind w:left="-720" w:firstLine="720"/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………………………………..</w:t>
      </w:r>
    </w:p>
    <w:p w14:paraId="46E96342" w14:textId="77777777" w:rsidR="00360C9D" w:rsidRPr="00A43CD8" w:rsidRDefault="25188608" w:rsidP="00A43CD8">
      <w:pPr>
        <w:jc w:val="both"/>
        <w:rPr>
          <w:rFonts w:ascii="Arial" w:hAnsi="Arial" w:cs="Arial"/>
          <w:color w:val="000000" w:themeColor="text1"/>
          <w:sz w:val="22"/>
          <w:szCs w:val="22"/>
          <w:lang w:val="en-GB"/>
        </w:rPr>
      </w:pPr>
      <w:proofErr w:type="spell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Dekan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/</w:t>
      </w:r>
      <w:proofErr w:type="spell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Timbalan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proofErr w:type="spellStart"/>
      <w:proofErr w:type="gram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Dekan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(</w:t>
      </w:r>
      <w:proofErr w:type="spellStart"/>
      <w:proofErr w:type="gram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Akademik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)/</w:t>
      </w:r>
      <w:proofErr w:type="spell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Ketua</w:t>
      </w:r>
      <w:proofErr w:type="spellEnd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 xml:space="preserve"> </w:t>
      </w:r>
      <w:proofErr w:type="spellStart"/>
      <w:r w:rsidRPr="00A43CD8">
        <w:rPr>
          <w:rFonts w:ascii="Arial" w:hAnsi="Arial" w:cs="Arial"/>
          <w:color w:val="000000" w:themeColor="text1"/>
          <w:sz w:val="22"/>
          <w:szCs w:val="22"/>
          <w:lang w:val="en-GB"/>
        </w:rPr>
        <w:t>Jabatan</w:t>
      </w:r>
      <w:proofErr w:type="spellEnd"/>
    </w:p>
    <w:p w14:paraId="37E35EA8" w14:textId="47D84AE2" w:rsidR="00360C9D" w:rsidRPr="00A43CD8" w:rsidRDefault="00360C9D" w:rsidP="00C51465">
      <w:pPr>
        <w:jc w:val="both"/>
        <w:rPr>
          <w:rFonts w:ascii="Arial" w:hAnsi="Arial" w:cs="Arial"/>
          <w:sz w:val="22"/>
          <w:szCs w:val="22"/>
          <w:lang w:val="en-GB"/>
        </w:rPr>
      </w:pPr>
      <w:proofErr w:type="gramStart"/>
      <w:r w:rsidRPr="00A43CD8">
        <w:rPr>
          <w:rFonts w:ascii="Arial" w:hAnsi="Arial" w:cs="Arial"/>
          <w:color w:val="000000"/>
          <w:sz w:val="22"/>
          <w:szCs w:val="22"/>
          <w:lang w:val="en-GB"/>
        </w:rPr>
        <w:lastRenderedPageBreak/>
        <w:t>Cop :</w:t>
      </w:r>
      <w:proofErr w:type="gramEnd"/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</w:r>
      <w:r w:rsidRPr="00A43CD8">
        <w:rPr>
          <w:rFonts w:ascii="Arial" w:hAnsi="Arial" w:cs="Arial"/>
          <w:color w:val="000000"/>
          <w:sz w:val="22"/>
          <w:szCs w:val="22"/>
          <w:lang w:val="en-GB"/>
        </w:rPr>
        <w:tab/>
        <w:t>Tarikh:  _______________</w:t>
      </w:r>
    </w:p>
    <w:sectPr w:rsidR="00360C9D" w:rsidRPr="00A43CD8" w:rsidSect="00AB3A7D">
      <w:pgSz w:w="12240" w:h="15840" w:code="1"/>
      <w:pgMar w:top="1259" w:right="1077" w:bottom="1440" w:left="1797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46980" w14:textId="77777777" w:rsidR="00290B58" w:rsidRDefault="00290B58">
      <w:r>
        <w:separator/>
      </w:r>
    </w:p>
  </w:endnote>
  <w:endnote w:type="continuationSeparator" w:id="0">
    <w:p w14:paraId="364D4C21" w14:textId="77777777" w:rsidR="00290B58" w:rsidRDefault="00290B58">
      <w:r>
        <w:continuationSeparator/>
      </w:r>
    </w:p>
  </w:endnote>
  <w:endnote w:type="continuationNotice" w:id="1">
    <w:p w14:paraId="7DD6D312" w14:textId="77777777" w:rsidR="00290B58" w:rsidRDefault="00290B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77160" w14:textId="77777777" w:rsidR="008D6D4D" w:rsidRDefault="008D6D4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962415" w14:textId="77777777" w:rsidR="008D6D4D" w:rsidRDefault="008D6D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755EE" w14:textId="77777777" w:rsidR="00E954C2" w:rsidRDefault="00E954C2" w:rsidP="25188608">
    <w:pPr>
      <w:pStyle w:val="Footer"/>
      <w:ind w:right="360"/>
      <w:rPr>
        <w:rFonts w:ascii="Arial" w:hAnsi="Arial" w:cs="Arial"/>
        <w:sz w:val="20"/>
        <w:szCs w:val="20"/>
      </w:rPr>
    </w:pPr>
  </w:p>
  <w:p w14:paraId="4AB84EF9" w14:textId="77777777" w:rsidR="00E954C2" w:rsidRDefault="00E954C2" w:rsidP="25188608">
    <w:pPr>
      <w:pStyle w:val="Footer"/>
      <w:ind w:right="360"/>
      <w:rPr>
        <w:rFonts w:ascii="Arial" w:hAnsi="Arial" w:cs="Arial"/>
        <w:sz w:val="20"/>
        <w:szCs w:val="20"/>
      </w:rPr>
    </w:pPr>
  </w:p>
  <w:p w14:paraId="72980C7B" w14:textId="0B605E7C" w:rsidR="008D6D4D" w:rsidRDefault="008D6D4D" w:rsidP="25188608">
    <w:pPr>
      <w:pStyle w:val="Footer"/>
      <w:ind w:right="360"/>
      <w:rPr>
        <w:rFonts w:ascii="Arial" w:hAnsi="Arial" w:cs="Arial"/>
        <w:sz w:val="20"/>
        <w:szCs w:val="20"/>
      </w:rPr>
    </w:pPr>
    <w:r w:rsidRPr="006934F1">
      <w:rPr>
        <w:rFonts w:ascii="Arial" w:hAnsi="Arial" w:cs="Arial"/>
        <w:noProof/>
        <w:sz w:val="20"/>
        <w:szCs w:val="20"/>
        <w:lang w:val="en-MY" w:eastAsia="en-MY"/>
      </w:rPr>
      <mc:AlternateContent>
        <mc:Choice Requires="wps">
          <w:drawing>
            <wp:anchor distT="4294967295" distB="4294967295" distL="114300" distR="114300" simplePos="0" relativeHeight="251658240" behindDoc="0" locked="0" layoutInCell="1" allowOverlap="1" wp14:anchorId="421803EA" wp14:editId="07777777">
              <wp:simplePos x="0" y="0"/>
              <wp:positionH relativeFrom="column">
                <wp:posOffset>-76200</wp:posOffset>
              </wp:positionH>
              <wp:positionV relativeFrom="paragraph">
                <wp:posOffset>-60326</wp:posOffset>
              </wp:positionV>
              <wp:extent cx="5867400" cy="0"/>
              <wp:effectExtent l="0" t="0" r="0" b="0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674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a="http://schemas.openxmlformats.org/drawingml/2006/main">
          <w:pict w14:anchorId="1549F06C">
            <v:line id="Line 3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spid="_x0000_s1026" strokeweight="1pt" from="-6pt,-4.75pt" to="456pt,-4.75pt" w14:anchorId="258495D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"/>
          </w:pict>
        </mc:Fallback>
      </mc:AlternateContent>
    </w:r>
    <w:r>
      <w:rPr>
        <w:rFonts w:ascii="Arial" w:hAnsi="Arial" w:cs="Arial"/>
        <w:sz w:val="20"/>
        <w:szCs w:val="20"/>
      </w:rPr>
      <w:t xml:space="preserve">Pusat </w:t>
    </w:r>
    <w:proofErr w:type="spellStart"/>
    <w:r w:rsidR="00524CA6">
      <w:rPr>
        <w:rFonts w:ascii="Arial" w:hAnsi="Arial" w:cs="Arial"/>
        <w:sz w:val="20"/>
        <w:szCs w:val="20"/>
      </w:rPr>
      <w:t>Pembelajaran</w:t>
    </w:r>
    <w:proofErr w:type="spellEnd"/>
    <w:r w:rsidR="00524CA6">
      <w:rPr>
        <w:rFonts w:ascii="Arial" w:hAnsi="Arial" w:cs="Arial"/>
        <w:sz w:val="20"/>
        <w:szCs w:val="20"/>
      </w:rPr>
      <w:t xml:space="preserve"> </w:t>
    </w:r>
    <w:r>
      <w:rPr>
        <w:rFonts w:ascii="Arial" w:hAnsi="Arial" w:cs="Arial"/>
        <w:sz w:val="20"/>
        <w:szCs w:val="20"/>
      </w:rPr>
      <w:t xml:space="preserve">Bahasa </w:t>
    </w:r>
  </w:p>
  <w:p w14:paraId="1253041F" w14:textId="17D71D3C" w:rsidR="008D6D4D" w:rsidRDefault="008D6D4D" w:rsidP="2C0E4DEF">
    <w:pPr>
      <w:pStyle w:val="Footer"/>
      <w:framePr w:wrap="around" w:vAnchor="text" w:hAnchor="margin" w:xAlign="right" w:y="1"/>
      <w:jc w:val="right"/>
      <w:rPr>
        <w:rStyle w:val="PageNumber"/>
        <w:rFonts w:ascii="Arial" w:hAnsi="Arial" w:cs="Arial"/>
        <w:sz w:val="20"/>
        <w:szCs w:val="20"/>
      </w:rPr>
    </w:pPr>
    <w:r w:rsidRPr="2C0E4DEF">
      <w:rPr>
        <w:rStyle w:val="PageNumber"/>
        <w:rFonts w:ascii="Arial" w:hAnsi="Arial" w:cs="Arial"/>
        <w:noProof/>
        <w:sz w:val="20"/>
        <w:szCs w:val="20"/>
      </w:rPr>
      <w:fldChar w:fldCharType="begin"/>
    </w:r>
    <w:r w:rsidRPr="2C0E4DEF">
      <w:rPr>
        <w:rStyle w:val="PageNumber"/>
        <w:rFonts w:ascii="Arial" w:hAnsi="Arial" w:cs="Arial"/>
        <w:noProof/>
        <w:sz w:val="20"/>
        <w:szCs w:val="20"/>
      </w:rPr>
      <w:instrText xml:space="preserve">PAGE  </w:instrText>
    </w:r>
    <w:r w:rsidRPr="2C0E4DEF">
      <w:rPr>
        <w:rStyle w:val="PageNumber"/>
        <w:rFonts w:ascii="Arial" w:hAnsi="Arial" w:cs="Arial"/>
        <w:noProof/>
        <w:sz w:val="20"/>
        <w:szCs w:val="20"/>
      </w:rPr>
      <w:fldChar w:fldCharType="separate"/>
    </w:r>
    <w:r w:rsidR="003F2BD2">
      <w:rPr>
        <w:rStyle w:val="PageNumber"/>
        <w:rFonts w:ascii="Arial" w:hAnsi="Arial" w:cs="Arial"/>
        <w:noProof/>
        <w:sz w:val="20"/>
        <w:szCs w:val="20"/>
      </w:rPr>
      <w:t>3</w:t>
    </w:r>
    <w:r w:rsidRPr="2C0E4DEF">
      <w:rPr>
        <w:rStyle w:val="PageNumber"/>
        <w:rFonts w:ascii="Arial" w:hAnsi="Arial" w:cs="Arial"/>
        <w:noProof/>
        <w:sz w:val="20"/>
        <w:szCs w:val="20"/>
      </w:rPr>
      <w:fldChar w:fldCharType="end"/>
    </w:r>
    <w:r w:rsidRPr="2C0E4DEF">
      <w:rPr>
        <w:rStyle w:val="PageNumber"/>
        <w:rFonts w:ascii="Arial" w:hAnsi="Arial" w:cs="Arial"/>
        <w:sz w:val="20"/>
        <w:szCs w:val="20"/>
      </w:rPr>
      <w:t>/ 5</w:t>
    </w:r>
  </w:p>
  <w:p w14:paraId="7DB97738" w14:textId="77777777" w:rsidR="008D6D4D" w:rsidRDefault="008D6D4D">
    <w:pPr>
      <w:pStyle w:val="Footer"/>
      <w:framePr w:wrap="around" w:vAnchor="text" w:hAnchor="margin" w:xAlign="right" w:y="1"/>
      <w:rPr>
        <w:rStyle w:val="PageNumber"/>
      </w:rPr>
    </w:pPr>
  </w:p>
  <w:p w14:paraId="5A9F0A5B" w14:textId="77777777" w:rsidR="008D6D4D" w:rsidRDefault="008D6D4D">
    <w:pPr>
      <w:pStyle w:val="Footer"/>
      <w:ind w:right="360"/>
    </w:pPr>
    <w:proofErr w:type="spellStart"/>
    <w:r w:rsidRPr="2C0E4DEF">
      <w:rPr>
        <w:rFonts w:ascii="Arial" w:hAnsi="Arial" w:cs="Arial"/>
        <w:sz w:val="20"/>
        <w:szCs w:val="20"/>
      </w:rPr>
      <w:t>Universiti</w:t>
    </w:r>
    <w:proofErr w:type="spellEnd"/>
    <w:r w:rsidRPr="2C0E4DEF">
      <w:rPr>
        <w:rFonts w:ascii="Arial" w:hAnsi="Arial" w:cs="Arial"/>
        <w:sz w:val="20"/>
        <w:szCs w:val="20"/>
      </w:rPr>
      <w:t xml:space="preserve"> </w:t>
    </w:r>
    <w:proofErr w:type="spellStart"/>
    <w:r w:rsidRPr="2C0E4DEF">
      <w:rPr>
        <w:rFonts w:ascii="Arial" w:hAnsi="Arial" w:cs="Arial"/>
        <w:sz w:val="20"/>
        <w:szCs w:val="20"/>
      </w:rPr>
      <w:t>Teknikal</w:t>
    </w:r>
    <w:proofErr w:type="spellEnd"/>
    <w:r w:rsidRPr="2C0E4DEF">
      <w:rPr>
        <w:rFonts w:ascii="Arial" w:hAnsi="Arial" w:cs="Arial"/>
        <w:sz w:val="20"/>
        <w:szCs w:val="20"/>
      </w:rPr>
      <w:t xml:space="preserve"> Malaysia Melak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37017" w14:textId="77777777" w:rsidR="00290B58" w:rsidRDefault="00290B58">
      <w:r>
        <w:separator/>
      </w:r>
    </w:p>
  </w:footnote>
  <w:footnote w:type="continuationSeparator" w:id="0">
    <w:p w14:paraId="51449990" w14:textId="77777777" w:rsidR="00290B58" w:rsidRDefault="00290B58">
      <w:r>
        <w:continuationSeparator/>
      </w:r>
    </w:p>
  </w:footnote>
  <w:footnote w:type="continuationNotice" w:id="1">
    <w:p w14:paraId="30B93E50" w14:textId="77777777" w:rsidR="00290B58" w:rsidRDefault="00290B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CC2F0" w14:textId="77777777" w:rsidR="008D6D4D" w:rsidRDefault="008D6D4D" w:rsidP="25188608">
    <w:pPr>
      <w:jc w:val="right"/>
      <w:rPr>
        <w:rFonts w:ascii="Arial" w:hAnsi="Arial" w:cs="Arial"/>
        <w:b/>
        <w:bCs/>
        <w:sz w:val="22"/>
        <w:szCs w:val="22"/>
      </w:rPr>
    </w:pPr>
    <w:proofErr w:type="spellStart"/>
    <w:proofErr w:type="gramStart"/>
    <w:r w:rsidRPr="25188608">
      <w:rPr>
        <w:rFonts w:ascii="Arial" w:hAnsi="Arial" w:cs="Arial"/>
        <w:b/>
        <w:bCs/>
        <w:sz w:val="22"/>
        <w:szCs w:val="22"/>
      </w:rPr>
      <w:t>UTeM</w:t>
    </w:r>
    <w:proofErr w:type="spellEnd"/>
    <w:r w:rsidRPr="25188608">
      <w:rPr>
        <w:rFonts w:ascii="Arial" w:hAnsi="Arial" w:cs="Arial"/>
        <w:b/>
        <w:bCs/>
        <w:sz w:val="22"/>
        <w:szCs w:val="22"/>
      </w:rPr>
      <w:t>(</w:t>
    </w:r>
    <w:proofErr w:type="gramEnd"/>
    <w:r w:rsidRPr="25188608">
      <w:rPr>
        <w:rFonts w:ascii="Arial" w:hAnsi="Arial" w:cs="Arial"/>
        <w:b/>
        <w:bCs/>
        <w:sz w:val="22"/>
        <w:szCs w:val="22"/>
      </w:rPr>
      <w:t>ISO)/PP/PK02/F1</w:t>
    </w:r>
  </w:p>
  <w:p w14:paraId="3E764532" w14:textId="77777777" w:rsidR="008D6D4D" w:rsidRDefault="008D6D4D" w:rsidP="2C0E4DEF">
    <w:pPr>
      <w:jc w:val="right"/>
      <w:rPr>
        <w:rFonts w:ascii="Arial" w:hAnsi="Arial" w:cs="Arial"/>
        <w:b/>
        <w:bCs/>
        <w:sz w:val="22"/>
        <w:szCs w:val="22"/>
      </w:rPr>
    </w:pPr>
    <w:r w:rsidRPr="2C0E4DEF">
      <w:rPr>
        <w:rFonts w:ascii="Arial" w:hAnsi="Arial" w:cs="Arial"/>
        <w:b/>
        <w:bCs/>
        <w:sz w:val="22"/>
        <w:szCs w:val="22"/>
      </w:rPr>
      <w:t xml:space="preserve">                    </w:t>
    </w:r>
    <w:proofErr w:type="spellStart"/>
    <w:r w:rsidRPr="2C0E4DEF">
      <w:rPr>
        <w:rFonts w:ascii="Arial" w:hAnsi="Arial" w:cs="Arial"/>
        <w:b/>
        <w:bCs/>
        <w:sz w:val="22"/>
        <w:szCs w:val="22"/>
      </w:rPr>
      <w:t>Semakan</w:t>
    </w:r>
    <w:proofErr w:type="spellEnd"/>
    <w:r w:rsidRPr="2C0E4DEF">
      <w:rPr>
        <w:rFonts w:ascii="Arial" w:hAnsi="Arial" w:cs="Arial"/>
        <w:b/>
        <w:bCs/>
        <w:sz w:val="22"/>
        <w:szCs w:val="22"/>
      </w:rPr>
      <w:t xml:space="preserve"> 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148AC"/>
    <w:multiLevelType w:val="hybridMultilevel"/>
    <w:tmpl w:val="C2BAD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8536E"/>
    <w:multiLevelType w:val="hybridMultilevel"/>
    <w:tmpl w:val="B712DD14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269D6"/>
    <w:multiLevelType w:val="hybridMultilevel"/>
    <w:tmpl w:val="D2106FAA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FFFFFFFF">
      <w:start w:val="1"/>
      <w:numFmt w:val="bullet"/>
      <w:lvlText w:val="-"/>
      <w:lvlJc w:val="left"/>
      <w:pPr>
        <w:tabs>
          <w:tab w:val="num" w:pos="1500"/>
        </w:tabs>
        <w:ind w:left="1500" w:hanging="360"/>
      </w:pPr>
      <w:rPr>
        <w:rFonts w:ascii="Times New Roman" w:hAnsi="Times New Roman" w:hint="default"/>
      </w:rPr>
    </w:lvl>
    <w:lvl w:ilvl="2" w:tplc="04090001">
      <w:start w:val="1"/>
      <w:numFmt w:val="bullet"/>
      <w:lvlText w:val=""/>
      <w:lvlJc w:val="left"/>
      <w:pPr>
        <w:tabs>
          <w:tab w:val="num" w:pos="2220"/>
        </w:tabs>
        <w:ind w:left="222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18233707"/>
    <w:multiLevelType w:val="hybridMultilevel"/>
    <w:tmpl w:val="B712DD14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063AA"/>
    <w:multiLevelType w:val="multilevel"/>
    <w:tmpl w:val="628C1382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E328A3"/>
    <w:multiLevelType w:val="hybridMultilevel"/>
    <w:tmpl w:val="53AA13F2"/>
    <w:lvl w:ilvl="0" w:tplc="9894EC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4CDC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4ED3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98EC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B62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7ADD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884B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9AD8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889B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6A09F5"/>
    <w:multiLevelType w:val="hybridMultilevel"/>
    <w:tmpl w:val="5C4E7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C20F3"/>
    <w:multiLevelType w:val="hybridMultilevel"/>
    <w:tmpl w:val="9880E9FA"/>
    <w:lvl w:ilvl="0" w:tplc="9942E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EC4930">
      <w:start w:val="1"/>
      <w:numFmt w:val="bullet"/>
      <w:lvlText w:val="-"/>
      <w:lvlJc w:val="left"/>
      <w:pPr>
        <w:ind w:left="1440" w:hanging="360"/>
      </w:pPr>
      <w:rPr>
        <w:rFonts w:ascii="Times New Roman" w:hAnsi="Times New Roman" w:hint="default"/>
      </w:rPr>
    </w:lvl>
    <w:lvl w:ilvl="2" w:tplc="0CB4A1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AC2F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EA24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0224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2A5F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F626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E25E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C507E6"/>
    <w:multiLevelType w:val="hybridMultilevel"/>
    <w:tmpl w:val="5E5AF93E"/>
    <w:lvl w:ilvl="0" w:tplc="673CFE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106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2CCE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0A01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ECE7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7097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4889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1041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A497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15456"/>
    <w:multiLevelType w:val="hybridMultilevel"/>
    <w:tmpl w:val="91980EBE"/>
    <w:lvl w:ilvl="0" w:tplc="3AC4BD16">
      <w:start w:val="1"/>
      <w:numFmt w:val="lowerRoman"/>
      <w:lvlText w:val="%1)"/>
      <w:lvlJc w:val="left"/>
      <w:pPr>
        <w:tabs>
          <w:tab w:val="num" w:pos="1200"/>
        </w:tabs>
        <w:ind w:left="8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2" w:tplc="D46CF554">
      <w:start w:val="1"/>
      <w:numFmt w:val="decimal"/>
      <w:lvlText w:val="%3."/>
      <w:lvlJc w:val="left"/>
      <w:pPr>
        <w:tabs>
          <w:tab w:val="num" w:pos="2100"/>
        </w:tabs>
        <w:ind w:left="2100" w:hanging="360"/>
      </w:pPr>
      <w:rPr>
        <w:rFonts w:ascii="Arial" w:hAnsi="Arial" w:cs="Arial" w:hint="default"/>
        <w:sz w:val="2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640"/>
        </w:tabs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60"/>
        </w:tabs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80"/>
        </w:tabs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00"/>
        </w:tabs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20"/>
        </w:tabs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40"/>
        </w:tabs>
        <w:ind w:left="6240" w:hanging="180"/>
      </w:pPr>
    </w:lvl>
  </w:abstractNum>
  <w:abstractNum w:abstractNumId="10" w15:restartNumberingAfterBreak="0">
    <w:nsid w:val="336E512A"/>
    <w:multiLevelType w:val="hybridMultilevel"/>
    <w:tmpl w:val="F3023236"/>
    <w:lvl w:ilvl="0" w:tplc="6602EBA6">
      <w:start w:val="17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AD310E"/>
    <w:multiLevelType w:val="hybridMultilevel"/>
    <w:tmpl w:val="43E87C6E"/>
    <w:lvl w:ilvl="0" w:tplc="FC0636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BE43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38A4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5E03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AA5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3ACA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421A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3E4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8EE4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023B1"/>
    <w:multiLevelType w:val="hybridMultilevel"/>
    <w:tmpl w:val="F9502E00"/>
    <w:lvl w:ilvl="0" w:tplc="3EB2A0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66E6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8434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6C3E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EE2F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CEB9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1E98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D4E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F0A7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2B3630"/>
    <w:multiLevelType w:val="hybridMultilevel"/>
    <w:tmpl w:val="B518E5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602EBA6">
      <w:start w:val="17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E52EAB"/>
    <w:multiLevelType w:val="hybridMultilevel"/>
    <w:tmpl w:val="FFFFFFFF"/>
    <w:lvl w:ilvl="0" w:tplc="08C01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94D8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3880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008B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2FE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FE15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4EA9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4013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1AA5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000E12"/>
    <w:multiLevelType w:val="hybridMultilevel"/>
    <w:tmpl w:val="E80A875C"/>
    <w:lvl w:ilvl="0" w:tplc="38FA5F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CA0F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26CE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92F5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8863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A6E3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14D8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42DF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D229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224B38"/>
    <w:multiLevelType w:val="hybridMultilevel"/>
    <w:tmpl w:val="C4FEC60C"/>
    <w:lvl w:ilvl="0" w:tplc="779E54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D620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DCF3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227E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7CCE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684E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CCB7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16FA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FAF3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0609AD"/>
    <w:multiLevelType w:val="hybridMultilevel"/>
    <w:tmpl w:val="A9B4DA72"/>
    <w:lvl w:ilvl="0" w:tplc="3D8480BA">
      <w:start w:val="16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72A29D8"/>
    <w:multiLevelType w:val="hybridMultilevel"/>
    <w:tmpl w:val="9556B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0F568C"/>
    <w:multiLevelType w:val="hybridMultilevel"/>
    <w:tmpl w:val="B712DD14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2F16A2"/>
    <w:multiLevelType w:val="hybridMultilevel"/>
    <w:tmpl w:val="E6EA406E"/>
    <w:lvl w:ilvl="0" w:tplc="47AE3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89E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04B9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06AF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D6BD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0A83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54C7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34C8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3AEF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DB37D9"/>
    <w:multiLevelType w:val="hybridMultilevel"/>
    <w:tmpl w:val="7570DE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E3F6125"/>
    <w:multiLevelType w:val="hybridMultilevel"/>
    <w:tmpl w:val="B712DD14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CA435E"/>
    <w:multiLevelType w:val="hybridMultilevel"/>
    <w:tmpl w:val="FFFFFFFF"/>
    <w:lvl w:ilvl="0" w:tplc="6444F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D2AD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76F6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8253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8AB8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21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5A95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D079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CA9D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AB4D3E"/>
    <w:multiLevelType w:val="hybridMultilevel"/>
    <w:tmpl w:val="F656FE6A"/>
    <w:lvl w:ilvl="0" w:tplc="CB0C43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B8EE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EEA5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3A78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8ACA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76AD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8E5A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ED8CC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B2D4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E31276D"/>
    <w:multiLevelType w:val="hybridMultilevel"/>
    <w:tmpl w:val="B712DD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8A6116"/>
    <w:multiLevelType w:val="multilevel"/>
    <w:tmpl w:val="6A1C1E90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7" w15:restartNumberingAfterBreak="0">
    <w:nsid w:val="6FA603D9"/>
    <w:multiLevelType w:val="hybridMultilevel"/>
    <w:tmpl w:val="B712DD14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673C6B"/>
    <w:multiLevelType w:val="hybridMultilevel"/>
    <w:tmpl w:val="197C19D8"/>
    <w:lvl w:ilvl="0" w:tplc="C9E6286C">
      <w:start w:val="1"/>
      <w:numFmt w:val="decimal"/>
      <w:lvlText w:val="%1."/>
      <w:lvlJc w:val="left"/>
      <w:pPr>
        <w:ind w:left="720" w:hanging="360"/>
      </w:pPr>
    </w:lvl>
    <w:lvl w:ilvl="1" w:tplc="3D80DCB2">
      <w:start w:val="1"/>
      <w:numFmt w:val="lowerLetter"/>
      <w:lvlText w:val="%2."/>
      <w:lvlJc w:val="left"/>
      <w:pPr>
        <w:ind w:left="1440" w:hanging="360"/>
      </w:pPr>
    </w:lvl>
    <w:lvl w:ilvl="2" w:tplc="39D4F188">
      <w:start w:val="1"/>
      <w:numFmt w:val="lowerRoman"/>
      <w:lvlText w:val="%3."/>
      <w:lvlJc w:val="right"/>
      <w:pPr>
        <w:ind w:left="2160" w:hanging="180"/>
      </w:pPr>
    </w:lvl>
    <w:lvl w:ilvl="3" w:tplc="B290BA1A">
      <w:start w:val="1"/>
      <w:numFmt w:val="decimal"/>
      <w:lvlText w:val="%4."/>
      <w:lvlJc w:val="left"/>
      <w:pPr>
        <w:ind w:left="2880" w:hanging="360"/>
      </w:pPr>
    </w:lvl>
    <w:lvl w:ilvl="4" w:tplc="0590D54E">
      <w:start w:val="1"/>
      <w:numFmt w:val="lowerLetter"/>
      <w:lvlText w:val="%5."/>
      <w:lvlJc w:val="left"/>
      <w:pPr>
        <w:ind w:left="3600" w:hanging="360"/>
      </w:pPr>
    </w:lvl>
    <w:lvl w:ilvl="5" w:tplc="8A5A3354">
      <w:start w:val="1"/>
      <w:numFmt w:val="lowerRoman"/>
      <w:lvlText w:val="%6."/>
      <w:lvlJc w:val="right"/>
      <w:pPr>
        <w:ind w:left="4320" w:hanging="180"/>
      </w:pPr>
    </w:lvl>
    <w:lvl w:ilvl="6" w:tplc="91166D5C">
      <w:start w:val="1"/>
      <w:numFmt w:val="decimal"/>
      <w:lvlText w:val="%7."/>
      <w:lvlJc w:val="left"/>
      <w:pPr>
        <w:ind w:left="5040" w:hanging="360"/>
      </w:pPr>
    </w:lvl>
    <w:lvl w:ilvl="7" w:tplc="FEA0C394">
      <w:start w:val="1"/>
      <w:numFmt w:val="lowerLetter"/>
      <w:lvlText w:val="%8."/>
      <w:lvlJc w:val="left"/>
      <w:pPr>
        <w:ind w:left="5760" w:hanging="360"/>
      </w:pPr>
    </w:lvl>
    <w:lvl w:ilvl="8" w:tplc="7B4ECBD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8C6588"/>
    <w:multiLevelType w:val="hybridMultilevel"/>
    <w:tmpl w:val="FEC68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B97D4E"/>
    <w:multiLevelType w:val="hybridMultilevel"/>
    <w:tmpl w:val="B712DD14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206A2B"/>
    <w:multiLevelType w:val="hybridMultilevel"/>
    <w:tmpl w:val="A72E315A"/>
    <w:lvl w:ilvl="0" w:tplc="8FC638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4AD6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79851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BC7B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1E9F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79C31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DCA6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7E0D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EA21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761F8E"/>
    <w:multiLevelType w:val="hybridMultilevel"/>
    <w:tmpl w:val="B712DD14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5"/>
  </w:num>
  <w:num w:numId="3">
    <w:abstractNumId w:val="12"/>
  </w:num>
  <w:num w:numId="4">
    <w:abstractNumId w:val="14"/>
  </w:num>
  <w:num w:numId="5">
    <w:abstractNumId w:val="23"/>
  </w:num>
  <w:num w:numId="6">
    <w:abstractNumId w:val="8"/>
  </w:num>
  <w:num w:numId="7">
    <w:abstractNumId w:val="11"/>
  </w:num>
  <w:num w:numId="8">
    <w:abstractNumId w:val="31"/>
  </w:num>
  <w:num w:numId="9">
    <w:abstractNumId w:val="20"/>
  </w:num>
  <w:num w:numId="10">
    <w:abstractNumId w:val="7"/>
  </w:num>
  <w:num w:numId="11">
    <w:abstractNumId w:val="16"/>
  </w:num>
  <w:num w:numId="12">
    <w:abstractNumId w:val="5"/>
  </w:num>
  <w:num w:numId="13">
    <w:abstractNumId w:val="24"/>
  </w:num>
  <w:num w:numId="14">
    <w:abstractNumId w:val="26"/>
  </w:num>
  <w:num w:numId="15">
    <w:abstractNumId w:val="9"/>
  </w:num>
  <w:num w:numId="16">
    <w:abstractNumId w:val="21"/>
  </w:num>
  <w:num w:numId="17">
    <w:abstractNumId w:val="2"/>
  </w:num>
  <w:num w:numId="18">
    <w:abstractNumId w:val="13"/>
  </w:num>
  <w:num w:numId="19">
    <w:abstractNumId w:val="27"/>
  </w:num>
  <w:num w:numId="20">
    <w:abstractNumId w:val="25"/>
  </w:num>
  <w:num w:numId="21">
    <w:abstractNumId w:val="6"/>
  </w:num>
  <w:num w:numId="22">
    <w:abstractNumId w:val="17"/>
  </w:num>
  <w:num w:numId="23">
    <w:abstractNumId w:val="18"/>
  </w:num>
  <w:num w:numId="24">
    <w:abstractNumId w:val="10"/>
  </w:num>
  <w:num w:numId="25">
    <w:abstractNumId w:val="22"/>
  </w:num>
  <w:num w:numId="26">
    <w:abstractNumId w:val="1"/>
  </w:num>
  <w:num w:numId="27">
    <w:abstractNumId w:val="32"/>
  </w:num>
  <w:num w:numId="28">
    <w:abstractNumId w:val="30"/>
  </w:num>
  <w:num w:numId="29">
    <w:abstractNumId w:val="3"/>
  </w:num>
  <w:num w:numId="30">
    <w:abstractNumId w:val="19"/>
  </w:num>
  <w:num w:numId="31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0"/>
  </w:num>
  <w:num w:numId="33">
    <w:abstractNumId w:val="29"/>
  </w:num>
  <w:num w:numId="34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MzE2NDUxszQzszRW0lEKTi0uzszPAykwrAUA/ueNuSwAAAA="/>
  </w:docVars>
  <w:rsids>
    <w:rsidRoot w:val="00827B1A"/>
    <w:rsid w:val="00014744"/>
    <w:rsid w:val="000156BE"/>
    <w:rsid w:val="0002474E"/>
    <w:rsid w:val="000255DB"/>
    <w:rsid w:val="00025B14"/>
    <w:rsid w:val="000300C3"/>
    <w:rsid w:val="00031E88"/>
    <w:rsid w:val="00032926"/>
    <w:rsid w:val="00033F06"/>
    <w:rsid w:val="00036308"/>
    <w:rsid w:val="00043F1E"/>
    <w:rsid w:val="000448BB"/>
    <w:rsid w:val="000454D5"/>
    <w:rsid w:val="00050C3D"/>
    <w:rsid w:val="00053AD0"/>
    <w:rsid w:val="00054BF0"/>
    <w:rsid w:val="0005604D"/>
    <w:rsid w:val="000573CA"/>
    <w:rsid w:val="000734CF"/>
    <w:rsid w:val="0007438A"/>
    <w:rsid w:val="00076EF9"/>
    <w:rsid w:val="000931FD"/>
    <w:rsid w:val="000B470F"/>
    <w:rsid w:val="000C1459"/>
    <w:rsid w:val="000C1DD4"/>
    <w:rsid w:val="000C5259"/>
    <w:rsid w:val="000D2613"/>
    <w:rsid w:val="000D520B"/>
    <w:rsid w:val="000E4DBB"/>
    <w:rsid w:val="000F4C53"/>
    <w:rsid w:val="000F7C35"/>
    <w:rsid w:val="00116643"/>
    <w:rsid w:val="00127C68"/>
    <w:rsid w:val="001355AC"/>
    <w:rsid w:val="0014188D"/>
    <w:rsid w:val="00144FB1"/>
    <w:rsid w:val="001458E6"/>
    <w:rsid w:val="001503E4"/>
    <w:rsid w:val="001555C8"/>
    <w:rsid w:val="00160160"/>
    <w:rsid w:val="00160ADF"/>
    <w:rsid w:val="0016166A"/>
    <w:rsid w:val="001620A9"/>
    <w:rsid w:val="00171029"/>
    <w:rsid w:val="00173185"/>
    <w:rsid w:val="00174596"/>
    <w:rsid w:val="00183FB2"/>
    <w:rsid w:val="00185D1B"/>
    <w:rsid w:val="00185D6C"/>
    <w:rsid w:val="001877DB"/>
    <w:rsid w:val="00191791"/>
    <w:rsid w:val="001A5CDE"/>
    <w:rsid w:val="001A7860"/>
    <w:rsid w:val="001B1F22"/>
    <w:rsid w:val="001C30DC"/>
    <w:rsid w:val="001C643B"/>
    <w:rsid w:val="001D1637"/>
    <w:rsid w:val="001D1657"/>
    <w:rsid w:val="001D2DA6"/>
    <w:rsid w:val="001E3417"/>
    <w:rsid w:val="001E4557"/>
    <w:rsid w:val="001E7AAA"/>
    <w:rsid w:val="001F7CCE"/>
    <w:rsid w:val="00211299"/>
    <w:rsid w:val="0021663C"/>
    <w:rsid w:val="00216749"/>
    <w:rsid w:val="00217658"/>
    <w:rsid w:val="002178E9"/>
    <w:rsid w:val="00217C53"/>
    <w:rsid w:val="00220E1B"/>
    <w:rsid w:val="00221EB5"/>
    <w:rsid w:val="00224D00"/>
    <w:rsid w:val="00232A03"/>
    <w:rsid w:val="0024263E"/>
    <w:rsid w:val="00260D4F"/>
    <w:rsid w:val="00264705"/>
    <w:rsid w:val="00266955"/>
    <w:rsid w:val="00267A24"/>
    <w:rsid w:val="002712D3"/>
    <w:rsid w:val="002830CA"/>
    <w:rsid w:val="00290B58"/>
    <w:rsid w:val="00292327"/>
    <w:rsid w:val="002B0416"/>
    <w:rsid w:val="002B0D57"/>
    <w:rsid w:val="002C0DEE"/>
    <w:rsid w:val="002D2958"/>
    <w:rsid w:val="002D339A"/>
    <w:rsid w:val="002D5BD7"/>
    <w:rsid w:val="002D67AC"/>
    <w:rsid w:val="002E70F8"/>
    <w:rsid w:val="002F74A7"/>
    <w:rsid w:val="003049F3"/>
    <w:rsid w:val="00310840"/>
    <w:rsid w:val="00310B8E"/>
    <w:rsid w:val="003130CA"/>
    <w:rsid w:val="00317C25"/>
    <w:rsid w:val="00326562"/>
    <w:rsid w:val="00331B4D"/>
    <w:rsid w:val="00334A9F"/>
    <w:rsid w:val="00334B69"/>
    <w:rsid w:val="00357A32"/>
    <w:rsid w:val="00360C9D"/>
    <w:rsid w:val="00363CE4"/>
    <w:rsid w:val="00371357"/>
    <w:rsid w:val="003719AC"/>
    <w:rsid w:val="003949D7"/>
    <w:rsid w:val="00394BD4"/>
    <w:rsid w:val="003A3F2D"/>
    <w:rsid w:val="003A7244"/>
    <w:rsid w:val="003B1B34"/>
    <w:rsid w:val="003B2456"/>
    <w:rsid w:val="003B5F02"/>
    <w:rsid w:val="003B7779"/>
    <w:rsid w:val="003C0A51"/>
    <w:rsid w:val="003C7334"/>
    <w:rsid w:val="003C7684"/>
    <w:rsid w:val="003D7301"/>
    <w:rsid w:val="003D7C9A"/>
    <w:rsid w:val="003E033B"/>
    <w:rsid w:val="003E277B"/>
    <w:rsid w:val="003E2830"/>
    <w:rsid w:val="003E72E8"/>
    <w:rsid w:val="003F0FA6"/>
    <w:rsid w:val="003F2BD2"/>
    <w:rsid w:val="003F32CC"/>
    <w:rsid w:val="003F4EEE"/>
    <w:rsid w:val="003F553D"/>
    <w:rsid w:val="003F6971"/>
    <w:rsid w:val="00401CA5"/>
    <w:rsid w:val="0041543E"/>
    <w:rsid w:val="00415A0B"/>
    <w:rsid w:val="00430FF7"/>
    <w:rsid w:val="004340C1"/>
    <w:rsid w:val="0044035D"/>
    <w:rsid w:val="0044052F"/>
    <w:rsid w:val="004414BC"/>
    <w:rsid w:val="0044599D"/>
    <w:rsid w:val="00446400"/>
    <w:rsid w:val="00446EFD"/>
    <w:rsid w:val="0045435E"/>
    <w:rsid w:val="004656EB"/>
    <w:rsid w:val="0047286F"/>
    <w:rsid w:val="004754B0"/>
    <w:rsid w:val="00481358"/>
    <w:rsid w:val="004834BF"/>
    <w:rsid w:val="00490929"/>
    <w:rsid w:val="004A5B2A"/>
    <w:rsid w:val="004A6EBB"/>
    <w:rsid w:val="004B1BCA"/>
    <w:rsid w:val="004D1366"/>
    <w:rsid w:val="004D7C33"/>
    <w:rsid w:val="004E4300"/>
    <w:rsid w:val="004F6F88"/>
    <w:rsid w:val="00500602"/>
    <w:rsid w:val="0050073F"/>
    <w:rsid w:val="005047DD"/>
    <w:rsid w:val="00505049"/>
    <w:rsid w:val="00524CA6"/>
    <w:rsid w:val="00525C93"/>
    <w:rsid w:val="0052640A"/>
    <w:rsid w:val="00532B29"/>
    <w:rsid w:val="00533F70"/>
    <w:rsid w:val="00536393"/>
    <w:rsid w:val="00550E33"/>
    <w:rsid w:val="0055646F"/>
    <w:rsid w:val="0056338F"/>
    <w:rsid w:val="0056601A"/>
    <w:rsid w:val="00571B58"/>
    <w:rsid w:val="0058062F"/>
    <w:rsid w:val="0058243B"/>
    <w:rsid w:val="00590AE9"/>
    <w:rsid w:val="005A2A24"/>
    <w:rsid w:val="005A2D29"/>
    <w:rsid w:val="005A5D59"/>
    <w:rsid w:val="005A60D5"/>
    <w:rsid w:val="005A69D8"/>
    <w:rsid w:val="005A7F55"/>
    <w:rsid w:val="005B02DA"/>
    <w:rsid w:val="005B666E"/>
    <w:rsid w:val="005C65CA"/>
    <w:rsid w:val="005C664A"/>
    <w:rsid w:val="005D5109"/>
    <w:rsid w:val="005E097B"/>
    <w:rsid w:val="005E42B9"/>
    <w:rsid w:val="005E6CFE"/>
    <w:rsid w:val="005E7645"/>
    <w:rsid w:val="005F2004"/>
    <w:rsid w:val="005F41CD"/>
    <w:rsid w:val="00610D2E"/>
    <w:rsid w:val="006143D5"/>
    <w:rsid w:val="00616D8B"/>
    <w:rsid w:val="0062272B"/>
    <w:rsid w:val="00634744"/>
    <w:rsid w:val="006356AD"/>
    <w:rsid w:val="00661222"/>
    <w:rsid w:val="00661B0A"/>
    <w:rsid w:val="006623A0"/>
    <w:rsid w:val="0066432B"/>
    <w:rsid w:val="00664CAF"/>
    <w:rsid w:val="00671CF3"/>
    <w:rsid w:val="0067262C"/>
    <w:rsid w:val="00684020"/>
    <w:rsid w:val="006848CF"/>
    <w:rsid w:val="006934F1"/>
    <w:rsid w:val="006A0040"/>
    <w:rsid w:val="006A1A73"/>
    <w:rsid w:val="006C308D"/>
    <w:rsid w:val="006C35DF"/>
    <w:rsid w:val="006D1EDA"/>
    <w:rsid w:val="006E120E"/>
    <w:rsid w:val="006F6573"/>
    <w:rsid w:val="006F756C"/>
    <w:rsid w:val="007025F6"/>
    <w:rsid w:val="00705A62"/>
    <w:rsid w:val="00711999"/>
    <w:rsid w:val="0072181D"/>
    <w:rsid w:val="007228B4"/>
    <w:rsid w:val="00726D92"/>
    <w:rsid w:val="007441B1"/>
    <w:rsid w:val="00751B04"/>
    <w:rsid w:val="00765286"/>
    <w:rsid w:val="007655EB"/>
    <w:rsid w:val="0077589E"/>
    <w:rsid w:val="00782466"/>
    <w:rsid w:val="007852EC"/>
    <w:rsid w:val="0079528E"/>
    <w:rsid w:val="00797623"/>
    <w:rsid w:val="007A02ED"/>
    <w:rsid w:val="007A18DD"/>
    <w:rsid w:val="007B37BE"/>
    <w:rsid w:val="007B702A"/>
    <w:rsid w:val="007C65B8"/>
    <w:rsid w:val="007C780F"/>
    <w:rsid w:val="007D098F"/>
    <w:rsid w:val="007D238B"/>
    <w:rsid w:val="007D3C92"/>
    <w:rsid w:val="007D7089"/>
    <w:rsid w:val="007D7F0D"/>
    <w:rsid w:val="007E4571"/>
    <w:rsid w:val="007F2671"/>
    <w:rsid w:val="007F689C"/>
    <w:rsid w:val="00802101"/>
    <w:rsid w:val="00802644"/>
    <w:rsid w:val="0080376E"/>
    <w:rsid w:val="0081324A"/>
    <w:rsid w:val="00814EB9"/>
    <w:rsid w:val="008155D6"/>
    <w:rsid w:val="0082711D"/>
    <w:rsid w:val="00827B1A"/>
    <w:rsid w:val="008330CF"/>
    <w:rsid w:val="008335B2"/>
    <w:rsid w:val="0083538E"/>
    <w:rsid w:val="00835A5F"/>
    <w:rsid w:val="0084744A"/>
    <w:rsid w:val="00852646"/>
    <w:rsid w:val="008549BE"/>
    <w:rsid w:val="0085794B"/>
    <w:rsid w:val="00872E80"/>
    <w:rsid w:val="00875BD6"/>
    <w:rsid w:val="0088417F"/>
    <w:rsid w:val="00886163"/>
    <w:rsid w:val="008862E0"/>
    <w:rsid w:val="00891AF6"/>
    <w:rsid w:val="008976B2"/>
    <w:rsid w:val="008A1EBA"/>
    <w:rsid w:val="008A4047"/>
    <w:rsid w:val="008B3AAE"/>
    <w:rsid w:val="008C0096"/>
    <w:rsid w:val="008C4C47"/>
    <w:rsid w:val="008D3316"/>
    <w:rsid w:val="008D50D4"/>
    <w:rsid w:val="008D6D4D"/>
    <w:rsid w:val="008E15AB"/>
    <w:rsid w:val="008F0379"/>
    <w:rsid w:val="008F0E87"/>
    <w:rsid w:val="00903EA4"/>
    <w:rsid w:val="00911528"/>
    <w:rsid w:val="00912A28"/>
    <w:rsid w:val="00917C1E"/>
    <w:rsid w:val="00922E0E"/>
    <w:rsid w:val="009333C1"/>
    <w:rsid w:val="00933FA2"/>
    <w:rsid w:val="00934B65"/>
    <w:rsid w:val="00935A99"/>
    <w:rsid w:val="00936FB1"/>
    <w:rsid w:val="00940042"/>
    <w:rsid w:val="009500E5"/>
    <w:rsid w:val="0095146D"/>
    <w:rsid w:val="00953F52"/>
    <w:rsid w:val="009543A0"/>
    <w:rsid w:val="00967C13"/>
    <w:rsid w:val="009762E3"/>
    <w:rsid w:val="00986C3F"/>
    <w:rsid w:val="0098759B"/>
    <w:rsid w:val="00995360"/>
    <w:rsid w:val="009A0D7D"/>
    <w:rsid w:val="009A1513"/>
    <w:rsid w:val="009A3E21"/>
    <w:rsid w:val="009A52CF"/>
    <w:rsid w:val="009A694D"/>
    <w:rsid w:val="009B08F1"/>
    <w:rsid w:val="009B40D4"/>
    <w:rsid w:val="009C559E"/>
    <w:rsid w:val="009C68F0"/>
    <w:rsid w:val="009D3B08"/>
    <w:rsid w:val="009D6B13"/>
    <w:rsid w:val="009E533D"/>
    <w:rsid w:val="009E5649"/>
    <w:rsid w:val="00A132B8"/>
    <w:rsid w:val="00A17950"/>
    <w:rsid w:val="00A27777"/>
    <w:rsid w:val="00A33967"/>
    <w:rsid w:val="00A413BC"/>
    <w:rsid w:val="00A43CD8"/>
    <w:rsid w:val="00A553FD"/>
    <w:rsid w:val="00A577C6"/>
    <w:rsid w:val="00A70AFD"/>
    <w:rsid w:val="00A8146E"/>
    <w:rsid w:val="00A84EA2"/>
    <w:rsid w:val="00A87466"/>
    <w:rsid w:val="00A90622"/>
    <w:rsid w:val="00A912B4"/>
    <w:rsid w:val="00A93ACB"/>
    <w:rsid w:val="00A94104"/>
    <w:rsid w:val="00AB0C8D"/>
    <w:rsid w:val="00AB3A7D"/>
    <w:rsid w:val="00AB44E1"/>
    <w:rsid w:val="00AB4BE9"/>
    <w:rsid w:val="00AB5B63"/>
    <w:rsid w:val="00AC4B91"/>
    <w:rsid w:val="00AD6B09"/>
    <w:rsid w:val="00AE1F1F"/>
    <w:rsid w:val="00B012F4"/>
    <w:rsid w:val="00B01588"/>
    <w:rsid w:val="00B34162"/>
    <w:rsid w:val="00B34858"/>
    <w:rsid w:val="00B5265B"/>
    <w:rsid w:val="00B57370"/>
    <w:rsid w:val="00B57DA8"/>
    <w:rsid w:val="00B64911"/>
    <w:rsid w:val="00B66C61"/>
    <w:rsid w:val="00B75CC5"/>
    <w:rsid w:val="00B81B27"/>
    <w:rsid w:val="00B8385A"/>
    <w:rsid w:val="00B87B3C"/>
    <w:rsid w:val="00B9596F"/>
    <w:rsid w:val="00B95D51"/>
    <w:rsid w:val="00B97227"/>
    <w:rsid w:val="00BA5441"/>
    <w:rsid w:val="00BB0BA5"/>
    <w:rsid w:val="00BB2D46"/>
    <w:rsid w:val="00BB5A05"/>
    <w:rsid w:val="00BC22C4"/>
    <w:rsid w:val="00BC599F"/>
    <w:rsid w:val="00BC6B64"/>
    <w:rsid w:val="00BC7B7E"/>
    <w:rsid w:val="00BC7E1C"/>
    <w:rsid w:val="00BD32A8"/>
    <w:rsid w:val="00BD4DA0"/>
    <w:rsid w:val="00BE72D4"/>
    <w:rsid w:val="00C05C47"/>
    <w:rsid w:val="00C065A9"/>
    <w:rsid w:val="00C263FA"/>
    <w:rsid w:val="00C3557D"/>
    <w:rsid w:val="00C378FD"/>
    <w:rsid w:val="00C41C02"/>
    <w:rsid w:val="00C51465"/>
    <w:rsid w:val="00C543F4"/>
    <w:rsid w:val="00C62BA3"/>
    <w:rsid w:val="00C71F0B"/>
    <w:rsid w:val="00C73695"/>
    <w:rsid w:val="00C73914"/>
    <w:rsid w:val="00C7631A"/>
    <w:rsid w:val="00C90FDF"/>
    <w:rsid w:val="00C9225E"/>
    <w:rsid w:val="00C93014"/>
    <w:rsid w:val="00C95C41"/>
    <w:rsid w:val="00CA2F2A"/>
    <w:rsid w:val="00CC72DB"/>
    <w:rsid w:val="00CD1B5C"/>
    <w:rsid w:val="00CD1D63"/>
    <w:rsid w:val="00CD2C5E"/>
    <w:rsid w:val="00CD4B10"/>
    <w:rsid w:val="00CD7B47"/>
    <w:rsid w:val="00CF7550"/>
    <w:rsid w:val="00D001A8"/>
    <w:rsid w:val="00D049A1"/>
    <w:rsid w:val="00D114B7"/>
    <w:rsid w:val="00D166A0"/>
    <w:rsid w:val="00D2468E"/>
    <w:rsid w:val="00D25779"/>
    <w:rsid w:val="00D31F5A"/>
    <w:rsid w:val="00D35433"/>
    <w:rsid w:val="00D367A8"/>
    <w:rsid w:val="00D410C1"/>
    <w:rsid w:val="00D426BD"/>
    <w:rsid w:val="00D47653"/>
    <w:rsid w:val="00D51924"/>
    <w:rsid w:val="00D60049"/>
    <w:rsid w:val="00D624B4"/>
    <w:rsid w:val="00D6589C"/>
    <w:rsid w:val="00D66A60"/>
    <w:rsid w:val="00D676AE"/>
    <w:rsid w:val="00D70A76"/>
    <w:rsid w:val="00D750E6"/>
    <w:rsid w:val="00D80D60"/>
    <w:rsid w:val="00D816E1"/>
    <w:rsid w:val="00D852D3"/>
    <w:rsid w:val="00D8793D"/>
    <w:rsid w:val="00D959C5"/>
    <w:rsid w:val="00DA2268"/>
    <w:rsid w:val="00DB7F22"/>
    <w:rsid w:val="00DC2005"/>
    <w:rsid w:val="00DE4B96"/>
    <w:rsid w:val="00DE63B6"/>
    <w:rsid w:val="00DE75AF"/>
    <w:rsid w:val="00DF0FB9"/>
    <w:rsid w:val="00DF5F07"/>
    <w:rsid w:val="00E002EB"/>
    <w:rsid w:val="00E04E05"/>
    <w:rsid w:val="00E10EAB"/>
    <w:rsid w:val="00E1410D"/>
    <w:rsid w:val="00E16064"/>
    <w:rsid w:val="00E21E93"/>
    <w:rsid w:val="00E23DFA"/>
    <w:rsid w:val="00E33222"/>
    <w:rsid w:val="00E3393F"/>
    <w:rsid w:val="00E33B9F"/>
    <w:rsid w:val="00E33C8A"/>
    <w:rsid w:val="00E366F5"/>
    <w:rsid w:val="00E40D3F"/>
    <w:rsid w:val="00E43CEE"/>
    <w:rsid w:val="00E45F2B"/>
    <w:rsid w:val="00E546FC"/>
    <w:rsid w:val="00E60091"/>
    <w:rsid w:val="00E601FF"/>
    <w:rsid w:val="00E61493"/>
    <w:rsid w:val="00E6208F"/>
    <w:rsid w:val="00E651AC"/>
    <w:rsid w:val="00E70F25"/>
    <w:rsid w:val="00E76288"/>
    <w:rsid w:val="00E80FE8"/>
    <w:rsid w:val="00E83D7B"/>
    <w:rsid w:val="00E85B69"/>
    <w:rsid w:val="00E86EFF"/>
    <w:rsid w:val="00E90B7C"/>
    <w:rsid w:val="00E954C2"/>
    <w:rsid w:val="00E95E72"/>
    <w:rsid w:val="00E96143"/>
    <w:rsid w:val="00E96E70"/>
    <w:rsid w:val="00EA0038"/>
    <w:rsid w:val="00EA21D5"/>
    <w:rsid w:val="00EA34AF"/>
    <w:rsid w:val="00EC12FD"/>
    <w:rsid w:val="00EC2AAB"/>
    <w:rsid w:val="00EC5658"/>
    <w:rsid w:val="00ED4023"/>
    <w:rsid w:val="00EE0014"/>
    <w:rsid w:val="00EE0E7A"/>
    <w:rsid w:val="00EE68D7"/>
    <w:rsid w:val="00EE7B59"/>
    <w:rsid w:val="00F000FA"/>
    <w:rsid w:val="00F0219A"/>
    <w:rsid w:val="00F04141"/>
    <w:rsid w:val="00F24DBE"/>
    <w:rsid w:val="00F26BB9"/>
    <w:rsid w:val="00F30A25"/>
    <w:rsid w:val="00F44D64"/>
    <w:rsid w:val="00F53D2A"/>
    <w:rsid w:val="00F55457"/>
    <w:rsid w:val="00F55958"/>
    <w:rsid w:val="00F60D5B"/>
    <w:rsid w:val="00F65955"/>
    <w:rsid w:val="00F704AA"/>
    <w:rsid w:val="00F709F8"/>
    <w:rsid w:val="00F71050"/>
    <w:rsid w:val="00F878D1"/>
    <w:rsid w:val="00F904A2"/>
    <w:rsid w:val="00F920D1"/>
    <w:rsid w:val="00FA20C3"/>
    <w:rsid w:val="00FB34BA"/>
    <w:rsid w:val="00FB3E5C"/>
    <w:rsid w:val="00FB3F47"/>
    <w:rsid w:val="00FB7134"/>
    <w:rsid w:val="00FC233B"/>
    <w:rsid w:val="00FC5DC3"/>
    <w:rsid w:val="00FC7F2A"/>
    <w:rsid w:val="00FE3737"/>
    <w:rsid w:val="00FE3E1D"/>
    <w:rsid w:val="00FE5FF9"/>
    <w:rsid w:val="00FE64D4"/>
    <w:rsid w:val="01CE0BB2"/>
    <w:rsid w:val="0256065F"/>
    <w:rsid w:val="027931C5"/>
    <w:rsid w:val="03789099"/>
    <w:rsid w:val="050C84DF"/>
    <w:rsid w:val="0549EC1A"/>
    <w:rsid w:val="058BDCBF"/>
    <w:rsid w:val="0653ED60"/>
    <w:rsid w:val="06A6317D"/>
    <w:rsid w:val="06B97814"/>
    <w:rsid w:val="06F0C23D"/>
    <w:rsid w:val="0725BC47"/>
    <w:rsid w:val="082AE64D"/>
    <w:rsid w:val="09CE9861"/>
    <w:rsid w:val="0A1E761C"/>
    <w:rsid w:val="0AFADE73"/>
    <w:rsid w:val="0BF7F15C"/>
    <w:rsid w:val="0CA4CB44"/>
    <w:rsid w:val="0CB7BA88"/>
    <w:rsid w:val="0E07CD9D"/>
    <w:rsid w:val="0E1977E5"/>
    <w:rsid w:val="0E2BE7B7"/>
    <w:rsid w:val="0E42D7E0"/>
    <w:rsid w:val="0EC83C51"/>
    <w:rsid w:val="10C345AE"/>
    <w:rsid w:val="1173EA0E"/>
    <w:rsid w:val="11930BF6"/>
    <w:rsid w:val="11ACC70F"/>
    <w:rsid w:val="1205408A"/>
    <w:rsid w:val="1239BC59"/>
    <w:rsid w:val="1292BDAC"/>
    <w:rsid w:val="133E5F13"/>
    <w:rsid w:val="1371F668"/>
    <w:rsid w:val="13A744E2"/>
    <w:rsid w:val="13BC9C85"/>
    <w:rsid w:val="14BB3BBD"/>
    <w:rsid w:val="14D56AB1"/>
    <w:rsid w:val="14DAE25A"/>
    <w:rsid w:val="1549ABBC"/>
    <w:rsid w:val="154FDC7E"/>
    <w:rsid w:val="15F542A4"/>
    <w:rsid w:val="16A9EFAE"/>
    <w:rsid w:val="16E06D62"/>
    <w:rsid w:val="16EC5D92"/>
    <w:rsid w:val="1707A776"/>
    <w:rsid w:val="1715C4D1"/>
    <w:rsid w:val="175EB0F5"/>
    <w:rsid w:val="18005EC9"/>
    <w:rsid w:val="189C90F8"/>
    <w:rsid w:val="18D9AC78"/>
    <w:rsid w:val="1932EA1B"/>
    <w:rsid w:val="197E4F8A"/>
    <w:rsid w:val="19DF5A73"/>
    <w:rsid w:val="1B0386AA"/>
    <w:rsid w:val="1B11E2DD"/>
    <w:rsid w:val="1B362977"/>
    <w:rsid w:val="1B730E86"/>
    <w:rsid w:val="1BC6B403"/>
    <w:rsid w:val="1BE056F3"/>
    <w:rsid w:val="1BF34E41"/>
    <w:rsid w:val="1C7CDD3A"/>
    <w:rsid w:val="1CA9DFBE"/>
    <w:rsid w:val="1D3D78CF"/>
    <w:rsid w:val="1D65B62A"/>
    <w:rsid w:val="1DB93FB1"/>
    <w:rsid w:val="1E22C4E7"/>
    <w:rsid w:val="1E4A9C99"/>
    <w:rsid w:val="1E7DDA23"/>
    <w:rsid w:val="1EDB3875"/>
    <w:rsid w:val="1F8AA480"/>
    <w:rsid w:val="1FB15F10"/>
    <w:rsid w:val="204FD003"/>
    <w:rsid w:val="20E98BCD"/>
    <w:rsid w:val="21297944"/>
    <w:rsid w:val="21E3BD72"/>
    <w:rsid w:val="22D4A855"/>
    <w:rsid w:val="23197708"/>
    <w:rsid w:val="232A7D29"/>
    <w:rsid w:val="23A974F7"/>
    <w:rsid w:val="23C55B74"/>
    <w:rsid w:val="23C8CE14"/>
    <w:rsid w:val="242436D4"/>
    <w:rsid w:val="2459F33A"/>
    <w:rsid w:val="2465C287"/>
    <w:rsid w:val="247EF303"/>
    <w:rsid w:val="25188608"/>
    <w:rsid w:val="25209C89"/>
    <w:rsid w:val="252C0C87"/>
    <w:rsid w:val="252CC0E8"/>
    <w:rsid w:val="253F3465"/>
    <w:rsid w:val="255B8820"/>
    <w:rsid w:val="25C23F10"/>
    <w:rsid w:val="26E238BF"/>
    <w:rsid w:val="2741DA1A"/>
    <w:rsid w:val="27691217"/>
    <w:rsid w:val="2806CF3E"/>
    <w:rsid w:val="2841E026"/>
    <w:rsid w:val="285058E5"/>
    <w:rsid w:val="2A105E02"/>
    <w:rsid w:val="2A8E487C"/>
    <w:rsid w:val="2B1159DC"/>
    <w:rsid w:val="2B12B281"/>
    <w:rsid w:val="2B319014"/>
    <w:rsid w:val="2BFEC9D1"/>
    <w:rsid w:val="2C0E4DEF"/>
    <w:rsid w:val="2D1F6E75"/>
    <w:rsid w:val="2D3C09CE"/>
    <w:rsid w:val="2DE7D39D"/>
    <w:rsid w:val="2DF10AEF"/>
    <w:rsid w:val="2E1E7C61"/>
    <w:rsid w:val="2ED83964"/>
    <w:rsid w:val="2F1C3B7E"/>
    <w:rsid w:val="2F32E360"/>
    <w:rsid w:val="2F51DE22"/>
    <w:rsid w:val="2FE059E6"/>
    <w:rsid w:val="301BF61C"/>
    <w:rsid w:val="30E915C4"/>
    <w:rsid w:val="30F5F427"/>
    <w:rsid w:val="311D78A5"/>
    <w:rsid w:val="3169C836"/>
    <w:rsid w:val="31BCBD16"/>
    <w:rsid w:val="31D18620"/>
    <w:rsid w:val="321281BD"/>
    <w:rsid w:val="321ACBE9"/>
    <w:rsid w:val="325F84E3"/>
    <w:rsid w:val="328E097B"/>
    <w:rsid w:val="332ABE8B"/>
    <w:rsid w:val="3332C107"/>
    <w:rsid w:val="339E6A43"/>
    <w:rsid w:val="33A5D987"/>
    <w:rsid w:val="34A4ED27"/>
    <w:rsid w:val="34D3B6CC"/>
    <w:rsid w:val="354DC663"/>
    <w:rsid w:val="35F295C8"/>
    <w:rsid w:val="36B06BE2"/>
    <w:rsid w:val="36B394A5"/>
    <w:rsid w:val="36CE9499"/>
    <w:rsid w:val="370BBA96"/>
    <w:rsid w:val="3786AEF7"/>
    <w:rsid w:val="381D0944"/>
    <w:rsid w:val="3892A1E9"/>
    <w:rsid w:val="3A5B4CD4"/>
    <w:rsid w:val="3A6D55EB"/>
    <w:rsid w:val="3B41DF7D"/>
    <w:rsid w:val="3BC3CADD"/>
    <w:rsid w:val="3C236DB4"/>
    <w:rsid w:val="3C4FA321"/>
    <w:rsid w:val="3C56EDF8"/>
    <w:rsid w:val="3CE1B075"/>
    <w:rsid w:val="3CE266C7"/>
    <w:rsid w:val="3D0F5554"/>
    <w:rsid w:val="3D9BA250"/>
    <w:rsid w:val="3DADAE59"/>
    <w:rsid w:val="3DC57394"/>
    <w:rsid w:val="3E1BE17B"/>
    <w:rsid w:val="3EF4D5B2"/>
    <w:rsid w:val="3FC9B154"/>
    <w:rsid w:val="3FDC5AE2"/>
    <w:rsid w:val="4064D106"/>
    <w:rsid w:val="40F2C786"/>
    <w:rsid w:val="41154CB7"/>
    <w:rsid w:val="41E16D9C"/>
    <w:rsid w:val="41F977B1"/>
    <w:rsid w:val="42252460"/>
    <w:rsid w:val="43120E6A"/>
    <w:rsid w:val="431E1815"/>
    <w:rsid w:val="43F8EA97"/>
    <w:rsid w:val="44AD5FD3"/>
    <w:rsid w:val="45D22DA6"/>
    <w:rsid w:val="466BB7D0"/>
    <w:rsid w:val="4718863B"/>
    <w:rsid w:val="477200FB"/>
    <w:rsid w:val="47BCA7E9"/>
    <w:rsid w:val="47E9CADB"/>
    <w:rsid w:val="480D872F"/>
    <w:rsid w:val="488133D4"/>
    <w:rsid w:val="49908082"/>
    <w:rsid w:val="49A71EDC"/>
    <w:rsid w:val="49DFABB1"/>
    <w:rsid w:val="4A5108AA"/>
    <w:rsid w:val="4A6BFE82"/>
    <w:rsid w:val="4A93C5BC"/>
    <w:rsid w:val="4ACEE9A2"/>
    <w:rsid w:val="4B04BCBA"/>
    <w:rsid w:val="4BD0F012"/>
    <w:rsid w:val="4C2D26BE"/>
    <w:rsid w:val="4C5FB6DE"/>
    <w:rsid w:val="4C610BFB"/>
    <w:rsid w:val="4C671674"/>
    <w:rsid w:val="4D801A32"/>
    <w:rsid w:val="4E125339"/>
    <w:rsid w:val="4E6869A6"/>
    <w:rsid w:val="4E97340B"/>
    <w:rsid w:val="4EB855E9"/>
    <w:rsid w:val="4EF80623"/>
    <w:rsid w:val="4FF72290"/>
    <w:rsid w:val="5032D657"/>
    <w:rsid w:val="508A8492"/>
    <w:rsid w:val="509DF314"/>
    <w:rsid w:val="50DC94A1"/>
    <w:rsid w:val="517AFB0B"/>
    <w:rsid w:val="519200E5"/>
    <w:rsid w:val="51C0CAB9"/>
    <w:rsid w:val="52CF1656"/>
    <w:rsid w:val="5303EA76"/>
    <w:rsid w:val="53197C0F"/>
    <w:rsid w:val="54432908"/>
    <w:rsid w:val="54BC0336"/>
    <w:rsid w:val="5504ADB0"/>
    <w:rsid w:val="550744E8"/>
    <w:rsid w:val="5537DFC7"/>
    <w:rsid w:val="554A0522"/>
    <w:rsid w:val="5580DE7F"/>
    <w:rsid w:val="55907B99"/>
    <w:rsid w:val="5594F4D9"/>
    <w:rsid w:val="55F6F3C8"/>
    <w:rsid w:val="560EED37"/>
    <w:rsid w:val="5617583F"/>
    <w:rsid w:val="5635FAA1"/>
    <w:rsid w:val="56831FC1"/>
    <w:rsid w:val="56E52D80"/>
    <w:rsid w:val="575F98FB"/>
    <w:rsid w:val="57DC1DEA"/>
    <w:rsid w:val="57E30AEF"/>
    <w:rsid w:val="5918B21F"/>
    <w:rsid w:val="5972AF08"/>
    <w:rsid w:val="59B6BACB"/>
    <w:rsid w:val="59EA4E96"/>
    <w:rsid w:val="5A6C6DCD"/>
    <w:rsid w:val="5A95B533"/>
    <w:rsid w:val="5AC50A55"/>
    <w:rsid w:val="5BC17326"/>
    <w:rsid w:val="5BCC7841"/>
    <w:rsid w:val="5BD52745"/>
    <w:rsid w:val="5C17C664"/>
    <w:rsid w:val="5C1CB4EB"/>
    <w:rsid w:val="5C5AB725"/>
    <w:rsid w:val="5D455FA6"/>
    <w:rsid w:val="5D5A62C6"/>
    <w:rsid w:val="5E3A99BA"/>
    <w:rsid w:val="5F4CFCC4"/>
    <w:rsid w:val="5FAE7317"/>
    <w:rsid w:val="60131696"/>
    <w:rsid w:val="602750E8"/>
    <w:rsid w:val="613324CC"/>
    <w:rsid w:val="6160484A"/>
    <w:rsid w:val="61E982D1"/>
    <w:rsid w:val="6204CF6D"/>
    <w:rsid w:val="620BB135"/>
    <w:rsid w:val="620D6720"/>
    <w:rsid w:val="63D0ABD6"/>
    <w:rsid w:val="63E85611"/>
    <w:rsid w:val="6451E018"/>
    <w:rsid w:val="64CA3AE8"/>
    <w:rsid w:val="64D1B924"/>
    <w:rsid w:val="64DBB6D2"/>
    <w:rsid w:val="655BABEE"/>
    <w:rsid w:val="65D944A9"/>
    <w:rsid w:val="6628A9D7"/>
    <w:rsid w:val="665406D9"/>
    <w:rsid w:val="6685F2BD"/>
    <w:rsid w:val="67895ECC"/>
    <w:rsid w:val="67A8DD16"/>
    <w:rsid w:val="67AD630B"/>
    <w:rsid w:val="67C45564"/>
    <w:rsid w:val="6821B9AB"/>
    <w:rsid w:val="68845B21"/>
    <w:rsid w:val="6A18618C"/>
    <w:rsid w:val="6A408A1A"/>
    <w:rsid w:val="6A80CF71"/>
    <w:rsid w:val="6AAAA17E"/>
    <w:rsid w:val="6B174D2A"/>
    <w:rsid w:val="6B61E8C7"/>
    <w:rsid w:val="6B743018"/>
    <w:rsid w:val="6BA89653"/>
    <w:rsid w:val="6CCD34B8"/>
    <w:rsid w:val="6D553E8C"/>
    <w:rsid w:val="6DBCFD7F"/>
    <w:rsid w:val="6E432926"/>
    <w:rsid w:val="6E76A008"/>
    <w:rsid w:val="6EA1A334"/>
    <w:rsid w:val="6F6715D8"/>
    <w:rsid w:val="6FDC81A6"/>
    <w:rsid w:val="6FFB5089"/>
    <w:rsid w:val="70E4293A"/>
    <w:rsid w:val="7143E89D"/>
    <w:rsid w:val="72378AD4"/>
    <w:rsid w:val="72929A2F"/>
    <w:rsid w:val="7397275D"/>
    <w:rsid w:val="73D8A920"/>
    <w:rsid w:val="74489D2F"/>
    <w:rsid w:val="74D025A1"/>
    <w:rsid w:val="769BD397"/>
    <w:rsid w:val="76FA556B"/>
    <w:rsid w:val="77A2C640"/>
    <w:rsid w:val="7806E86B"/>
    <w:rsid w:val="7978D2FA"/>
    <w:rsid w:val="7A3C8158"/>
    <w:rsid w:val="7A7CBC2D"/>
    <w:rsid w:val="7BEA74E4"/>
    <w:rsid w:val="7CAEC3AD"/>
    <w:rsid w:val="7D57C987"/>
    <w:rsid w:val="7D782091"/>
    <w:rsid w:val="7DA8E9A5"/>
    <w:rsid w:val="7EE6CD8B"/>
    <w:rsid w:val="7F3FE99C"/>
    <w:rsid w:val="7F48E5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E6C03C"/>
  <w15:docId w15:val="{26F944BF-B0F6-3E43-A49E-ED2493131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0E87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8F0E87"/>
    <w:pPr>
      <w:keepNext/>
      <w:jc w:val="both"/>
      <w:outlineLvl w:val="0"/>
    </w:pPr>
    <w:rPr>
      <w:rFonts w:ascii="Arial" w:hAnsi="Arial"/>
      <w:b/>
      <w:bCs/>
      <w:sz w:val="22"/>
      <w:lang w:val="ms-MY"/>
    </w:rPr>
  </w:style>
  <w:style w:type="paragraph" w:styleId="Heading2">
    <w:name w:val="heading 2"/>
    <w:basedOn w:val="Normal"/>
    <w:next w:val="Normal"/>
    <w:link w:val="Heading2Char"/>
    <w:qFormat/>
    <w:rsid w:val="008F0E87"/>
    <w:pPr>
      <w:keepNext/>
      <w:jc w:val="right"/>
      <w:outlineLvl w:val="1"/>
    </w:pPr>
    <w:rPr>
      <w:rFonts w:ascii="Arial" w:hAnsi="Arial" w:cs="Arial"/>
      <w:b/>
      <w:bCs/>
      <w:sz w:val="20"/>
      <w:szCs w:val="20"/>
    </w:rPr>
  </w:style>
  <w:style w:type="paragraph" w:styleId="Heading3">
    <w:name w:val="heading 3"/>
    <w:basedOn w:val="Normal"/>
    <w:next w:val="Normal"/>
    <w:qFormat/>
    <w:rsid w:val="008F0E87"/>
    <w:pPr>
      <w:keepNext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qFormat/>
    <w:rsid w:val="008F0E87"/>
    <w:pPr>
      <w:keepNext/>
      <w:outlineLvl w:val="3"/>
    </w:pPr>
    <w:rPr>
      <w:rFonts w:ascii="Arial" w:hAnsi="Arial" w:cs="Arial"/>
      <w:b/>
      <w:bCs/>
      <w:sz w:val="20"/>
      <w:szCs w:val="20"/>
    </w:rPr>
  </w:style>
  <w:style w:type="paragraph" w:styleId="Heading5">
    <w:name w:val="heading 5"/>
    <w:basedOn w:val="Normal"/>
    <w:next w:val="Normal"/>
    <w:qFormat/>
    <w:rsid w:val="008F0E87"/>
    <w:pPr>
      <w:keepNext/>
      <w:jc w:val="center"/>
      <w:outlineLvl w:val="4"/>
    </w:pPr>
    <w:rPr>
      <w:rFonts w:ascii="Arial" w:hAnsi="Arial" w:cs="Arial"/>
      <w:b/>
      <w:bCs/>
      <w:sz w:val="20"/>
      <w:szCs w:val="20"/>
    </w:rPr>
  </w:style>
  <w:style w:type="paragraph" w:styleId="Heading6">
    <w:name w:val="heading 6"/>
    <w:basedOn w:val="Normal"/>
    <w:next w:val="Normal"/>
    <w:qFormat/>
    <w:rsid w:val="008F0E87"/>
    <w:pPr>
      <w:keepNext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8F0E87"/>
    <w:pPr>
      <w:keepNext/>
      <w:jc w:val="center"/>
      <w:outlineLvl w:val="6"/>
    </w:pPr>
    <w:rPr>
      <w:rFonts w:ascii="Arial" w:hAnsi="Arial" w:cs="Arial"/>
      <w:b/>
      <w:bCs/>
      <w:color w:val="FF0000"/>
      <w:sz w:val="20"/>
      <w:szCs w:val="20"/>
    </w:rPr>
  </w:style>
  <w:style w:type="paragraph" w:styleId="Heading8">
    <w:name w:val="heading 8"/>
    <w:basedOn w:val="Normal"/>
    <w:next w:val="Normal"/>
    <w:qFormat/>
    <w:rsid w:val="008F0E87"/>
    <w:pPr>
      <w:keepNext/>
      <w:jc w:val="center"/>
      <w:outlineLvl w:val="7"/>
    </w:pPr>
    <w:rPr>
      <w:rFonts w:ascii="Arial" w:hAnsi="Arial" w:cs="Arial"/>
      <w:b/>
      <w:bCs/>
      <w:color w:val="FF0000"/>
      <w:sz w:val="22"/>
      <w:szCs w:val="22"/>
    </w:rPr>
  </w:style>
  <w:style w:type="paragraph" w:styleId="Heading9">
    <w:name w:val="heading 9"/>
    <w:basedOn w:val="Normal"/>
    <w:next w:val="Normal"/>
    <w:qFormat/>
    <w:rsid w:val="008F0E87"/>
    <w:pPr>
      <w:keepNext/>
      <w:jc w:val="center"/>
      <w:outlineLvl w:val="8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F0E87"/>
    <w:pPr>
      <w:tabs>
        <w:tab w:val="left" w:pos="1440"/>
      </w:tabs>
      <w:jc w:val="both"/>
    </w:pPr>
    <w:rPr>
      <w:rFonts w:ascii="Arial" w:hAnsi="Arial"/>
      <w:iCs/>
      <w:sz w:val="22"/>
      <w:lang w:val="ms-MY"/>
    </w:rPr>
  </w:style>
  <w:style w:type="paragraph" w:styleId="Header">
    <w:name w:val="header"/>
    <w:basedOn w:val="Normal"/>
    <w:rsid w:val="008F0E8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F0E8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F0E87"/>
  </w:style>
  <w:style w:type="paragraph" w:styleId="BodyText2">
    <w:name w:val="Body Text 2"/>
    <w:basedOn w:val="Normal"/>
    <w:rsid w:val="008F0E87"/>
    <w:pPr>
      <w:jc w:val="both"/>
    </w:pPr>
    <w:rPr>
      <w:rFonts w:ascii="Arial" w:hAnsi="Arial" w:cs="Arial"/>
      <w:sz w:val="20"/>
      <w:lang w:val="ms-MY"/>
    </w:rPr>
  </w:style>
  <w:style w:type="paragraph" w:styleId="BodyTextIndent">
    <w:name w:val="Body Text Indent"/>
    <w:basedOn w:val="Normal"/>
    <w:rsid w:val="008F0E87"/>
    <w:pPr>
      <w:ind w:left="360"/>
      <w:jc w:val="both"/>
    </w:pPr>
  </w:style>
  <w:style w:type="paragraph" w:styleId="BodyText3">
    <w:name w:val="Body Text 3"/>
    <w:basedOn w:val="Normal"/>
    <w:rsid w:val="008F0E87"/>
    <w:pPr>
      <w:spacing w:after="120"/>
    </w:pPr>
    <w:rPr>
      <w:sz w:val="16"/>
      <w:szCs w:val="16"/>
    </w:rPr>
  </w:style>
  <w:style w:type="paragraph" w:styleId="BodyTextIndent2">
    <w:name w:val="Body Text Indent 2"/>
    <w:basedOn w:val="Normal"/>
    <w:rsid w:val="008F0E87"/>
    <w:pPr>
      <w:ind w:firstLine="360"/>
    </w:pPr>
    <w:rPr>
      <w:rFonts w:ascii="Arial" w:hAnsi="Arial" w:cs="Arial"/>
      <w:color w:val="000000"/>
      <w:sz w:val="22"/>
      <w:szCs w:val="22"/>
    </w:rPr>
  </w:style>
  <w:style w:type="paragraph" w:styleId="ListParagraph">
    <w:name w:val="List Paragraph"/>
    <w:basedOn w:val="Normal"/>
    <w:qFormat/>
    <w:rsid w:val="00D410C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rsid w:val="00E45F2B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E45F2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26BB9"/>
    <w:rPr>
      <w:rFonts w:ascii="Calibri" w:eastAsia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rsid w:val="001355A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FB7134"/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FB34BA"/>
  </w:style>
  <w:style w:type="character" w:customStyle="1" w:styleId="eop">
    <w:name w:val="eop"/>
    <w:basedOn w:val="DefaultParagraphFont"/>
    <w:rsid w:val="00FB34BA"/>
  </w:style>
  <w:style w:type="character" w:customStyle="1" w:styleId="Heading2Char">
    <w:name w:val="Heading 2 Char"/>
    <w:basedOn w:val="DefaultParagraphFont"/>
    <w:link w:val="Heading2"/>
    <w:rsid w:val="00CA2F2A"/>
    <w:rPr>
      <w:rFonts w:ascii="Arial" w:hAnsi="Arial" w:cs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4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1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m.coe.int/cefr-companion-volume-with-new-descriptors-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Edw16</b:Tag>
    <b:SourceType>Book</b:SourceType>
    <b:Guid>{CC82BBD9-45FF-416F-93DE-957CDB2A985B}</b:Guid>
    <b:Author>
      <b:Author>
        <b:NameList>
          <b:Person>
            <b:Last>McCarter</b:Last>
            <b:First>Edward</b:First>
            <b:Middle>de Chazal &amp; Sam</b:Middle>
          </b:Person>
        </b:NameList>
      </b:Author>
    </b:Author>
    <b:Title>Oxford EAP</b:Title>
    <b:Year>2016</b:Year>
    <b:City>Oxford </b:City>
    <b:Publisher>Oxford University Press</b:Publisher>
    <b:RefOrder>1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6B04909EC1544FA7D882ED3424EE1A" ma:contentTypeVersion="5" ma:contentTypeDescription="Create a new document." ma:contentTypeScope="" ma:versionID="ce395ed3655e338d5827f83113b30da4">
  <xsd:schema xmlns:xsd="http://www.w3.org/2001/XMLSchema" xmlns:xs="http://www.w3.org/2001/XMLSchema" xmlns:p="http://schemas.microsoft.com/office/2006/metadata/properties" xmlns:ns2="50c2b468-3282-4fcd-b163-1a220edf0dcb" targetNamespace="http://schemas.microsoft.com/office/2006/metadata/properties" ma:root="true" ma:fieldsID="16413b6082ada0f2dba40ae0fe5273e5" ns2:_="">
    <xsd:import namespace="50c2b468-3282-4fcd-b163-1a220edf0d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c2b468-3282-4fcd-b163-1a220edf0d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F23CB06-93DB-4144-9C65-DEEB2FA8F9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BDDFE6-0485-458F-BB78-639872CC20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c2b468-3282-4fcd-b163-1a220edf0d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1D8153-004C-494C-87F3-787F8B59F0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596D8F3-2A22-49AE-8AED-7179BBEB37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739</Words>
  <Characters>421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apelajaran</vt:lpstr>
    </vt:vector>
  </TitlesOfParts>
  <Company>mimos</Company>
  <LinksUpToDate>false</LinksUpToDate>
  <CharactersWithSpaces>4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apelajaran</dc:title>
  <dc:creator>user</dc:creator>
  <cp:lastModifiedBy>MUHAMMAD IZHAM BIN NORHAMADI</cp:lastModifiedBy>
  <cp:revision>4</cp:revision>
  <cp:lastPrinted>2018-01-23T03:12:00Z</cp:lastPrinted>
  <dcterms:created xsi:type="dcterms:W3CDTF">2021-10-01T14:51:00Z</dcterms:created>
  <dcterms:modified xsi:type="dcterms:W3CDTF">2021-10-07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6B04909EC1544FA7D882ED3424EE1A</vt:lpwstr>
  </property>
  <property fmtid="{D5CDD505-2E9C-101B-9397-08002B2CF9AE}" pid="3" name="Order">
    <vt:r8>75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AuthorIds_UIVersion_1536">
    <vt:lpwstr>6</vt:lpwstr>
  </property>
</Properties>
</file>